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3787" w:rsidRPr="004020A5" w:rsidRDefault="004020A5" w:rsidP="004020A5">
      <w:pPr>
        <w:pStyle w:val="Heading1"/>
      </w:pPr>
      <w:r w:rsidRPr="004020A5">
        <w:t>Multiple c</w:t>
      </w:r>
      <w:r w:rsidR="00753787" w:rsidRPr="004020A5">
        <w:t>hoice</w:t>
      </w:r>
      <w:r w:rsidR="006204B1">
        <w:t xml:space="preserve"> questions</w:t>
      </w:r>
    </w:p>
    <w:p w:rsidR="00753787" w:rsidRPr="004020A5" w:rsidRDefault="00753787" w:rsidP="00C538C6">
      <w:pPr>
        <w:pStyle w:val="N1"/>
        <w:spacing w:before="240" w:after="720"/>
      </w:pPr>
      <w:r w:rsidRPr="004020A5">
        <w:t>Three conductors join as shown in the</w:t>
      </w:r>
      <w:r w:rsidR="006204B1">
        <w:t xml:space="preserve"> diagram. The direction of the current in each</w:t>
      </w:r>
      <w:r w:rsidRPr="004020A5">
        <w:t xml:space="preserve"> </w:t>
      </w:r>
      <w:r w:rsidR="004020A5">
        <w:t>c</w:t>
      </w:r>
      <w:r w:rsidRPr="004020A5">
        <w:t xml:space="preserve">onductor is shown by the arrow.     </w:t>
      </w:r>
    </w:p>
    <w:p w:rsidR="00753787" w:rsidRPr="004020A5" w:rsidRDefault="00C538C6" w:rsidP="00C538C6">
      <w:pPr>
        <w:spacing w:after="24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  <w:noProof/>
          <w:lang w:eastAsia="en-GB"/>
        </w:rPr>
        <mc:AlternateContent>
          <mc:Choice Requires="wpg">
            <w:drawing>
              <wp:inline distT="0" distB="0" distL="0" distR="0">
                <wp:extent cx="2066925" cy="1562100"/>
                <wp:effectExtent l="38100" t="38100" r="0" b="57150"/>
                <wp:docPr id="208" name="Group 2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6925" cy="1562100"/>
                          <a:chOff x="0" y="0"/>
                          <a:chExt cx="2066925" cy="1562100"/>
                        </a:xfrm>
                      </wpg:grpSpPr>
                      <wps:wsp>
                        <wps:cNvPr id="161" name="Straight Arrow Connector 161"/>
                        <wps:cNvCnPr/>
                        <wps:spPr>
                          <a:xfrm flipH="1" flipV="1">
                            <a:off x="9525" y="0"/>
                            <a:ext cx="781050" cy="781050"/>
                          </a:xfrm>
                          <a:prstGeom prst="straightConnector1">
                            <a:avLst/>
                          </a:prstGeom>
                          <a:ln w="19050">
                            <a:tailEnd type="arrow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2" name="Straight Arrow Connector 182"/>
                        <wps:cNvCnPr/>
                        <wps:spPr>
                          <a:xfrm flipH="1">
                            <a:off x="0" y="781050"/>
                            <a:ext cx="781050" cy="781050"/>
                          </a:xfrm>
                          <a:prstGeom prst="straightConnector1">
                            <a:avLst/>
                          </a:prstGeom>
                          <a:ln w="19050">
                            <a:tailEnd type="arrow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" name="Straight Arrow Connector 197"/>
                        <wps:cNvCnPr/>
                        <wps:spPr>
                          <a:xfrm flipH="1">
                            <a:off x="790575" y="781050"/>
                            <a:ext cx="1276350" cy="0"/>
                          </a:xfrm>
                          <a:prstGeom prst="straightConnector1">
                            <a:avLst/>
                          </a:prstGeom>
                          <a:ln w="19050">
                            <a:tailEnd type="arrow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3965" y="1102924"/>
                            <a:ext cx="381000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92809" w:rsidRPr="00C538C6" w:rsidRDefault="00292809" w:rsidP="00C538C6">
                              <w:pPr>
                                <w:spacing w:after="0"/>
                                <w:jc w:val="center"/>
                                <w:rPr>
                                  <w:rFonts w:ascii="Trebuchet MS" w:hAns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sz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8090" y="210269"/>
                            <a:ext cx="381000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92809" w:rsidRPr="00C538C6" w:rsidRDefault="00292809" w:rsidP="00C538C6">
                              <w:pPr>
                                <w:spacing w:after="0"/>
                                <w:jc w:val="center"/>
                                <w:rPr>
                                  <w:rFonts w:ascii="Trebuchet MS" w:hAns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sz w:val="24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97916" y="496019"/>
                            <a:ext cx="381000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92809" w:rsidRPr="00C538C6" w:rsidRDefault="00292809" w:rsidP="00C538C6">
                              <w:pPr>
                                <w:spacing w:after="0"/>
                                <w:jc w:val="center"/>
                                <w:rPr>
                                  <w:rFonts w:ascii="Trebuchet MS" w:hAnsi="Trebuchet MS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b/>
                                  <w:sz w:val="24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08" o:spid="_x0000_s1026" style="width:162.75pt;height:123pt;mso-position-horizontal-relative:char;mso-position-vertical-relative:line" coordsize="20669,15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61" o:spid="_x0000_s1027" type="#_x0000_t32" style="position:absolute;left:95;width:7810;height:781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IphmcEAAADcAAAADwAAAGRycy9kb3ducmV2LnhtbERPy6rCMBDdC/cfwlxwI5rWhUg1ityL&#10;qLjyAeJuaMa22kxKE7X9eyMI7uZwnjOdN6YUD6pdYVlBPIhAEKdWF5wpOB6W/TEI55E1lpZJQUsO&#10;5rOfzhQTbZ+8o8feZyKEsEtQQe59lUjp0pwMuoGtiAN3sbVBH2CdSV3jM4SbUg6jaCQNFhwacqzo&#10;L6f0tr8bBaeVjt3/ddPKbXsmup57y8PprlT3t1lMQHhq/Ff8ca91mD+K4f1MuEDOX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cimGZwQAAANwAAAAPAAAAAAAAAAAAAAAA&#10;AKECAABkcnMvZG93bnJldi54bWxQSwUGAAAAAAQABAD5AAAAjwMAAAAA&#10;" strokecolor="#40a7c2 [3048]" strokeweight="1.5pt">
                  <v:stroke endarrow="open"/>
                </v:shape>
                <v:shape id="Straight Arrow Connector 182" o:spid="_x0000_s1028" type="#_x0000_t32" style="position:absolute;top:7810;width:7810;height:781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p5ohsMAAADcAAAADwAAAGRycy9kb3ducmV2LnhtbERPTYvCMBC9C/6HMII3TasiUo2yLC5U&#10;cA+6q+BtaGbb0mZSmqj135sFwds83uesNp2pxY1aV1pWEI8jEMSZ1SXnCn5/vkYLEM4ja6wtk4IH&#10;Odis+70VJtre+UC3o89FCGGXoILC+yaR0mUFGXRj2xAH7s+2Bn2AbS51i/cQbmo5iaK5NFhyaCiw&#10;oc+Csup4NQrS7Wx/mVVRmp+n8Xd1OlTXXbxVajjoPpYgPHX+LX65Ux3mLybw/0y4QK6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aeaIbDAAAA3AAAAA8AAAAAAAAAAAAA&#10;AAAAoQIAAGRycy9kb3ducmV2LnhtbFBLBQYAAAAABAAEAPkAAACRAwAAAAA=&#10;" strokecolor="#40a7c2 [3048]" strokeweight="1.5pt">
                  <v:stroke endarrow="open"/>
                </v:shape>
                <v:shape id="Straight Arrow Connector 197" o:spid="_x0000_s1029" type="#_x0000_t32" style="position:absolute;left:7905;top:7810;width:12764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zBdw8QAAADcAAAADwAAAGRycy9kb3ducmV2LnhtbERPTWvCQBC9F/wPywje6iYqWqOriFhI&#10;oR60reBtyI5JSHY2ZFdN/323IHibx/uc5boztbhR60rLCuJhBII4s7rkXMH31/vrGwjnkTXWlknB&#10;LzlYr3ovS0y0vfOBbkefixDCLkEFhfdNIqXLCjLohrYhDtzFtgZ9gG0udYv3EG5qOYqiqTRYcmgo&#10;sKFtQVl1vBoF6W7yeZ5UUZqfxvG++jlU1494p9Sg320WIDx1/il+uFMd5s9n8P9MuECu/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jMF3DxAAAANwAAAAPAAAAAAAAAAAA&#10;AAAAAKECAABkcnMvZG93bnJldi54bWxQSwUGAAAAAAQABAD5AAAAkgMAAAAA&#10;" strokecolor="#40a7c2 [3048]" strokeweight="1.5pt">
                  <v:stroke endarrow="open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0" type="#_x0000_t202" style="position:absolute;left:3139;top:11029;width:3810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ZwHcIA&#10;AADcAAAADwAAAGRycy9kb3ducmV2LnhtbESPQWsCMRSE74X+h/AKvdVEQZGtUaRV8NCLut4fm9fN&#10;0s3Lsnl113/fFASPw8x8w6w2Y2jVlfrURLYwnRhQxFV0DdcWyvP+bQkqCbLDNjJZuFGCzfr5aYWF&#10;iwMf6XqSWmUIpwIteJGu0DpVngKmSeyIs/cd+4CSZV9r1+OQ4aHVM2MWOmDDecFjRx+eqp/Tb7Ag&#10;4rbTW7kL6XAZvz4Hb6o5lta+vozbd1BCozzC9/bBWZiZOfyfyUdAr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hnAdwgAAANwAAAAPAAAAAAAAAAAAAAAAAJgCAABkcnMvZG93&#10;bnJldi54bWxQSwUGAAAAAAQABAD1AAAAhwMAAAAA&#10;" filled="f" stroked="f">
                  <v:textbox style="mso-fit-shape-to-text:t">
                    <w:txbxContent>
                      <w:p w:rsidR="00292809" w:rsidRPr="00C538C6" w:rsidRDefault="00292809" w:rsidP="00C538C6">
                        <w:pPr>
                          <w:spacing w:after="0"/>
                          <w:jc w:val="center"/>
                          <w:rPr>
                            <w:rFonts w:ascii="Trebuchet MS" w:hAns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sz w:val="24"/>
                          </w:rPr>
                          <w:t>X</w:t>
                        </w:r>
                      </w:p>
                    </w:txbxContent>
                  </v:textbox>
                </v:shape>
                <v:shape id="_x0000_s1031" type="#_x0000_t202" style="position:absolute;left:2980;top:2102;width:3810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TuasIA&#10;AADcAAAADwAAAGRycy9kb3ducmV2LnhtbESPQWsCMRSE70L/Q3iF3jRRqMjWKGJb8NCLut4fm9fN&#10;4uZl2by6679vCgWPw8x8w6y3Y2jVjfrURLYwnxlQxFV0DdcWyvPndAUqCbLDNjJZuFOC7eZpssbC&#10;xYGPdDtJrTKEU4EWvEhXaJ0qTwHTLHbE2fuOfUDJsq+163HI8NDqhTFLHbDhvOCxo72n6nr6CRZE&#10;3G5+Lz9COlzGr/fBm+oVS2tfnsfdGyihUR7h//bBWViYJfydyUdAb3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VO5qwgAAANwAAAAPAAAAAAAAAAAAAAAAAJgCAABkcnMvZG93&#10;bnJldi54bWxQSwUGAAAAAAQABAD1AAAAhwMAAAAA&#10;" filled="f" stroked="f">
                  <v:textbox style="mso-fit-shape-to-text:t">
                    <w:txbxContent>
                      <w:p w:rsidR="00292809" w:rsidRPr="00C538C6" w:rsidRDefault="00292809" w:rsidP="00C538C6">
                        <w:pPr>
                          <w:spacing w:after="0"/>
                          <w:jc w:val="center"/>
                          <w:rPr>
                            <w:rFonts w:ascii="Trebuchet MS" w:hAns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sz w:val="24"/>
                          </w:rPr>
                          <w:t>Y</w:t>
                        </w:r>
                      </w:p>
                    </w:txbxContent>
                  </v:textbox>
                </v:shape>
                <v:shape id="_x0000_s1032" type="#_x0000_t202" style="position:absolute;left:12979;top:4960;width:3810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hL8cIA&#10;AADcAAAADwAAAGRycy9kb3ducmV2LnhtbESPQWsCMRSE74X+h/AK3mqiYC1bo0htwUMv6vb+2Lxu&#10;lm5els3TXf99UxA8DjPzDbPajKFVF+pTE9nCbGpAEVfRNVxbKE+fz6+gkiA7bCOThSsl2KwfH1ZY&#10;uDjwgS5HqVWGcCrQghfpCq1T5SlgmsaOOHs/sQ8oWfa1dj0OGR5aPTfmRQdsOC947OjdU/V7PAcL&#10;Im47u5YfIe2/x6/d4E21wNLaydO4fQMlNMo9fGvvnYW5WcL/mXwE9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GEvxwgAAANwAAAAPAAAAAAAAAAAAAAAAAJgCAABkcnMvZG93&#10;bnJldi54bWxQSwUGAAAAAAQABAD1AAAAhwMAAAAA&#10;" filled="f" stroked="f">
                  <v:textbox style="mso-fit-shape-to-text:t">
                    <w:txbxContent>
                      <w:p w:rsidR="00292809" w:rsidRPr="00C538C6" w:rsidRDefault="00292809" w:rsidP="00C538C6">
                        <w:pPr>
                          <w:spacing w:after="0"/>
                          <w:jc w:val="center"/>
                          <w:rPr>
                            <w:rFonts w:ascii="Trebuchet MS" w:hAnsi="Trebuchet MS"/>
                            <w:b/>
                            <w:sz w:val="24"/>
                          </w:rPr>
                        </w:pPr>
                        <w:r>
                          <w:rPr>
                            <w:rFonts w:ascii="Trebuchet MS" w:hAnsi="Trebuchet MS"/>
                            <w:b/>
                            <w:sz w:val="24"/>
                          </w:rPr>
                          <w:t>Z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53787" w:rsidRPr="004020A5" w:rsidRDefault="00753787" w:rsidP="004020A5">
      <w:pPr>
        <w:tabs>
          <w:tab w:val="left" w:pos="2055"/>
        </w:tabs>
        <w:spacing w:line="276" w:lineRule="auto"/>
        <w:rPr>
          <w:rFonts w:ascii="Trebuchet MS" w:hAnsi="Trebuchet MS"/>
        </w:rPr>
      </w:pPr>
    </w:p>
    <w:p w:rsidR="00753787" w:rsidRDefault="00753787" w:rsidP="004020A5">
      <w:pPr>
        <w:pStyle w:val="P1"/>
      </w:pPr>
      <w:r w:rsidRPr="004020A5">
        <w:t>The current in the conductor</w:t>
      </w:r>
      <w:r w:rsidR="006204B1">
        <w:t xml:space="preserve"> </w:t>
      </w:r>
      <w:r w:rsidRPr="004020A5">
        <w:t>Z is 10 A</w:t>
      </w:r>
      <w:r w:rsidR="006204B1">
        <w:t xml:space="preserve">. The current in the conductor </w:t>
      </w:r>
      <w:r w:rsidRPr="004020A5">
        <w:t>Y is 6 A. What</w:t>
      </w:r>
      <w:r w:rsidR="00706FA1" w:rsidRPr="004020A5">
        <w:t xml:space="preserve"> </w:t>
      </w:r>
      <w:r w:rsidRPr="004020A5">
        <w:t>wil</w:t>
      </w:r>
      <w:r w:rsidR="006204B1">
        <w:t>l be the current in conductor X</w:t>
      </w:r>
      <w:r w:rsidRPr="004020A5">
        <w:t>?</w:t>
      </w:r>
    </w:p>
    <w:tbl>
      <w:tblPr>
        <w:tblStyle w:val="TableGrid"/>
        <w:tblW w:w="92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"/>
        <w:gridCol w:w="1417"/>
        <w:gridCol w:w="283"/>
        <w:gridCol w:w="680"/>
        <w:gridCol w:w="1417"/>
        <w:gridCol w:w="283"/>
        <w:gridCol w:w="680"/>
        <w:gridCol w:w="1417"/>
        <w:gridCol w:w="283"/>
        <w:gridCol w:w="680"/>
        <w:gridCol w:w="1417"/>
      </w:tblGrid>
      <w:tr w:rsidR="004020A5" w:rsidTr="004020A5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4020A5" w:rsidRPr="004020A5" w:rsidRDefault="004020A5" w:rsidP="004020A5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A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  <w:r>
              <w:t>4</w:t>
            </w:r>
            <w:r w:rsidR="006204B1">
              <w:t xml:space="preserve"> </w:t>
            </w:r>
            <w:r>
              <w:t>A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4020A5" w:rsidRPr="004020A5" w:rsidRDefault="004020A5" w:rsidP="004020A5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B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  <w:r>
              <w:t>6</w:t>
            </w:r>
            <w:r w:rsidR="006204B1">
              <w:t xml:space="preserve"> </w:t>
            </w:r>
            <w:r>
              <w:t>A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4020A5" w:rsidRPr="004020A5" w:rsidRDefault="004020A5" w:rsidP="004020A5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C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  <w:r>
              <w:t>10</w:t>
            </w:r>
            <w:r w:rsidR="006204B1">
              <w:t xml:space="preserve"> </w:t>
            </w:r>
            <w:r>
              <w:t>A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4020A5" w:rsidRPr="004020A5" w:rsidRDefault="004020A5" w:rsidP="004020A5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D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4020A5" w:rsidRDefault="004020A5" w:rsidP="004020A5">
            <w:pPr>
              <w:pStyle w:val="P1"/>
              <w:spacing w:after="0" w:line="240" w:lineRule="auto"/>
              <w:ind w:left="0"/>
              <w:jc w:val="center"/>
            </w:pPr>
            <w:r>
              <w:t>16</w:t>
            </w:r>
            <w:r w:rsidR="006204B1">
              <w:t xml:space="preserve"> </w:t>
            </w:r>
            <w:r>
              <w:t>A</w:t>
            </w:r>
          </w:p>
        </w:tc>
      </w:tr>
    </w:tbl>
    <w:p w:rsidR="00753787" w:rsidRPr="004020A5" w:rsidRDefault="00753787" w:rsidP="00850051">
      <w:pPr>
        <w:pStyle w:val="N1"/>
        <w:spacing w:after="300"/>
        <w:ind w:left="357" w:hanging="357"/>
        <w:contextualSpacing w:val="0"/>
      </w:pPr>
      <w:r w:rsidRPr="004020A5">
        <w:t>Six dry cells, each with a voltage of 1.5 V, are placed in series. However two of the cells</w:t>
      </w:r>
      <w:r w:rsidR="00706FA1" w:rsidRPr="004020A5">
        <w:t xml:space="preserve"> </w:t>
      </w:r>
      <w:r w:rsidRPr="004020A5">
        <w:t>have been connected wrongly, as shown in the diagram.</w:t>
      </w:r>
      <w:r w:rsidR="00850051" w:rsidRPr="00850051">
        <w:rPr>
          <w:noProof/>
          <w:lang w:eastAsia="en-GB"/>
        </w:rPr>
        <w:t xml:space="preserve"> </w:t>
      </w:r>
    </w:p>
    <w:p w:rsidR="00753787" w:rsidRDefault="00850051" w:rsidP="00850051">
      <w:pPr>
        <w:pStyle w:val="N1"/>
        <w:numPr>
          <w:ilvl w:val="0"/>
          <w:numId w:val="0"/>
        </w:numPr>
        <w:ind w:left="360"/>
        <w:jc w:val="center"/>
      </w:pPr>
      <w:r>
        <w:rPr>
          <w:noProof/>
          <w:lang w:eastAsia="en-GB"/>
        </w:rPr>
        <mc:AlternateContent>
          <mc:Choice Requires="wpg">
            <w:drawing>
              <wp:inline distT="0" distB="0" distL="0" distR="0">
                <wp:extent cx="4958751" cy="342900"/>
                <wp:effectExtent l="0" t="0" r="13335" b="19050"/>
                <wp:docPr id="158" name="Group 1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8751" cy="342900"/>
                          <a:chOff x="104775" y="0"/>
                          <a:chExt cx="4958751" cy="342900"/>
                        </a:xfrm>
                      </wpg:grpSpPr>
                      <wps:wsp>
                        <wps:cNvPr id="23" name="Rectangle 23"/>
                        <wps:cNvSpPr/>
                        <wps:spPr>
                          <a:xfrm>
                            <a:off x="104775" y="0"/>
                            <a:ext cx="828675" cy="342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Pr="00A747BB" w:rsidRDefault="00852313" w:rsidP="00852313">
                              <w:pPr>
                                <w:spacing w:line="240" w:lineRule="auto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sz w:val="28"/>
                                </w:rPr>
                                <w:t>+</w:t>
                              </w:r>
                              <w:r w:rsidR="00292809"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ab/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933450" y="0"/>
                            <a:ext cx="828675" cy="342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Pr="00A747BB" w:rsidRDefault="00292809" w:rsidP="00A747BB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>+</w:t>
                              </w: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ab/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Rectangle 69"/>
                        <wps:cNvSpPr/>
                        <wps:spPr>
                          <a:xfrm>
                            <a:off x="1748826" y="0"/>
                            <a:ext cx="828675" cy="342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Pr="00A747BB" w:rsidRDefault="00292809" w:rsidP="00A747BB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>+</w:t>
                              </w: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ab/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Rectangle 78"/>
                        <wps:cNvSpPr/>
                        <wps:spPr>
                          <a:xfrm>
                            <a:off x="2577501" y="0"/>
                            <a:ext cx="828675" cy="342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Pr="00A747BB" w:rsidRDefault="00292809" w:rsidP="00A747BB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>+</w:t>
                              </w: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ab/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406176" y="0"/>
                            <a:ext cx="828675" cy="342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Pr="00A747BB" w:rsidRDefault="00292809" w:rsidP="00A747BB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sz w:val="28"/>
                                </w:rPr>
                                <w:t>-</w:t>
                              </w: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ascii="Trebuchet MS" w:hAnsi="Trebuchet MS"/>
                                  <w:sz w:val="28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Rectangle 129"/>
                        <wps:cNvSpPr/>
                        <wps:spPr>
                          <a:xfrm>
                            <a:off x="4234851" y="0"/>
                            <a:ext cx="828675" cy="342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Pr="00A747BB" w:rsidRDefault="00292809" w:rsidP="00A747BB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  <w:r>
                                <w:rPr>
                                  <w:rFonts w:ascii="Trebuchet MS" w:hAnsi="Trebuchet MS"/>
                                  <w:sz w:val="28"/>
                                </w:rPr>
                                <w:t>-</w:t>
                              </w:r>
                              <w:r w:rsidRPr="00A747BB">
                                <w:rPr>
                                  <w:rFonts w:ascii="Trebuchet MS" w:hAnsi="Trebuchet MS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ascii="Trebuchet MS" w:hAnsi="Trebuchet MS"/>
                                  <w:sz w:val="28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58" o:spid="_x0000_s1033" style="width:390.45pt;height:27pt;mso-position-horizontal-relative:char;mso-position-vertical-relative:line" coordorigin="1047" coordsize="49587,3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">
                <v:rect id="Rectangle 23" o:spid="_x0000_s1034" style="position:absolute;left:1047;width:8287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rTH8QA&#10;AADbAAAADwAAAGRycy9kb3ducmV2LnhtbESPwWrDMBBE74X+g9hAb7VsF5LiRgnBUKgPJjSJ6XWx&#10;NraptTKSmrh/XwUKOQ4z84ZZb2czigs5P1hWkCUpCOLW6oE7Bafj+/MrCB+QNY6WScEvedhuHh/W&#10;WGh75U+6HEInIoR9gQr6EKZCSt/2ZNAndiKO3tk6gyFK10nt8BrhZpR5mi6lwYHjQo8TlT2134cf&#10;o6Be1nWOVfPVVE1Z+VWm9+GslXpazLs3EIHmcA//tz+0gvwFbl/iD5C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mq0x/EAAAA2wAAAA8AAAAAAAAAAAAAAAAAmAIAAGRycy9k&#10;b3ducmV2LnhtbFBLBQYAAAAABAAEAPUAAACJAwAAAAA=&#10;" fillcolor="white [3201]" strokecolor="#f79646 [3209]" strokeweight="2pt">
                  <v:textbox>
                    <w:txbxContent>
                      <w:p w:rsidR="00292809" w:rsidRPr="00A747BB" w:rsidRDefault="00852313" w:rsidP="00852313">
                        <w:pPr>
                          <w:spacing w:line="240" w:lineRule="auto"/>
                          <w:rPr>
                            <w:rFonts w:ascii="Trebuchet MS" w:hAnsi="Trebuchet MS"/>
                            <w:sz w:val="28"/>
                          </w:rPr>
                        </w:pPr>
                        <w:r>
                          <w:rPr>
                            <w:rFonts w:ascii="Trebuchet MS" w:hAnsi="Trebuchet MS"/>
                            <w:sz w:val="28"/>
                          </w:rPr>
                          <w:t>+</w:t>
                        </w:r>
                        <w:r w:rsidR="00292809" w:rsidRPr="00A747BB">
                          <w:rPr>
                            <w:rFonts w:ascii="Trebuchet MS" w:hAnsi="Trebuchet MS"/>
                            <w:sz w:val="28"/>
                          </w:rPr>
                          <w:tab/>
                          <w:t>-</w:t>
                        </w:r>
                      </w:p>
                    </w:txbxContent>
                  </v:textbox>
                </v:rect>
                <v:rect id="Rectangle 61" o:spid="_x0000_s1035" style="position:absolute;left:9334;width:8287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F5RM8MA&#10;AADbAAAADwAAAGRycy9kb3ducmV2LnhtbESPT4vCMBTE78J+h/AW9mbTeqhSjSLCwvZQxD/F66N5&#10;tsXmpTRZ7X77jSB4HGbmN8xqM5pO3GlwrWUFSRSDIK6sbrlWcD59TxcgnEfW2FkmBX/kYLP+mKww&#10;0/bBB7offS0ChF2GChrv+0xKVzVk0EW2Jw7e1Q4GfZBDLfWAjwA3nZzFcSoNthwWGuxp11B1O/4a&#10;BUVaFDPMy0uZl7vczRO991et1NfnuF2C8DT6d/jV/tEK0gSeX8IPkO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F5RM8MAAADbAAAADwAAAAAAAAAAAAAAAACYAgAAZHJzL2Rv&#10;d25yZXYueG1sUEsFBgAAAAAEAAQA9QAAAIgDAAAAAA==&#10;" fillcolor="white [3201]" strokecolor="#f79646 [3209]" strokeweight="2pt">
                  <v:textbox>
                    <w:txbxContent>
                      <w:p w:rsidR="00292809" w:rsidRPr="00A747BB" w:rsidRDefault="00292809" w:rsidP="00A747BB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>+</w:t>
                        </w: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ab/>
                          <w:t>-</w:t>
                        </w:r>
                      </w:p>
                    </w:txbxContent>
                  </v:textbox>
                </v:rect>
                <v:rect id="Rectangle 69" o:spid="_x0000_s1036" style="position:absolute;left:17488;width:8287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hdNcIA&#10;AADbAAAADwAAAGRycy9kb3ducmV2LnhtbESPQYvCMBSE7wv+h/AEb9tUD3WtRhFBsIey6G7x+mie&#10;bbF5KU3U+u83grDHYWa+YVabwbTiTr1rLCuYRjEI4tLqhisFvz/7zy8QziNrbC2Tgic52KxHHytM&#10;tX3wke4nX4kAYZeigtr7LpXSlTUZdJHtiIN3sb1BH2RfSd3jI8BNK2dxnEiDDYeFGjva1VReTzej&#10;IE/yfIZZcS6yYpe5+VR/+4tWajIetksQngb/H363D1pBsoDXl/A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KF01wgAAANsAAAAPAAAAAAAAAAAAAAAAAJgCAABkcnMvZG93&#10;bnJldi54bWxQSwUGAAAAAAQABAD1AAAAhwMAAAAA&#10;" fillcolor="white [3201]" strokecolor="#f79646 [3209]" strokeweight="2pt">
                  <v:textbox>
                    <w:txbxContent>
                      <w:p w:rsidR="00292809" w:rsidRPr="00A747BB" w:rsidRDefault="00292809" w:rsidP="00A747BB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>+</w:t>
                        </w: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ab/>
                          <w:t>-</w:t>
                        </w:r>
                      </w:p>
                    </w:txbxContent>
                  </v:textbox>
                </v:rect>
                <v:rect id="Rectangle 78" o:spid="_x0000_s1037" style="position:absolute;left:25775;width:8286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1uc70A&#10;AADbAAAADwAAAGRycy9kb3ducmV2LnhtbERPuwrCMBTdBf8hXMFNUx1UqlFEEOxQxEdxvTTXttjc&#10;lCZq/XszCI6H815tOlOLF7WusqxgMo5AEOdWV1wouF72owUI55E11pZJwYccbNb93gpjbd98otfZ&#10;FyKEsItRQel9E0vp8pIMurFtiAN3t61BH2BbSN3iO4SbWk6jaCYNVhwaSmxoV1L+OD+NgnSWplNM&#10;sluWZLvEzSf66O9aqeGg2y5BeOr8X/xzH7SCeRgbvoQfINd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9L1uc70AAADbAAAADwAAAAAAAAAAAAAAAACYAgAAZHJzL2Rvd25yZXYu&#10;eG1sUEsFBgAAAAAEAAQA9QAAAIIDAAAAAA==&#10;" fillcolor="white [3201]" strokecolor="#f79646 [3209]" strokeweight="2pt">
                  <v:textbox>
                    <w:txbxContent>
                      <w:p w:rsidR="00292809" w:rsidRPr="00A747BB" w:rsidRDefault="00292809" w:rsidP="00A747BB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>+</w:t>
                        </w: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ab/>
                          <w:t>-</w:t>
                        </w:r>
                      </w:p>
                    </w:txbxContent>
                  </v:textbox>
                </v:rect>
                <v:rect id="Rectangle 83" o:spid="_x0000_s1038" style="position:absolute;left:34061;width:8287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yMJcMA&#10;AADbAAAADwAAAGRycy9kb3ducmV2LnhtbESPT2vCQBTE7wW/w/IEb3WjQioxq4ggNIdQqgavj+zL&#10;H8y+DdmtSb99t1DocZiZ3zDpYTKdeNLgWssKVssIBHFpdcu1gtv1/LoF4Tyyxs4yKfgmB4f97CXF&#10;RNuRP+l58bUIEHYJKmi87xMpXdmQQbe0PXHwKjsY9EEOtdQDjgFuOrmOolgabDksNNjTqaHycfky&#10;CvI4z9eYFfciK06Ze1vpD19ppRbz6bgD4Wny/+G/9rtWsN3A75fwA+T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8yMJcMAAADbAAAADwAAAAAAAAAAAAAAAACYAgAAZHJzL2Rv&#10;d25yZXYueG1sUEsFBgAAAAAEAAQA9QAAAIgDAAAAAA==&#10;" fillcolor="white [3201]" strokecolor="#f79646 [3209]" strokeweight="2pt">
                  <v:textbox>
                    <w:txbxContent>
                      <w:p w:rsidR="00292809" w:rsidRPr="00A747BB" w:rsidRDefault="00292809" w:rsidP="00A747BB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  <w:r>
                          <w:rPr>
                            <w:rFonts w:ascii="Trebuchet MS" w:hAnsi="Trebuchet MS"/>
                            <w:sz w:val="28"/>
                          </w:rPr>
                          <w:t>-</w:t>
                        </w: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ab/>
                        </w:r>
                        <w:r>
                          <w:rPr>
                            <w:rFonts w:ascii="Trebuchet MS" w:hAnsi="Trebuchet MS"/>
                            <w:sz w:val="28"/>
                          </w:rPr>
                          <w:t>+</w:t>
                        </w:r>
                      </w:p>
                    </w:txbxContent>
                  </v:textbox>
                </v:rect>
                <v:rect id="Rectangle 129" o:spid="_x0000_s1039" style="position:absolute;left:42348;width:8287;height:34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esZ8IA&#10;AADcAAAADwAAAGRycy9kb3ducmV2LnhtbERPTWuDQBC9B/oflin0Flc9pKnNJhShEA8Saiu9Du5E&#10;pe6suJto/322UMhtHu9zdofFDOJKk+stK0iiGARxY3XPrYKvz/f1FoTzyBoHy6Tglxwc9g+rHWba&#10;zvxB18q3IoSwy1BB5/2YSemajgy6yI7EgTvbyaAPcGqlnnAO4WaQaRxvpMGeQ0OHI+UdNT/VxSgo&#10;N2WZYlF/10WdF+450Sd/1ko9PS5vryA8Lf4u/ncfdZifvsDfM+ECub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16xnwgAAANwAAAAPAAAAAAAAAAAAAAAAAJgCAABkcnMvZG93&#10;bnJldi54bWxQSwUGAAAAAAQABAD1AAAAhwMAAAAA&#10;" fillcolor="white [3201]" strokecolor="#f79646 [3209]" strokeweight="2pt">
                  <v:textbox>
                    <w:txbxContent>
                      <w:p w:rsidR="00292809" w:rsidRPr="00A747BB" w:rsidRDefault="00292809" w:rsidP="00A747BB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  <w:r>
                          <w:rPr>
                            <w:rFonts w:ascii="Trebuchet MS" w:hAnsi="Trebuchet MS"/>
                            <w:sz w:val="28"/>
                          </w:rPr>
                          <w:t>-</w:t>
                        </w:r>
                        <w:r w:rsidRPr="00A747BB">
                          <w:rPr>
                            <w:rFonts w:ascii="Trebuchet MS" w:hAnsi="Trebuchet MS"/>
                            <w:sz w:val="28"/>
                          </w:rPr>
                          <w:tab/>
                        </w:r>
                        <w:r>
                          <w:rPr>
                            <w:rFonts w:ascii="Trebuchet MS" w:hAnsi="Trebuchet MS"/>
                            <w:sz w:val="28"/>
                          </w:rPr>
                          <w:t>+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753787" w:rsidRDefault="00753787" w:rsidP="00850051">
      <w:pPr>
        <w:pStyle w:val="P1"/>
        <w:spacing w:before="360"/>
      </w:pPr>
      <w:r w:rsidRPr="004020A5">
        <w:t>What is the overall voltage of this arrangement of six dry cells?</w:t>
      </w:r>
    </w:p>
    <w:tbl>
      <w:tblPr>
        <w:tblStyle w:val="TableGrid"/>
        <w:tblW w:w="92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"/>
        <w:gridCol w:w="1417"/>
        <w:gridCol w:w="283"/>
        <w:gridCol w:w="680"/>
        <w:gridCol w:w="1417"/>
        <w:gridCol w:w="283"/>
        <w:gridCol w:w="680"/>
        <w:gridCol w:w="1417"/>
        <w:gridCol w:w="283"/>
        <w:gridCol w:w="680"/>
        <w:gridCol w:w="1417"/>
      </w:tblGrid>
      <w:tr w:rsidR="008251D2" w:rsidTr="007266D8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8251D2" w:rsidRPr="004020A5" w:rsidRDefault="008251D2" w:rsidP="007266D8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A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251D2" w:rsidP="007266D8">
            <w:pPr>
              <w:pStyle w:val="P1"/>
              <w:spacing w:after="0" w:line="240" w:lineRule="auto"/>
              <w:ind w:left="0"/>
              <w:jc w:val="center"/>
            </w:pPr>
            <w:r>
              <w:t>0 V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251D2" w:rsidP="007266D8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8251D2" w:rsidRPr="004020A5" w:rsidRDefault="008251D2" w:rsidP="007266D8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B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52313" w:rsidP="007266D8">
            <w:pPr>
              <w:pStyle w:val="P1"/>
              <w:spacing w:after="0" w:line="240" w:lineRule="auto"/>
              <w:ind w:left="0"/>
              <w:jc w:val="center"/>
            </w:pPr>
            <w:r>
              <w:t>3</w:t>
            </w:r>
            <w:r w:rsidR="008251D2">
              <w:t xml:space="preserve"> V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251D2" w:rsidP="007266D8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8251D2" w:rsidRPr="004020A5" w:rsidRDefault="008251D2" w:rsidP="007266D8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C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251D2" w:rsidP="007266D8">
            <w:pPr>
              <w:pStyle w:val="P1"/>
              <w:spacing w:after="0" w:line="240" w:lineRule="auto"/>
              <w:ind w:left="0"/>
              <w:jc w:val="center"/>
            </w:pPr>
            <w:r>
              <w:t>6 V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251D2" w:rsidP="007266D8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8251D2" w:rsidRPr="004020A5" w:rsidRDefault="008251D2" w:rsidP="007266D8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D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8251D2" w:rsidRDefault="008251D2" w:rsidP="007266D8">
            <w:pPr>
              <w:pStyle w:val="P1"/>
              <w:spacing w:after="0" w:line="240" w:lineRule="auto"/>
              <w:ind w:left="0"/>
              <w:jc w:val="center"/>
            </w:pPr>
            <w:r>
              <w:t>9 V</w:t>
            </w:r>
          </w:p>
        </w:tc>
      </w:tr>
    </w:tbl>
    <w:p w:rsidR="00753787" w:rsidRPr="004020A5" w:rsidRDefault="00753787" w:rsidP="008251D2">
      <w:pPr>
        <w:pStyle w:val="N1"/>
        <w:spacing w:before="480"/>
      </w:pPr>
      <w:r w:rsidRPr="004020A5">
        <w:t>Which of these is the correct way that the voltmeter and the ammeter should be connected in order to calculate the resistance across a component?</w:t>
      </w:r>
    </w:p>
    <w:tbl>
      <w:tblPr>
        <w:tblStyle w:val="TableGrid"/>
        <w:tblW w:w="9184" w:type="dxa"/>
        <w:tblInd w:w="534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794"/>
        <w:gridCol w:w="4195"/>
        <w:gridCol w:w="4195"/>
      </w:tblGrid>
      <w:tr w:rsidR="008251D2" w:rsidRPr="004020A5" w:rsidTr="008251D2">
        <w:trPr>
          <w:trHeight w:val="567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753787" w:rsidRPr="008251D2" w:rsidRDefault="00753787" w:rsidP="008251D2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</w:p>
        </w:tc>
        <w:tc>
          <w:tcPr>
            <w:tcW w:w="4195" w:type="dxa"/>
            <w:shd w:val="clear" w:color="auto" w:fill="B6DDE8" w:themeFill="accent5" w:themeFillTint="66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Voltmeter</w:t>
            </w:r>
          </w:p>
        </w:tc>
        <w:tc>
          <w:tcPr>
            <w:tcW w:w="4195" w:type="dxa"/>
            <w:shd w:val="clear" w:color="auto" w:fill="B6DDE8" w:themeFill="accent5" w:themeFillTint="66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Ammeter</w:t>
            </w:r>
          </w:p>
        </w:tc>
      </w:tr>
      <w:tr w:rsidR="00753787" w:rsidRPr="004020A5" w:rsidTr="008251D2">
        <w:trPr>
          <w:trHeight w:val="567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753787" w:rsidRPr="008251D2" w:rsidRDefault="00753787" w:rsidP="008251D2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A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series to the component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parallel to the component</w:t>
            </w:r>
          </w:p>
        </w:tc>
      </w:tr>
      <w:tr w:rsidR="00753787" w:rsidRPr="004020A5" w:rsidTr="008251D2">
        <w:trPr>
          <w:trHeight w:val="567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753787" w:rsidRPr="008251D2" w:rsidRDefault="00753787" w:rsidP="008251D2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B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series to the component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series to the component</w:t>
            </w:r>
          </w:p>
        </w:tc>
      </w:tr>
      <w:tr w:rsidR="00753787" w:rsidRPr="004020A5" w:rsidTr="008251D2">
        <w:trPr>
          <w:trHeight w:val="567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753787" w:rsidRPr="008251D2" w:rsidRDefault="00753787" w:rsidP="008251D2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C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parallel to the component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parallel to the component</w:t>
            </w:r>
          </w:p>
        </w:tc>
      </w:tr>
      <w:tr w:rsidR="00753787" w:rsidRPr="004020A5" w:rsidTr="008251D2">
        <w:trPr>
          <w:trHeight w:val="567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753787" w:rsidRPr="008251D2" w:rsidRDefault="00753787" w:rsidP="008251D2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D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parallel to the component</w:t>
            </w:r>
          </w:p>
        </w:tc>
        <w:tc>
          <w:tcPr>
            <w:tcW w:w="4195" w:type="dxa"/>
            <w:vAlign w:val="center"/>
          </w:tcPr>
          <w:p w:rsidR="00753787" w:rsidRPr="004020A5" w:rsidRDefault="00753787" w:rsidP="008251D2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nnected in series to the component</w:t>
            </w:r>
          </w:p>
        </w:tc>
      </w:tr>
    </w:tbl>
    <w:p w:rsidR="00C538C6" w:rsidRDefault="00C538C6" w:rsidP="00850051">
      <w:pPr>
        <w:pStyle w:val="N1"/>
        <w:numPr>
          <w:ilvl w:val="0"/>
          <w:numId w:val="0"/>
        </w:numPr>
        <w:spacing w:before="0" w:after="0"/>
        <w:ind w:left="360" w:hanging="360"/>
        <w:sectPr w:rsidR="00C538C6" w:rsidSect="00B55A21">
          <w:headerReference w:type="default" r:id="rId9"/>
          <w:footerReference w:type="default" r:id="rId10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753787" w:rsidRDefault="00C538C6" w:rsidP="00C538C6">
      <w:pPr>
        <w:pStyle w:val="N1"/>
        <w:spacing w:before="480"/>
      </w:pPr>
      <w:r>
        <w:lastRenderedPageBreak/>
        <w:t>T</w:t>
      </w:r>
      <w:r w:rsidR="00753787" w:rsidRPr="004020A5">
        <w:t>he diagram shows a circuit set up to investigate the resistance of metal wire AB.</w:t>
      </w:r>
    </w:p>
    <w:p w:rsidR="009F2686" w:rsidRDefault="00390B7B" w:rsidP="00C21BDB">
      <w:pPr>
        <w:pStyle w:val="N1"/>
        <w:numPr>
          <w:ilvl w:val="0"/>
          <w:numId w:val="0"/>
        </w:numPr>
        <w:spacing w:after="480"/>
        <w:ind w:left="357" w:hanging="357"/>
        <w:contextualSpacing w:val="0"/>
        <w:jc w:val="center"/>
      </w:pPr>
      <w:r>
        <w:rPr>
          <w:noProof/>
          <w:lang w:eastAsia="en-GB"/>
        </w:rPr>
        <mc:AlternateContent>
          <mc:Choice Requires="wpg">
            <w:drawing>
              <wp:inline distT="0" distB="0" distL="0" distR="0">
                <wp:extent cx="4705349" cy="2036553"/>
                <wp:effectExtent l="0" t="0" r="0" b="20955"/>
                <wp:docPr id="298" name="Group 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05349" cy="2036553"/>
                          <a:chOff x="638175" y="58947"/>
                          <a:chExt cx="4705349" cy="2036553"/>
                        </a:xfrm>
                      </wpg:grpSpPr>
                      <wpg:grpSp>
                        <wpg:cNvPr id="291" name="Group 291"/>
                        <wpg:cNvGrpSpPr/>
                        <wpg:grpSpPr>
                          <a:xfrm>
                            <a:off x="638175" y="58947"/>
                            <a:ext cx="4705349" cy="1807953"/>
                            <a:chOff x="638175" y="58947"/>
                            <a:chExt cx="4705349" cy="1807953"/>
                          </a:xfrm>
                        </wpg:grpSpPr>
                        <wps:wsp>
                          <wps:cNvPr id="209" name="Straight Connector 209"/>
                          <wps:cNvCnPr/>
                          <wps:spPr>
                            <a:xfrm>
                              <a:off x="800100" y="295275"/>
                              <a:ext cx="3305175" cy="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0" name="Straight Connector 210"/>
                          <wps:cNvCnPr/>
                          <wps:spPr>
                            <a:xfrm>
                              <a:off x="800100" y="1866900"/>
                              <a:ext cx="1304925" cy="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1" name="Straight Connector 211"/>
                          <wps:cNvCnPr/>
                          <wps:spPr>
                            <a:xfrm>
                              <a:off x="800100" y="295275"/>
                              <a:ext cx="11430" cy="1571625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5" name="Flowchart: Summing Junction 215"/>
                          <wps:cNvSpPr/>
                          <wps:spPr>
                            <a:xfrm>
                              <a:off x="676275" y="971550"/>
                              <a:ext cx="266700" cy="266700"/>
                            </a:xfrm>
                            <a:prstGeom prst="flowChartSummingJunction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5">
                                <a:shade val="50000"/>
                              </a:schemeClr>
                            </a:lnRef>
                            <a:fillRef idx="1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38175" y="72368"/>
                              <a:ext cx="361950" cy="2857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9F2686" w:rsidRDefault="00292809" w:rsidP="009F2686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b/>
                                    <w:sz w:val="24"/>
                                  </w:rPr>
                                </w:pPr>
                                <w:r w:rsidRPr="009F2686">
                                  <w:rPr>
                                    <w:rFonts w:ascii="Trebuchet MS" w:hAnsi="Trebuchet MS"/>
                                    <w:b/>
                                    <w:sz w:val="24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76279" y="58947"/>
                              <a:ext cx="361950" cy="2857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9F2686" w:rsidRDefault="00292809" w:rsidP="009F2686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b/>
                                    <w:sz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b/>
                                    <w:sz w:val="24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19" name="Straight Connector 219"/>
                          <wps:cNvCnPr/>
                          <wps:spPr>
                            <a:xfrm>
                              <a:off x="2800350" y="1857375"/>
                              <a:ext cx="1304925" cy="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0" name="Straight Connector 220"/>
                          <wps:cNvCnPr/>
                          <wps:spPr>
                            <a:xfrm>
                              <a:off x="4105275" y="1228725"/>
                              <a:ext cx="0" cy="635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1" name="Straight Connector 221"/>
                          <wps:cNvCnPr/>
                          <wps:spPr>
                            <a:xfrm>
                              <a:off x="3429000" y="1228725"/>
                              <a:ext cx="685800" cy="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2" name="Straight Connector 222"/>
                          <wps:cNvCnPr/>
                          <wps:spPr>
                            <a:xfrm>
                              <a:off x="3429000" y="600075"/>
                              <a:ext cx="0" cy="635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223" name="Picture 223" descr="Paper-Clip, Office, Pin, Holder, Supply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10800000">
                              <a:off x="3143250" y="209550"/>
                              <a:ext cx="590550" cy="5238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8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50976" y="72368"/>
                              <a:ext cx="1349374" cy="28955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9F2686" w:rsidRDefault="00292809" w:rsidP="00390B7B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sz w:val="24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>metal</w:t>
                                </w:r>
                                <w:proofErr w:type="gramEnd"/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 xml:space="preserve"> wi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9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05275" y="295278"/>
                              <a:ext cx="1238249" cy="85597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9F2686" w:rsidRDefault="00852313" w:rsidP="00390B7B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sz w:val="24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>steel</w:t>
                                </w:r>
                                <w:proofErr w:type="gramEnd"/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 xml:space="preserve"> paper clip </w:t>
                                </w:r>
                                <w:r w:rsidR="00292809">
                                  <w:rPr>
                                    <w:rFonts w:ascii="Trebuchet MS" w:hAnsi="Trebuchet MS"/>
                                    <w:sz w:val="24"/>
                                  </w:rPr>
                                  <w:t>with circuit wire attach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92" name="Straight Connector 292"/>
                        <wps:cNvCnPr/>
                        <wps:spPr>
                          <a:xfrm>
                            <a:off x="2101850" y="1619250"/>
                            <a:ext cx="0" cy="47625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3" name="Straight Connector 293"/>
                        <wps:cNvCnPr/>
                        <wps:spPr>
                          <a:xfrm>
                            <a:off x="2235200" y="1752600"/>
                            <a:ext cx="0" cy="26670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4" name="Straight Connector 294"/>
                        <wps:cNvCnPr/>
                        <wps:spPr>
                          <a:xfrm>
                            <a:off x="2667000" y="1619250"/>
                            <a:ext cx="0" cy="47625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5" name="Straight Connector 295"/>
                        <wps:cNvCnPr/>
                        <wps:spPr>
                          <a:xfrm>
                            <a:off x="2800350" y="1752600"/>
                            <a:ext cx="0" cy="26670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6" name="Straight Connector 296"/>
                        <wps:cNvCnPr/>
                        <wps:spPr>
                          <a:xfrm>
                            <a:off x="2374900" y="1619250"/>
                            <a:ext cx="0" cy="47625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7" name="Straight Connector 297"/>
                        <wps:cNvCnPr/>
                        <wps:spPr>
                          <a:xfrm>
                            <a:off x="2508250" y="1752600"/>
                            <a:ext cx="0" cy="26670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98" o:spid="_x0000_s1040" style="width:370.5pt;height:160.35pt;mso-position-horizontal-relative:char;mso-position-vertical-relative:line" coordorigin="6381,589" coordsize="47053,203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">
                <v:group id="Group 291" o:spid="_x0000_s1041" style="position:absolute;left:6381;top:589;width:47054;height:18080" coordorigin="6381,589" coordsize="47053,180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6fLPMQAAADc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Np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6fLPMQAAADcAAAA&#10;DwAAAAAAAAAAAAAAAACqAgAAZHJzL2Rvd25yZXYueG1sUEsFBgAAAAAEAAQA+gAAAJsDAAAAAA==&#10;">
                  <v:line id="Straight Connector 209" o:spid="_x0000_s1042" style="position:absolute;visibility:visible;mso-wrap-style:square" from="8001,2952" to="41052,2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ZzzJMQAAADcAAAADwAAAGRycy9kb3ducmV2LnhtbESPT4vCMBTE7wt+h/AEb2tqEdftGkUU&#10;wYPg393zo3m21ealNlHrtzfCgsdhZn7DjCaNKcWNaldYVtDrRiCIU6sLzhQc9ovPIQjnkTWWlknB&#10;gxxMxq2PESba3nlLt53PRICwS1BB7n2VSOnSnAy6rq2Ig3e0tUEfZJ1JXeM9wE0p4ygaSIMFh4Uc&#10;K5rllJ53V6Ng/7WeT63dbHxcHE7r37j/d1n1leq0m+kPCE+Nf4f/20utII6+4XUmHAE5fg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xnPMkxAAAANwAAAAPAAAAAAAAAAAA&#10;AAAAAKECAABkcnMvZG93bnJldi54bWxQSwUGAAAAAAQABAD5AAAAkgMAAAAA&#10;" strokecolor="#40a7c2 [3048]" strokeweight="1.5pt"/>
                  <v:line id="Straight Connector 210" o:spid="_x0000_s1043" style="position:absolute;visibility:visible;mso-wrap-style:square" from="8001,18669" to="21050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X/MZMEAAADcAAAADwAAAGRycy9kb3ducmV2LnhtbERPy4rCMBTdC/5DuII7TS0yDtW0iDLg&#10;YsC360tzbavNTafJaOfvzUKY5eG8F1lnavGg1lWWFUzGEQji3OqKCwWn49foE4TzyBpry6Tgjxxk&#10;ab+3wETbJ+/pcfCFCCHsElRQet8kUrq8JINubBviwF1ta9AH2BZSt/gM4aaWcRR9SIMVh4YSG1qV&#10;lN8Pv0bBcbZdL63d7XxcnW7bczy9/HxPlRoOuuUchKfO/4vf7o1WEE/C/HAmHAGZv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lf8xkwQAAANwAAAAPAAAAAAAAAAAAAAAA&#10;AKECAABkcnMvZG93bnJldi54bWxQSwUGAAAAAAQABAD5AAAAjwMAAAAA&#10;" strokecolor="#40a7c2 [3048]" strokeweight="1.5pt"/>
                  <v:line id="Straight Connector 211" o:spid="_x0000_s1044" style="position:absolute;visibility:visible;mso-wrap-style:square" from="8001,2952" to="8115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jNp/8YAAADcAAAADwAAAGRycy9kb3ducmV2LnhtbESPQWvCQBSE7wX/w/KE3uomIbSSukqw&#10;CB4KWhN7fmSfSTT7Ns1uNf333ULB4zAz3zCL1Wg6caXBtZYVxLMIBHFldcu1grLYPM1BOI+ssbNM&#10;Cn7IwWo5eVhgpu2NP+h68LUIEHYZKmi87zMpXdWQQTezPXHwTnYw6IMcaqkHvAW46WQSRc/SYMth&#10;ocGe1g1Vl8O3UVC87N5ya/d7n7TleXdM0s+v91Spx+mYv4LwNPp7+L+91QqSOIa/M+EIyO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ozaf/GAAAA3AAAAA8AAAAAAAAA&#10;AAAAAAAAoQIAAGRycy9kb3ducmV2LnhtbFBLBQYAAAAABAAEAPkAAACUAwAAAAA=&#10;" strokecolor="#40a7c2 [3048]" strokeweight="1.5pt"/>
                  <v:shapetype id="_x0000_t123" coordsize="21600,21600" o:spt="123" path="m10800,qx,10800,10800,21600,21600,10800,10800,xem3163,3163nfl18437,18437em3163,18437nfl18437,3163e">
                    <v:path o:extrusionok="f" gradientshapeok="t" o:connecttype="custom" o:connectlocs="10800,0;3163,3163;0,10800;3163,18437;10800,21600;18437,18437;21600,10800;18437,3163" textboxrect="3163,3163,18437,18437"/>
                  </v:shapetype>
                  <v:shape id="Flowchart: Summing Junction 215" o:spid="_x0000_s1045" type="#_x0000_t123" style="position:absolute;left:6762;top:9715;width:2667;height:266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N3+8MA&#10;AADcAAAADwAAAGRycy9kb3ducmV2LnhtbESP0YrCMBRE34X9h3AX9k3TVqpu1yhFEPRJrH7Apbnb&#10;lm1uShO169cbQfBxmDkzzHI9mFZcqXeNZQXxJAJBXFrdcKXgfNqOFyCcR9bYWiYF/+RgvfoYLTHT&#10;9sZHuha+EqGEXYYKau+7TEpX1mTQTWxHHLxf2xv0QfaV1D3eQrlpZRJFM2mw4bBQY0ebmsq/4mIU&#10;JPn+u+FTnBbzXKfbZHOY7u4Hpb4+h/wHhKfBv8MveqcDF6fwPBOOgFw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KN3+8MAAADcAAAADwAAAAAAAAAAAAAAAACYAgAAZHJzL2Rv&#10;d25yZXYueG1sUEsFBgAAAAAEAAQA9QAAAIgDAAAAAA==&#10;" fillcolor="#4bacc6 [3208]" strokecolor="black [3213]" strokeweight="1.5pt"/>
                  <v:shape id="_x0000_s1046" type="#_x0000_t202" style="position:absolute;left:6381;top:723;width:3620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14t8IA&#10;AADcAAAADwAAAGRycy9kb3ducmV2LnhtbESPQWvCQBSE74L/YXlCb7qJUCmpq4i24KGX2nh/ZF+z&#10;wezbkH2a+O+7gtDjMDPfMOvt6Ft1oz42gQ3kiwwUcRVsw7WB8udz/gYqCrLFNjAZuFOE7WY6WWNh&#10;w8DfdDtJrRKEY4EGnEhXaB0rRx7jInTEyfsNvUdJsq+17XFIcN/qZZattMeG04LDjvaOqsvp6g2I&#10;2F1+Lz98PJ7Hr8PgsuoVS2NeZuPuHZTQKP/hZ/toDSzzFTzOpCOgN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jXi3wgAAANwAAAAPAAAAAAAAAAAAAAAAAJgCAABkcnMvZG93&#10;bnJldi54bWxQSwUGAAAAAAQABAD1AAAAhwMAAAAA&#10;" filled="f" stroked="f">
                    <v:textbox style="mso-fit-shape-to-text:t">
                      <w:txbxContent>
                        <w:p w:rsidR="00292809" w:rsidRPr="009F2686" w:rsidRDefault="00292809" w:rsidP="009F2686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b/>
                              <w:sz w:val="24"/>
                            </w:rPr>
                          </w:pPr>
                          <w:r w:rsidRPr="009F2686">
                            <w:rPr>
                              <w:rFonts w:ascii="Trebuchet MS" w:hAnsi="Trebuchet MS"/>
                              <w:b/>
                              <w:sz w:val="24"/>
                            </w:rPr>
                            <w:t>A</w:t>
                          </w:r>
                        </w:p>
                      </w:txbxContent>
                    </v:textbox>
                  </v:shape>
                  <v:shape id="_x0000_s1047" type="#_x0000_t202" style="position:absolute;left:38762;top:589;width:3620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HdLMIA&#10;AADcAAAADwAAAGRycy9kb3ducmV2LnhtbESPT2vCQBTE74V+h+UJvdVNhP4huorUFjz0Uk3vj+wz&#10;G8y+Ddmnid/eFQSPw8z8hlmsRt+qM/WxCWwgn2agiKtgG64NlPuf109QUZAttoHJwIUirJbPTwss&#10;bBj4j847qVWCcCzQgBPpCq1j5chjnIaOOHmH0HuUJPta2x6HBPetnmXZu/bYcFpw2NGXo+q4O3kD&#10;InadX8pvH7f/4+9mcFn1hqUxL5NxPQclNMojfG9vrYFZ/gG3M+kI6O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wd0swgAAANwAAAAPAAAAAAAAAAAAAAAAAJgCAABkcnMvZG93&#10;bnJldi54bWxQSwUGAAAAAAQABAD1AAAAhwMAAAAA&#10;" filled="f" stroked="f">
                    <v:textbox style="mso-fit-shape-to-text:t">
                      <w:txbxContent>
                        <w:p w:rsidR="00292809" w:rsidRPr="009F2686" w:rsidRDefault="00292809" w:rsidP="009F2686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b/>
                              <w:sz w:val="24"/>
                            </w:rPr>
                          </w:pPr>
                          <w:r>
                            <w:rPr>
                              <w:rFonts w:ascii="Trebuchet MS" w:hAnsi="Trebuchet MS"/>
                              <w:b/>
                              <w:sz w:val="24"/>
                            </w:rPr>
                            <w:t>B</w:t>
                          </w:r>
                        </w:p>
                      </w:txbxContent>
                    </v:textbox>
                  </v:shape>
                  <v:line id="Straight Connector 219" o:spid="_x0000_s1048" style="position:absolute;visibility:visible;mso-wrap-style:square" from="28003,18573" to="41052,185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EVl+cYAAADcAAAADwAAAGRycy9kb3ducmV2LnhtbESPT2vCQBTE74LfYXmCN90YxLapawgV&#10;oYdC/NeeH9nXJG32bZpdTfz23ULB4zAzv2HW6WAacaXO1ZYVLOYRCOLC6ppLBefTbvYIwnlkjY1l&#10;UnAjB+lmPFpjom3PB7oefSkChF2CCirv20RKV1Rk0M1tSxy8T9sZ9EF2pdQd9gFuGhlH0UoarDks&#10;VNjSS0XF9/FiFJwe8m1m7X7v4/r8lb/Hy4+ft6VS08mQPYPwNPh7+L/9qhXEiyf4OxOOgNz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RFZfnGAAAA3AAAAA8AAAAAAAAA&#10;AAAAAAAAoQIAAGRycy9kb3ducmV2LnhtbFBLBQYAAAAABAAEAPkAAACUAwAAAAA=&#10;" strokecolor="#40a7c2 [3048]" strokeweight="1.5pt"/>
                  <v:line id="Straight Connector 220" o:spid="_x0000_s1049" style="position:absolute;visibility:visible;mso-wrap-style:square" from="41052,12287" to="41052,186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MG2cMAAADcAAAADwAAAGRycy9kb3ducmV2LnhtbERPy2rCQBTdF/yH4QrdNRMHaSXNKKIU&#10;uihofXR9yVyTaOZOmpkm6d93FgWXh/POV6NtRE+drx1rmCUpCOLCmZpLDafj29MChA/IBhvHpOGX&#10;PKyWk4ccM+MG/qT+EEoRQ9hnqKEKoc2k9EVFFn3iWuLIXVxnMUTYldJ0OMRw20iVps/SYs2xocKW&#10;NhUVt8OP1XB82W3Xzu33QdWn6+6s5l/fH3OtH6fj+hVEoDHcxf/ud6NBqTg/nolHQC7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sTBtnDAAAA3AAAAA8AAAAAAAAAAAAA&#10;AAAAoQIAAGRycy9kb3ducmV2LnhtbFBLBQYAAAAABAAEAPkAAACRAwAAAAA=&#10;" strokecolor="#40a7c2 [3048]" strokeweight="1.5pt"/>
                  <v:line id="Straight Connector 221" o:spid="_x0000_s1050" style="position:absolute;visibility:visible;mso-wrap-style:square" from="34290,12287" to="41148,122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F+jQsQAAADcAAAADwAAAGRycy9kb3ducmV2LnhtbESPT4vCMBTE7wt+h/CEva2pQVSqUcRl&#10;YQ+C/z0/mmdbbV66TVa7334jCB6HmfkNM523thI3anzpWEO/l4AgzpwpOddw2H99jEH4gGywckwa&#10;/sjDfNZ5m2Jq3J23dNuFXEQI+xQ1FCHUqZQ+K8ii77maOHpn11gMUTa5NA3eI9xWUiXJUFosOS4U&#10;WNOyoOy6+7Ua9qP158K5zSao8nBZH9Xg9LMaaP3ebRcTEIHa8Ao/299Gg1J9eJyJR0DO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EX6NCxAAAANwAAAAPAAAAAAAAAAAA&#10;AAAAAKECAABkcnMvZG93bnJldi54bWxQSwUGAAAAAAQABAD5AAAAkgMAAAAA&#10;" strokecolor="#40a7c2 [3048]" strokeweight="1.5pt"/>
                  <v:line id="Straight Connector 222" o:spid="_x0000_s1051" style="position:absolute;visibility:visible;mso-wrap-style:square" from="34290,6000" to="34290,123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I09NcYAAADcAAAADwAAAGRycy9kb3ducmV2LnhtbESPT2vCQBTE70K/w/IKvemmi9gSsxGp&#10;CB4E/8T2/Mg+k7TZtzG71fTbd4VCj8PM/IbJFoNtxZV63zjW8DxJQBCXzjRcaTgV6/ErCB+QDbaO&#10;ScMPeVjkD6MMU+NufKDrMVQiQtinqKEOoUul9GVNFv3EdcTRO7veYoiyr6Tp8RbhtpUqSWbSYsNx&#10;ocaO3moqv47fVkPxslstndvvg2pOn7t3Nf24bKdaPz0OyzmIQEP4D/+1N0aDUgruZ+IRkPk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SNPTXGAAAA3AAAAA8AAAAAAAAA&#10;AAAAAAAAoQIAAGRycy9kb3ducmV2LnhtbFBLBQYAAAAABAAEAPkAAACUAwAAAAA=&#10;" strokecolor="#40a7c2 [3048]" strokeweight="1.5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23" o:spid="_x0000_s1052" type="#_x0000_t75" alt="Paper-Clip, Office, Pin, Holder, Supply" style="position:absolute;left:31432;top:2095;width:5906;height:5239;rotation: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6t70PFAAAA3AAAAA8AAABkcnMvZG93bnJldi54bWxEj9FqwkAURN8L/YflFvqmm6bSSMxGpKUo&#10;IkitH3DJXpPQ7N24u9Xo17sFoY/DzJxhivlgOnEi51vLCl7GCQjiyuqWawX778/RFIQPyBo7y6Tg&#10;Qh7m5eNDgbm2Z/6i0y7UIkLY56igCaHPpfRVQwb92PbE0TtYZzBE6WqpHZ4j3HQyTZI3abDluNBg&#10;T+8NVT+7X6PAZVfa1Fu/bj+Oqz71jjeTbKnU89OwmIEINIT/8L290grS9BX+zsQjIMsb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ere9DxQAAANwAAAAPAAAAAAAAAAAAAAAA&#10;AJ8CAABkcnMvZG93bnJldi54bWxQSwUGAAAAAAQABAD3AAAAkQMAAAAA&#10;">
                    <v:imagedata r:id="rId12" o:title="Paper-Clip, Office, Pin, Holder, Supply"/>
                    <v:path arrowok="t"/>
                  </v:shape>
                  <v:shape id="_x0000_s1053" type="#_x0000_t202" style="position:absolute;left:14509;top:723;width:13494;height:2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Tc2b4A&#10;AADcAAAADwAAAGRycy9kb3ducmV2LnhtbERPTYvCMBC9C/sfwgje1lRhRapRxHXBgxfdeh+a2aZs&#10;MynNaOu/NwfB4+N9r7eDb9SdulgHNjCbZqCIy2BrrgwUvz+fS1BRkC02gcnAgyJsNx+jNeY29Hym&#10;+0UqlUI45mjAibS51rF05DFOQ0ucuL/QeZQEu0rbDvsU7hs9z7KF9lhzanDY0t5R+X+5eQMidjd7&#10;FAcfj9fh9N27rPzCwpjJeNitQAkN8ha/3EdrYL5Ma9OZdAT05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ZU3Nm+AAAA3AAAAA8AAAAAAAAAAAAAAAAAmAIAAGRycy9kb3ducmV2&#10;LnhtbFBLBQYAAAAABAAEAPUAAACDAwAAAAA=&#10;" filled="f" stroked="f">
                    <v:textbox style="mso-fit-shape-to-text:t">
                      <w:txbxContent>
                        <w:p w:rsidR="00292809" w:rsidRPr="009F2686" w:rsidRDefault="00292809" w:rsidP="00390B7B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sz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</w:rPr>
                            <w:t>metal wire</w:t>
                          </w:r>
                        </w:p>
                      </w:txbxContent>
                    </v:textbox>
                  </v:shape>
                  <v:shape id="_x0000_s1054" type="#_x0000_t202" style="position:absolute;left:41052;top:2952;width:12383;height:8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tGAr8A&#10;AADcAAAADwAAAGRycy9kb3ducmV2LnhtbERPTWvCQBC9F/wPywje6kbB0kZXEa3goRdtvA/ZMRvM&#10;zobs1MR/7x4KHh/ve7UZfKPu1MU6sIHZNANFXAZbc2Wg+D28f4KKgmyxCUwGHhRhsx69rTC3oecT&#10;3c9SqRTCMUcDTqTNtY6lI49xGlrixF1D51ES7CptO+xTuG/0PMs+tMeaU4PDlnaOytv5zxsQsdvZ&#10;o/j28XgZfva9y8oFFsZMxsN2CUpokJf43320BuZfaX46k46AXj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t+0YCvwAAANwAAAAPAAAAAAAAAAAAAAAAAJgCAABkcnMvZG93bnJl&#10;di54bWxQSwUGAAAAAAQABAD1AAAAhAMAAAAA&#10;" filled="f" stroked="f">
                    <v:textbox style="mso-fit-shape-to-text:t">
                      <w:txbxContent>
                        <w:p w:rsidR="00292809" w:rsidRPr="009F2686" w:rsidRDefault="00852313" w:rsidP="00390B7B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sz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</w:rPr>
                            <w:t xml:space="preserve">steel paper clip </w:t>
                          </w:r>
                          <w:r w:rsidR="00292809">
                            <w:rPr>
                              <w:rFonts w:ascii="Trebuchet MS" w:hAnsi="Trebuchet MS"/>
                              <w:sz w:val="24"/>
                            </w:rPr>
                            <w:t>with circuit wire attached</w:t>
                          </w:r>
                        </w:p>
                      </w:txbxContent>
                    </v:textbox>
                  </v:shape>
                </v:group>
                <v:line id="Straight Connector 292" o:spid="_x0000_s1055" style="position:absolute;visibility:visible;mso-wrap-style:square" from="21018,16192" to="21018,209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zL00sQAAADcAAAADwAAAGRycy9kb3ducmV2LnhtbESPT2sCMRTE74V+h/AK3mq2QVpdjSKK&#10;4EHwv+fH5nV3283Luom6/fZGKHgcZuY3zGjS2kpcqfGlYw0f3QQEceZMybmGw37x3gfhA7LByjFp&#10;+CMPk/HrywhT4268pesu5CJC2KeooQihTqX0WUEWfdfVxNH7do3FEGWTS9PgLcJtJVWSfEqLJceF&#10;AmuaFZT97i5Ww/5rPZ86t9kEVR5+1kfVO51XPa07b+10CCJQG57h//bSaFADBY8z8QjI8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XMvTSxAAAANwAAAAPAAAAAAAAAAAA&#10;AAAAAKECAABkcnMvZG93bnJldi54bWxQSwUGAAAAAAQABAD5AAAAkgMAAAAA&#10;" strokecolor="#40a7c2 [3048]" strokeweight="1.5pt"/>
                <v:line id="Straight Connector 293" o:spid="_x0000_s1056" style="position:absolute;visibility:visible;mso-wrap-style:square" from="22352,17526" to="22352,201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H5RScUAAADcAAAADwAAAGRycy9kb3ducmV2LnhtbESPT2vCQBTE74LfYXmCt7oxFVujq4hF&#10;8CBo/Xd+ZF+T1OzbmF01fnu3UPA4zMxvmMmsMaW4Ue0Kywr6vQgEcWp1wZmCw3759gnCeWSNpWVS&#10;8CAHs2m7NcFE2zt/023nMxEg7BJUkHtfJVK6NCeDrmcr4uD92NqgD7LOpK7xHuCmlHEUDaXBgsNC&#10;jhUtckrPu6tRsP/YfM2t3W59XBx+N8d4cLqsB0p1O818DMJT41/h//ZKK4hH7/B3JhwBOX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H5RScUAAADcAAAADwAAAAAAAAAA&#10;AAAAAAChAgAAZHJzL2Rvd25yZXYueG1sUEsFBgAAAAAEAAQA+QAAAJMDAAAAAA==&#10;" strokecolor="#40a7c2 [3048]" strokeweight="1.5pt"/>
                <v:line id="Straight Connector 294" o:spid="_x0000_s1057" style="position:absolute;visibility:visible;mso-wrap-style:square" from="26670,16192" to="26670,209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5fJPcQAAADcAAAADwAAAGRycy9kb3ducmV2LnhtbESPT2vCQBTE74V+h+UVvNVNQ6gaXUUq&#10;ggfB/54f2WcSm32bZldNv70rCB6HmfkNM5q0phJXalxpWcFXNwJBnFldcq5gv5t/9kE4j6yxskwK&#10;/snBZPz+NsJU2xtv6Lr1uQgQdikqKLyvUyldVpBB17U1cfBOtjHog2xyqRu8BbipZBxF39JgyWGh&#10;wJp+Csp+txejYNdbzabWrtc+Lvfn1SFOjn/LRKnORzsdgvDU+lf42V5oBfEggceZcATk+A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3l8k9xAAAANwAAAAPAAAAAAAAAAAA&#10;AAAAAKECAABkcnMvZG93bnJldi54bWxQSwUGAAAAAAQABAD5AAAAkgMAAAAA&#10;" strokecolor="#40a7c2 [3048]" strokeweight="1.5pt"/>
                <v:line id="Straight Connector 295" o:spid="_x0000_s1058" style="position:absolute;visibility:visible;mso-wrap-style:square" from="28003,17526" to="28003,201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NtspsYAAADcAAAADwAAAGRycy9kb3ducmV2LnhtbESPT2vCQBTE70K/w/KE3nRjsLZGV5EW&#10;oQdBjX/Oj+xrkjb7Ns2uGr+9Kwgeh5n5DTOdt6YSZ2pcaVnBoB+BIM6sLjlXsN8tex8gnEfWWFkm&#10;BVdyMJ+9dKaYaHvhLZ1Tn4sAYZeggsL7OpHSZQUZdH1bEwfvxzYGfZBNLnWDlwA3lYyjaCQNlhwW&#10;Cqzps6DsLz0ZBbv39dfC2s3Gx+X+d32Ih8f/1VCp1267mIDw1Ppn+NH+1gri8Rvcz4QjIG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jbbKbGAAAA3AAAAA8AAAAAAAAA&#10;AAAAAAAAoQIAAGRycy9kb3ducmV2LnhtbFBLBQYAAAAABAAEAPkAAACUAwAAAAA=&#10;" strokecolor="#40a7c2 [3048]" strokeweight="1.5pt"/>
                <v:line id="Straight Connector 296" o:spid="_x0000_s1059" style="position:absolute;visibility:visible;mso-wrap-style:square" from="23749,16192" to="23749,209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Any0cYAAADcAAAADwAAAGRycy9kb3ducmV2LnhtbESPQWvCQBSE7wX/w/IEb3VjkKipqwSL&#10;0EMhVm3Pj+xrEs2+TbPbmP77bkHocZiZb5j1djCN6KlztWUFs2kEgriwuuZSwfm0f1yCcB5ZY2OZ&#10;FPyQg+1m9LDGVNsbv1F/9KUIEHYpKqi8b1MpXVGRQTe1LXHwPm1n0AfZlVJ3eAtw08g4ihJpsOaw&#10;UGFLu4qK6/HbKDgt8ufM2sPBx/X5kr/H84+v17lSk/GQPYHwNPj/8L39ohXEqwT+zoQjID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gJ8tHGAAAA3AAAAA8AAAAAAAAA&#10;AAAAAAAAoQIAAGRycy9kb3ducmV2LnhtbFBLBQYAAAAABAAEAPkAAACUAwAAAAA=&#10;" strokecolor="#40a7c2 [3048]" strokeweight="1.5pt"/>
                <v:line id="Straight Connector 297" o:spid="_x0000_s1060" style="position:absolute;visibility:visible;mso-wrap-style:square" from="25082,17526" to="25082,201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0VXSsYAAADcAAAADwAAAGRycy9kb3ducmV2LnhtbESPQWvCQBSE74L/YXlCb7oxSNXUVcRS&#10;6KGQVG3Pj+xrspp9m2a3mv57tyD0OMzMN8xq09tGXKjzxrGC6SQBQVw6bbhScDy8jBcgfEDW2Dgm&#10;Bb/kYbMeDlaYaXfld7rsQyUihH2GCuoQ2kxKX9Zk0U9cSxy9L9dZDFF2ldQdXiPcNjJNkkdp0XBc&#10;qLGlXU3lef9jFRzm+fPWuaIIqTme8o909vn9NlPqYdRvn0AE6sN/+N5+1QrS5Rz+zsQjINc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dFV0rGAAAA3AAAAA8AAAAAAAAA&#10;AAAAAAAAoQIAAGRycy9kb3ducmV2LnhtbFBLBQYAAAAABAAEAPkAAACUAwAAAAA=&#10;" strokecolor="#40a7c2 [3048]" strokeweight="1.5pt"/>
                <w10:anchorlock/>
              </v:group>
            </w:pict>
          </mc:Fallback>
        </mc:AlternateContent>
      </w:r>
    </w:p>
    <w:p w:rsidR="00753787" w:rsidRDefault="00753787" w:rsidP="00C538C6">
      <w:pPr>
        <w:pStyle w:val="P1"/>
      </w:pPr>
      <w:r w:rsidRPr="004020A5">
        <w:t>Which of these statements is true?</w:t>
      </w:r>
    </w:p>
    <w:tbl>
      <w:tblPr>
        <w:tblStyle w:val="TableGrid"/>
        <w:tblW w:w="9213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"/>
        <w:gridCol w:w="8533"/>
      </w:tblGrid>
      <w:tr w:rsidR="00C538C6" w:rsidTr="00C538C6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A.</w:t>
            </w:r>
          </w:p>
        </w:tc>
        <w:tc>
          <w:tcPr>
            <w:tcW w:w="8533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C538C6">
            <w:pPr>
              <w:pStyle w:val="P1"/>
              <w:spacing w:after="0" w:line="240" w:lineRule="auto"/>
              <w:ind w:left="0"/>
            </w:pPr>
            <w:r w:rsidRPr="00C538C6">
              <w:t>The brightness of the bulb does not change as</w:t>
            </w:r>
            <w:r>
              <w:t xml:space="preserve"> long as the steel paper clip</w:t>
            </w:r>
            <w:r w:rsidRPr="00C538C6">
              <w:t xml:space="preserve"> touches the metal wire.</w:t>
            </w:r>
          </w:p>
        </w:tc>
      </w:tr>
      <w:tr w:rsidR="00C538C6" w:rsidTr="00C538C6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B.</w:t>
            </w:r>
          </w:p>
        </w:tc>
        <w:tc>
          <w:tcPr>
            <w:tcW w:w="8533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Pr="00C538C6" w:rsidRDefault="00C538C6" w:rsidP="00C538C6">
            <w:pPr>
              <w:pStyle w:val="P1"/>
              <w:spacing w:after="0" w:line="240" w:lineRule="auto"/>
              <w:ind w:left="0"/>
            </w:pPr>
            <w:r w:rsidRPr="00C538C6">
              <w:t>The bulb was brighter when the paper clip moved towards A.</w:t>
            </w:r>
          </w:p>
        </w:tc>
      </w:tr>
      <w:tr w:rsidR="00C538C6" w:rsidTr="00C538C6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C.</w:t>
            </w:r>
          </w:p>
        </w:tc>
        <w:tc>
          <w:tcPr>
            <w:tcW w:w="8533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Pr="00C538C6" w:rsidRDefault="00C538C6" w:rsidP="00C538C6">
            <w:pPr>
              <w:pStyle w:val="P1"/>
              <w:spacing w:after="0" w:line="240" w:lineRule="auto"/>
              <w:ind w:left="0"/>
            </w:pPr>
            <w:r w:rsidRPr="004020A5">
              <w:t>The bulb was brighter when the bulb moved towards B.</w:t>
            </w:r>
          </w:p>
        </w:tc>
      </w:tr>
      <w:tr w:rsidR="00C538C6" w:rsidTr="00C538C6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.</w:t>
            </w:r>
          </w:p>
        </w:tc>
        <w:tc>
          <w:tcPr>
            <w:tcW w:w="8533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Pr="00C538C6" w:rsidRDefault="00C538C6" w:rsidP="00C538C6">
            <w:pPr>
              <w:pStyle w:val="P1"/>
              <w:spacing w:after="0" w:line="240" w:lineRule="auto"/>
              <w:ind w:left="0"/>
            </w:pPr>
            <w:r w:rsidRPr="004020A5">
              <w:t xml:space="preserve">The bulb did not light up as steel is </w:t>
            </w:r>
            <w:proofErr w:type="gramStart"/>
            <w:r w:rsidRPr="004020A5">
              <w:t>a poor</w:t>
            </w:r>
            <w:proofErr w:type="gramEnd"/>
            <w:r w:rsidRPr="004020A5">
              <w:t xml:space="preserve"> conductor electricity.</w:t>
            </w:r>
          </w:p>
        </w:tc>
      </w:tr>
    </w:tbl>
    <w:p w:rsidR="00753787" w:rsidRDefault="00753787" w:rsidP="00C538C6">
      <w:pPr>
        <w:pStyle w:val="N1"/>
        <w:spacing w:before="480"/>
      </w:pPr>
      <w:r w:rsidRPr="004020A5">
        <w:t>Which of these terms best describes the flow of electricity?</w:t>
      </w:r>
    </w:p>
    <w:tbl>
      <w:tblPr>
        <w:tblStyle w:val="TableGrid"/>
        <w:tblW w:w="92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"/>
        <w:gridCol w:w="1417"/>
        <w:gridCol w:w="283"/>
        <w:gridCol w:w="680"/>
        <w:gridCol w:w="1417"/>
        <w:gridCol w:w="283"/>
        <w:gridCol w:w="680"/>
        <w:gridCol w:w="1417"/>
        <w:gridCol w:w="283"/>
        <w:gridCol w:w="680"/>
        <w:gridCol w:w="1417"/>
      </w:tblGrid>
      <w:tr w:rsidR="00C538C6" w:rsidTr="00C538C6">
        <w:trPr>
          <w:trHeight w:val="567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A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C538C6">
            <w:pPr>
              <w:pStyle w:val="P1"/>
              <w:spacing w:after="0" w:line="240" w:lineRule="auto"/>
              <w:ind w:left="0"/>
              <w:jc w:val="center"/>
            </w:pPr>
            <w:r w:rsidRPr="00C538C6">
              <w:t>Current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BE5646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B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C538C6">
            <w:pPr>
              <w:pStyle w:val="P1"/>
              <w:spacing w:after="0" w:line="240" w:lineRule="auto"/>
              <w:ind w:left="0"/>
              <w:jc w:val="center"/>
            </w:pPr>
            <w:r w:rsidRPr="00C538C6">
              <w:t xml:space="preserve">Potential difference 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BE5646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C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C538C6">
            <w:pPr>
              <w:pStyle w:val="P1"/>
              <w:spacing w:after="0" w:line="240" w:lineRule="auto"/>
              <w:ind w:left="0"/>
              <w:jc w:val="center"/>
            </w:pPr>
            <w:r w:rsidRPr="004020A5">
              <w:t>Resistance</w:t>
            </w:r>
            <w:r>
              <w:t xml:space="preserve"> 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BE5646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C538C6" w:rsidRPr="004020A5" w:rsidRDefault="00C538C6" w:rsidP="00BE5646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D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C538C6" w:rsidRDefault="00C538C6" w:rsidP="00C538C6">
            <w:pPr>
              <w:pStyle w:val="P1"/>
              <w:spacing w:after="0" w:line="240" w:lineRule="auto"/>
              <w:ind w:left="0"/>
              <w:jc w:val="center"/>
            </w:pPr>
            <w:r w:rsidRPr="004020A5">
              <w:t>Voltage</w:t>
            </w:r>
            <w:r>
              <w:t xml:space="preserve"> </w:t>
            </w:r>
          </w:p>
        </w:tc>
      </w:tr>
    </w:tbl>
    <w:p w:rsidR="00753787" w:rsidRPr="004020A5" w:rsidRDefault="00753787" w:rsidP="00C538C6">
      <w:pPr>
        <w:pStyle w:val="N1"/>
        <w:spacing w:before="480"/>
      </w:pPr>
      <w:r w:rsidRPr="004020A5">
        <w:t xml:space="preserve">All bulbs in the circuit are identical. The top ammeter reads 6 A and the bottom ammeter </w:t>
      </w:r>
      <w:r w:rsidRPr="004020A5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1641BA" wp14:editId="71E475CD">
                <wp:simplePos x="0" y="0"/>
                <wp:positionH relativeFrom="column">
                  <wp:posOffset>2914650</wp:posOffset>
                </wp:positionH>
                <wp:positionV relativeFrom="paragraph">
                  <wp:posOffset>630555</wp:posOffset>
                </wp:positionV>
                <wp:extent cx="0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9.5pt,49.65pt" to="229.5pt,4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" strokecolor="#4579b8 [3044]"/>
            </w:pict>
          </mc:Fallback>
        </mc:AlternateContent>
      </w:r>
      <w:r w:rsidRPr="004020A5">
        <w:t>reads 4 A.</w:t>
      </w:r>
      <w:r w:rsidR="00D774F9" w:rsidRPr="00D774F9">
        <w:rPr>
          <w:noProof/>
          <w:lang w:eastAsia="en-GB"/>
        </w:rPr>
        <w:t xml:space="preserve"> </w:t>
      </w:r>
    </w:p>
    <w:p w:rsidR="00C21BDB" w:rsidRDefault="00C21BDB" w:rsidP="00C21BDB">
      <w:pPr>
        <w:spacing w:line="276" w:lineRule="auto"/>
        <w:jc w:val="center"/>
        <w:rPr>
          <w:rFonts w:ascii="Trebuchet MS" w:hAnsi="Trebuchet MS" w:cs="Times New Roman"/>
        </w:rPr>
        <w:sectPr w:rsidR="00C21BDB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rFonts w:ascii="Trebuchet MS" w:hAnsi="Trebuchet MS" w:cs="Times New Roman"/>
          <w:noProof/>
          <w:lang w:eastAsia="en-GB"/>
        </w:rPr>
        <mc:AlternateContent>
          <mc:Choice Requires="wpg">
            <w:drawing>
              <wp:inline distT="0" distB="0" distL="0" distR="0">
                <wp:extent cx="3571300" cy="2422453"/>
                <wp:effectExtent l="0" t="0" r="10160" b="16510"/>
                <wp:docPr id="370" name="Group 3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71300" cy="2422453"/>
                          <a:chOff x="0" y="0"/>
                          <a:chExt cx="3571300" cy="2422453"/>
                        </a:xfrm>
                      </wpg:grpSpPr>
                      <wpg:grpSp>
                        <wpg:cNvPr id="357" name="Group 357"/>
                        <wpg:cNvGrpSpPr/>
                        <wpg:grpSpPr>
                          <a:xfrm>
                            <a:off x="177019" y="0"/>
                            <a:ext cx="3263483" cy="2422453"/>
                            <a:chOff x="47622" y="0"/>
                            <a:chExt cx="3263483" cy="2422453"/>
                          </a:xfrm>
                        </wpg:grpSpPr>
                        <wpg:grpSp>
                          <wpg:cNvPr id="354" name="Group 354"/>
                          <wpg:cNvGrpSpPr/>
                          <wpg:grpSpPr>
                            <a:xfrm>
                              <a:off x="47622" y="0"/>
                              <a:ext cx="3263483" cy="2277110"/>
                              <a:chOff x="47622" y="-181163"/>
                              <a:chExt cx="3263483" cy="2277382"/>
                            </a:xfrm>
                          </wpg:grpSpPr>
                          <wps:wsp>
                            <wps:cNvPr id="351" name="Straight Connector 351"/>
                            <wps:cNvCnPr/>
                            <wps:spPr>
                              <a:xfrm>
                                <a:off x="3309632" y="56945"/>
                                <a:ext cx="0" cy="203462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353" name="Group 353"/>
                            <wpg:cNvGrpSpPr/>
                            <wpg:grpSpPr>
                              <a:xfrm>
                                <a:off x="47622" y="-181163"/>
                                <a:ext cx="3263483" cy="2277382"/>
                                <a:chOff x="47622" y="-181163"/>
                                <a:chExt cx="3263483" cy="2277382"/>
                              </a:xfrm>
                            </wpg:grpSpPr>
                            <wpg:grpSp>
                              <wpg:cNvPr id="325" name="Group 325"/>
                              <wpg:cNvGrpSpPr/>
                              <wpg:grpSpPr>
                                <a:xfrm>
                                  <a:off x="47622" y="-181163"/>
                                  <a:ext cx="3262010" cy="2268756"/>
                                  <a:chOff x="800097" y="-1132597"/>
                                  <a:chExt cx="3262010" cy="2268910"/>
                                </a:xfrm>
                              </wpg:grpSpPr>
                              <wpg:grpSp>
                                <wpg:cNvPr id="326" name="Group 326"/>
                                <wpg:cNvGrpSpPr/>
                                <wpg:grpSpPr>
                                  <a:xfrm>
                                    <a:off x="800097" y="-894472"/>
                                    <a:ext cx="3262010" cy="2030785"/>
                                    <a:chOff x="800097" y="-894472"/>
                                    <a:chExt cx="3262010" cy="2030785"/>
                                  </a:xfrm>
                                </wpg:grpSpPr>
                                <wps:wsp>
                                  <wps:cNvPr id="327" name="Straight Connector 327"/>
                                  <wps:cNvCnPr/>
                                  <wps:spPr>
                                    <a:xfrm>
                                      <a:off x="800097" y="294943"/>
                                      <a:ext cx="3261952" cy="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accent5"/>
                                    </a:lnRef>
                                    <a:fillRef idx="0">
                                      <a:schemeClr val="accent5"/>
                                    </a:fillRef>
                                    <a:effectRef idx="0">
                                      <a:schemeClr val="accent5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28" name="Straight Connector 328"/>
                                  <wps:cNvCnPr/>
                                  <wps:spPr>
                                    <a:xfrm>
                                      <a:off x="800100" y="-884947"/>
                                      <a:ext cx="1304925" cy="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accent5"/>
                                    </a:lnRef>
                                    <a:fillRef idx="0">
                                      <a:schemeClr val="accent5"/>
                                    </a:fillRef>
                                    <a:effectRef idx="0">
                                      <a:schemeClr val="accent5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29" name="Straight Connector 329"/>
                                  <wps:cNvCnPr/>
                                  <wps:spPr>
                                    <a:xfrm>
                                      <a:off x="818800" y="-894472"/>
                                      <a:ext cx="0" cy="2030785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accent5"/>
                                    </a:lnRef>
                                    <a:fillRef idx="0">
                                      <a:schemeClr val="accent5"/>
                                    </a:fillRef>
                                    <a:effectRef idx="0">
                                      <a:schemeClr val="accent5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32" name="Flowchart: Summing Junction 332"/>
                                  <wps:cNvSpPr/>
                                  <wps:spPr>
                                    <a:xfrm>
                                      <a:off x="2310391" y="128170"/>
                                      <a:ext cx="300965" cy="300965"/>
                                    </a:xfrm>
                                    <a:prstGeom prst="flowChartSummingJunction">
                                      <a:avLst/>
                                    </a:prstGeom>
                                    <a:ln w="1905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5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5"/>
                                    </a:fillRef>
                                    <a:effectRef idx="0">
                                      <a:schemeClr val="accent5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36" name="Straight Connector 336"/>
                                  <wps:cNvCnPr/>
                                  <wps:spPr>
                                    <a:xfrm>
                                      <a:off x="2512443" y="-894472"/>
                                      <a:ext cx="1549664" cy="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accent5"/>
                                    </a:lnRef>
                                    <a:fillRef idx="0">
                                      <a:schemeClr val="accent5"/>
                                    </a:fillRef>
                                    <a:effectRef idx="0">
                                      <a:schemeClr val="accent5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344" name="Straight Connector 344"/>
                                <wps:cNvCnPr/>
                                <wps:spPr>
                                  <a:xfrm>
                                    <a:off x="2101850" y="-1132597"/>
                                    <a:ext cx="0" cy="47625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45" name="Straight Connector 345"/>
                                <wps:cNvCnPr/>
                                <wps:spPr>
                                  <a:xfrm>
                                    <a:off x="2235200" y="-999247"/>
                                    <a:ext cx="0" cy="26670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48" name="Straight Connector 348"/>
                                <wps:cNvCnPr/>
                                <wps:spPr>
                                  <a:xfrm>
                                    <a:off x="2374900" y="-1132596"/>
                                    <a:ext cx="0" cy="47625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49" name="Straight Connector 349"/>
                                <wps:cNvCnPr/>
                                <wps:spPr>
                                  <a:xfrm>
                                    <a:off x="2508250" y="-999246"/>
                                    <a:ext cx="0" cy="26670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352" name="Straight Connector 352"/>
                              <wps:cNvCnPr/>
                              <wps:spPr>
                                <a:xfrm>
                                  <a:off x="51758" y="2096219"/>
                                  <a:ext cx="3259347" cy="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355" name="Flowchart: Summing Junction 355"/>
                          <wps:cNvSpPr/>
                          <wps:spPr>
                            <a:xfrm>
                              <a:off x="1546654" y="2122098"/>
                              <a:ext cx="300355" cy="300355"/>
                            </a:xfrm>
                            <a:prstGeom prst="flowChartSummingJunction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5">
                                <a:shade val="50000"/>
                              </a:schemeClr>
                            </a:lnRef>
                            <a:fillRef idx="1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6" name="Flowchart: Summing Junction 356"/>
                          <wps:cNvSpPr/>
                          <wps:spPr>
                            <a:xfrm>
                              <a:off x="2420200" y="1259457"/>
                              <a:ext cx="300355" cy="300355"/>
                            </a:xfrm>
                            <a:prstGeom prst="flowChartSummingJunction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5">
                                <a:shade val="50000"/>
                              </a:schemeClr>
                            </a:lnRef>
                            <a:fillRef idx="1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60" name="Group 360"/>
                        <wpg:cNvGrpSpPr/>
                        <wpg:grpSpPr>
                          <a:xfrm>
                            <a:off x="802257" y="1259457"/>
                            <a:ext cx="310515" cy="301625"/>
                            <a:chOff x="0" y="0"/>
                            <a:chExt cx="311149" cy="301625"/>
                          </a:xfrm>
                        </wpg:grpSpPr>
                        <wps:wsp>
                          <wps:cNvPr id="358" name="Oval 358"/>
                          <wps:cNvSpPr/>
                          <wps:spPr>
                            <a:xfrm>
                              <a:off x="8626" y="0"/>
                              <a:ext cx="301625" cy="301625"/>
                            </a:xfrm>
                            <a:prstGeom prst="ellips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92809" w:rsidRDefault="00292809" w:rsidP="00D774F9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8626"/>
                              <a:ext cx="311149" cy="28955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D774F9" w:rsidRDefault="00292809" w:rsidP="00D774F9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sz w:val="24"/>
                                  </w:rPr>
                                </w:pPr>
                                <w:r w:rsidRPr="00D774F9">
                                  <w:rPr>
                                    <w:rFonts w:ascii="Trebuchet MS" w:hAnsi="Trebuchet MS"/>
                                    <w:sz w:val="24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361" name="Group 361"/>
                        <wpg:cNvGrpSpPr/>
                        <wpg:grpSpPr>
                          <a:xfrm>
                            <a:off x="778879" y="2113472"/>
                            <a:ext cx="364489" cy="308485"/>
                            <a:chOff x="-23426" y="0"/>
                            <a:chExt cx="365233" cy="308485"/>
                          </a:xfrm>
                        </wpg:grpSpPr>
                        <wps:wsp>
                          <wps:cNvPr id="362" name="Oval 362"/>
                          <wps:cNvSpPr/>
                          <wps:spPr>
                            <a:xfrm>
                              <a:off x="8626" y="0"/>
                              <a:ext cx="301625" cy="301625"/>
                            </a:xfrm>
                            <a:prstGeom prst="ellips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92809" w:rsidRDefault="00292809" w:rsidP="00D774F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3426" y="18926"/>
                              <a:ext cx="365233" cy="28955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D774F9" w:rsidRDefault="00852313" w:rsidP="00852313">
                                <w:pPr>
                                  <w:spacing w:after="0"/>
                                  <w:rPr>
                                    <w:rFonts w:ascii="Trebuchet MS" w:hAnsi="Trebuchet MS"/>
                                    <w:sz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>4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364" name="Group 364"/>
                        <wpg:cNvGrpSpPr/>
                        <wpg:grpSpPr>
                          <a:xfrm>
                            <a:off x="3260785" y="690114"/>
                            <a:ext cx="310515" cy="301625"/>
                            <a:chOff x="0" y="0"/>
                            <a:chExt cx="311149" cy="301625"/>
                          </a:xfrm>
                        </wpg:grpSpPr>
                        <wps:wsp>
                          <wps:cNvPr id="365" name="Oval 365"/>
                          <wps:cNvSpPr/>
                          <wps:spPr>
                            <a:xfrm>
                              <a:off x="8626" y="0"/>
                              <a:ext cx="301625" cy="301625"/>
                            </a:xfrm>
                            <a:prstGeom prst="ellips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92809" w:rsidRDefault="00292809" w:rsidP="00D774F9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8626"/>
                              <a:ext cx="311149" cy="28955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D774F9" w:rsidRDefault="00292809" w:rsidP="00D774F9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sz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367" name="Group 367"/>
                        <wpg:cNvGrpSpPr/>
                        <wpg:grpSpPr>
                          <a:xfrm>
                            <a:off x="0" y="690114"/>
                            <a:ext cx="382905" cy="300990"/>
                            <a:chOff x="-25899" y="0"/>
                            <a:chExt cx="383852" cy="301625"/>
                          </a:xfrm>
                        </wpg:grpSpPr>
                        <wps:wsp>
                          <wps:cNvPr id="368" name="Oval 368"/>
                          <wps:cNvSpPr/>
                          <wps:spPr>
                            <a:xfrm>
                              <a:off x="8626" y="0"/>
                              <a:ext cx="301625" cy="301625"/>
                            </a:xfrm>
                            <a:prstGeom prst="ellips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92809" w:rsidRDefault="00292809" w:rsidP="00D774F9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5899" y="8619"/>
                              <a:ext cx="383852" cy="2897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92809" w:rsidRPr="00D774F9" w:rsidRDefault="00292809" w:rsidP="00D774F9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sz w:val="24"/>
                                  </w:rPr>
                                </w:pPr>
                                <w:r>
                                  <w:rPr>
                                    <w:rFonts w:ascii="Trebuchet MS" w:hAnsi="Trebuchet MS"/>
                                    <w:sz w:val="24"/>
                                  </w:rPr>
                                  <w:t>6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370" o:spid="_x0000_s1061" style="width:281.2pt;height:190.75pt;mso-position-horizontal-relative:char;mso-position-vertical-relative:line" coordsize="35713,24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">
                <v:group id="Group 357" o:spid="_x0000_s1062" style="position:absolute;left:1770;width:32635;height:24224" coordorigin="476" coordsize="32634,2422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lpD1M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Ypi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6WkPUxgAAANwA&#10;AAAPAAAAAAAAAAAAAAAAAKoCAABkcnMvZG93bnJldi54bWxQSwUGAAAAAAQABAD6AAAAnQMAAAAA&#10;">
                  <v:group id="Group 354" o:spid="_x0000_s1063" style="position:absolute;left:476;width:32635;height:22771" coordorigin="476,-1811" coordsize="32634,227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ojdo8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CajO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qI3aPFAAAA3AAA&#10;AA8AAAAAAAAAAAAAAAAAqgIAAGRycy9kb3ducmV2LnhtbFBLBQYAAAAABAAEAPoAAACcAwAAAAA=&#10;">
                    <v:line id="Straight Connector 351" o:spid="_x0000_s1064" style="position:absolute;visibility:visible;mso-wrap-style:square" from="33096,569" to="33096,209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rjfosYAAADcAAAADwAAAGRycy9kb3ducmV2LnhtbESPQWvCQBSE74L/YXkFb3WTaFtJ3YhU&#10;hB4EbbSeH9nXJDX7Ns1uNf77rlDwOMzMN8x80ZtGnKlztWUF8TgCQVxYXXOp4LBfP85AOI+ssbFM&#10;Cq7kYJENB3NMtb3wB51zX4oAYZeigsr7NpXSFRUZdGPbEgfvy3YGfZBdKXWHlwA3jUyi6FkarDks&#10;VNjSW0XFKf81CvYv29XS2t3OJ/Xhe/uZTI8/m6lSo4d++QrCU+/v4f/2u1YweYrhdiYcAZn9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q436LGAAAA3AAAAA8AAAAAAAAA&#10;AAAAAAAAoQIAAGRycy9kb3ducmV2LnhtbFBLBQYAAAAABAAEAPkAAACUAwAAAAA=&#10;" strokecolor="#40a7c2 [3048]" strokeweight="1.5pt"/>
                    <v:group id="Group 353" o:spid="_x0000_s1065" style="position:absolute;left:476;top:-1811;width:32635;height:22773" coordorigin="476,-1811" coordsize="32634,227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WFF18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hmC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VhRdfFAAAA3AAA&#10;AA8AAAAAAAAAAAAAAAAAqgIAAGRycy9kb3ducmV2LnhtbFBLBQYAAAAABAAEAPoAAACcAwAAAAA=&#10;">
                      <v:group id="Group 325" o:spid="_x0000_s1066" style="position:absolute;left:476;top:-1811;width:32620;height:22686" coordorigin="8000,-11325" coordsize="32620,2268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cILRcQAAADcAAAADwAAAGRycy9kb3ducmV2LnhtbESPQYvCMBSE74L/ITxh&#10;b5pWUaQaRUSXPciCVVj29miebbF5KU1s67/fLAgeh5n5hllve1OJlhpXWlYQTyIQxJnVJecKrpfj&#10;eAnCeWSNlWVS8CQH281wsMZE247P1KY+FwHCLkEFhfd1IqXLCjLoJrYmDt7NNgZ9kE0udYNdgJtK&#10;TqNoIQ2WHBYKrGlfUHZPH0bBZ4fdbhYf2tP9tn/+XubfP6eYlPoY9bsVCE+9f4df7S+tYDadw/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cILRcQAAADcAAAA&#10;DwAAAAAAAAAAAAAAAACqAgAAZHJzL2Rvd25yZXYueG1sUEsFBgAAAAAEAAQA+gAAAJsDAAAAAA==&#10;">
                        <v:group id="Group 326" o:spid="_x0000_s1067" style="position:absolute;left:8000;top:-8944;width:32621;height:20307" coordorigin="8000,-8944" coordsize="32620,2030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RCVMs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sl4Bs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RCVMsQAAADcAAAA&#10;DwAAAAAAAAAAAAAAAACqAgAAZHJzL2Rvd25yZXYueG1sUEsFBgAAAAAEAAQA+gAAAJsDAAAAAA==&#10;">
                          <v:line id="Straight Connector 327" o:spid="_x0000_s1068" style="position:absolute;visibility:visible;mso-wrap-style:square" from="8000,2949" to="40620,29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huRMMQAAADcAAAADwAAAGRycy9kb3ducmV2LnhtbESPT4vCMBTE78J+h/AWvGm6VVSqUcRl&#10;wcOC/z0/mmdbt3mpTdTutzeC4HGYmd8wk1ljSnGj2hWWFXx1IxDEqdUFZwr2u5/OCITzyBpLy6Tg&#10;nxzMph+tCSba3nlDt63PRICwS1BB7n2VSOnSnAy6rq2Ig3eytUEfZJ1JXeM9wE0p4ygaSIMFh4Uc&#10;K1rklP5tr0bBbrj6nlu7Xvu42J9Xh7h/vPz2lWp/NvMxCE+Nf4df7aVW0IuH8DwTjoCcP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SG5EwxAAAANwAAAAPAAAAAAAAAAAA&#10;AAAAAKECAABkcnMvZG93bnJldi54bWxQSwUGAAAAAAQABAD5AAAAkgMAAAAA&#10;" strokecolor="#40a7c2 [3048]" strokeweight="1.5pt"/>
                          <v:line id="Straight Connector 328" o:spid="_x0000_s1069" style="position:absolute;visibility:visible;mso-wrap-style:square" from="8001,-8849" to="21050,-88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QFQsIAAADcAAAADwAAAGRycy9kb3ducmV2LnhtbERPy4rCMBTdC/MP4Q6403SqqFSjyAwD&#10;LgS1PtaX5trWaW46TdT692YhuDyc92zRmkrcqHGlZQVf/QgEcWZ1ybmCw/63NwHhPLLGyjIpeJCD&#10;xfyjM8NE2zvv6Jb6XIQQdgkqKLyvEyldVpBB17c1ceDOtjHoA2xyqRu8h3BTyTiKRtJgyaGhwJq+&#10;C8r+0qtRsB9vfpbWbrc+Lg+XzTEenv7XQ6W6n+1yCsJT69/il3ulFQzisDacCUdAzp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o4QFQsIAAADcAAAADwAAAAAAAAAAAAAA&#10;AAChAgAAZHJzL2Rvd25yZXYueG1sUEsFBgAAAAAEAAQA+QAAAJADAAAAAA==&#10;" strokecolor="#40a7c2 [3048]" strokeweight="1.5pt"/>
                          <v:line id="Straight Connector 329" o:spid="_x0000_s1070" style="position:absolute;visibility:visible;mso-wrap-style:square" from="8188,-8944" to="8188,113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ig2cUAAADcAAAADwAAAGRycy9kb3ducmV2LnhtbESPT2vCQBTE74LfYXmCt7oxFVujq4hF&#10;8CBo/Xd+ZF+T1OzbmF01fnu3UPA4zMxvmMmsMaW4Ue0Kywr6vQgEcWp1wZmCw3759gnCeWSNpWVS&#10;8CAHs2m7NcFE2zt/023nMxEg7BJUkHtfJVK6NCeDrmcr4uD92NqgD7LOpK7xHuCmlHEUDaXBgsNC&#10;jhUtckrPu6tRsP/YfM2t3W59XBx+N8d4cLqsB0p1O818DMJT41/h//ZKK3iPR/B3JhwBOX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Mig2cUAAADcAAAADwAAAAAAAAAA&#10;AAAAAAChAgAAZHJzL2Rvd25yZXYueG1sUEsFBgAAAAAEAAQA+QAAAJMDAAAAAA==&#10;" strokecolor="#40a7c2 [3048]" strokeweight="1.5pt"/>
                          <v:shape id="Flowchart: Summing Junction 332" o:spid="_x0000_s1071" type="#_x0000_t123" style="position:absolute;left:23103;top:1281;width:3010;height:30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68csQA&#10;AADcAAAADwAAAGRycy9kb3ducmV2LnhtbESP3YrCMBSE74V9h3AWvNPUFv+qUYog6JXY+gCH5tiW&#10;bU5Kk9W6T78RFvZymJlvmO1+MK14UO8aywpm0wgEcWl1w5WCW3GcrEA4j6yxtUwKXuRgv/sYbTHV&#10;9slXeuS+EgHCLkUFtfddKqUrazLoprYjDt7d9gZ9kH0ldY/PADetjKNoIQ02HBZq7OhQU/mVfxsF&#10;cXZeN1zM5vky0/NjfLgkp5+LUuPPIduA8DT4//Bf+6QVJEkM7zPhCMjd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evHLEAAAA3AAAAA8AAAAAAAAAAAAAAAAAmAIAAGRycy9k&#10;b3ducmV2LnhtbFBLBQYAAAAABAAEAPUAAACJAwAAAAA=&#10;" fillcolor="#4bacc6 [3208]" strokecolor="black [3213]" strokeweight="1.5pt"/>
                          <v:line id="Straight Connector 336" o:spid="_x0000_s1072" style="position:absolute;visibility:visible;mso-wrap-style:square" from="25124,-8944" to="40621,-89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I6idsYAAADcAAAADwAAAGRycy9kb3ducmV2LnhtbESPT2vCQBTE7wW/w/KE3urGRGyJriIt&#10;hR4K/q3nR/aZRLNv092tid++KxR6HGbmN8x82ZtGXMn52rKC8SgBQVxYXXOp4LB/f3oB4QOyxsYy&#10;KbiRh+Vi8DDHXNuOt3TdhVJECPscFVQhtLmUvqjIoB/Zljh6J+sMhihdKbXDLsJNI9MkmUqDNceF&#10;Clt6rai47H6Mgv3z+m1l7WYT0vpwXn+lk+P350Spx2G/moEI1If/8F/7QyvIsincz8QjIB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iOonbGAAAA3AAAAA8AAAAAAAAA&#10;AAAAAAAAoQIAAGRycy9kb3ducmV2LnhtbFBLBQYAAAAABAAEAPkAAACUAwAAAAA=&#10;" strokecolor="#40a7c2 [3048]" strokeweight="1.5pt"/>
                        </v:group>
                        <v:line id="Straight Connector 344" o:spid="_x0000_s1073" style="position:absolute;visibility:visible;mso-wrap-style:square" from="21018,-11325" to="21018,-65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xbq58QAAADcAAAADwAAAGRycy9kb3ducmV2LnhtbESPT2vCQBTE7wW/w/KE3urGNKhEVxFL&#10;wUPB/54f2WcSzb6N2VXTb98tCB6HmfkNM5m1phJ3alxpWUG/F4EgzqwuOVew331/jEA4j6yxskwK&#10;fsnBbNp5m2Cq7YM3dN/6XAQIuxQVFN7XqZQuK8ig69maOHgn2xj0QTa51A0+AtxUMo6igTRYclgo&#10;sKZFQdllezMKdsPV19za9drH5f68OsTJ8fqTKPXebedjEJ5a/wo/20ut4DNJ4P9MO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/FurnxAAAANwAAAAPAAAAAAAAAAAA&#10;AAAAAKECAABkcnMvZG93bnJldi54bWxQSwUGAAAAAAQABAD5AAAAkgMAAAAA&#10;" strokecolor="#40a7c2 [3048]" strokeweight="1.5pt"/>
                        <v:line id="Straight Connector 345" o:spid="_x0000_s1074" style="position:absolute;visibility:visible;mso-wrap-style:square" from="22352,-9992" to="22352,-73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FpPfMYAAADcAAAADwAAAGRycy9kb3ducmV2LnhtbESPW2vCQBSE34X+h+UUfKubpumFmI2I&#10;RfBB8FqfD9nTJG32bMyuGv99Vyj4OMzMN0w26U0jztS52rKC51EEgriwuuZSwX43f/oA4TyyxsYy&#10;KbiSg0n+MMgw1fbCGzpvfSkChF2KCirv21RKV1Rk0I1sSxy8b9sZ9EF2pdQdXgLcNDKOojdpsOaw&#10;UGFLs4qK3+3JKNi9rz6n1q7XPq73P6uvODkcl4lSw8d+Ogbhqff38H97oRW8JK9wOxOOgMz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BaT3zGAAAA3AAAAA8AAAAAAAAA&#10;AAAAAAAAoQIAAGRycy9kb3ducmV2LnhtbFBLBQYAAAAABAAEAPkAAACUAwAAAAA=&#10;" strokecolor="#40a7c2 [3048]" strokeweight="1.5pt"/>
                        <v:line id="Straight Connector 348" o:spid="_x0000_s1075" style="position:absolute;visibility:visible;mso-wrap-style:square" from="23749,-11325" to="23749,-65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lvg4sEAAADcAAAADwAAAGRycy9kb3ducmV2LnhtbERPy4rCMBTdC/5DuIK7MbUWHTpGEUVw&#10;MeBzZn1prm21ualN1M7fm8WAy8N5T+etqcSDGldaVjAcRCCIM6tLzhWcjuuPTxDOI2usLJOCP3Iw&#10;n3U7U0y1ffKeHgefixDCLkUFhfd1KqXLCjLoBrYmDtzZNgZ9gE0udYPPEG4qGUfRWBosOTQUWNOy&#10;oOx6uBsFx8l2tbB2t/Nxebpsf+Lk9/adKNXvtYsvEJ5a/xb/uzdawSgJa8OZcATk7A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+W+DiwQAAANwAAAAPAAAAAAAAAAAAAAAA&#10;AKECAABkcnMvZG93bnJldi54bWxQSwUGAAAAAAQABAD5AAAAjwMAAAAA&#10;" strokecolor="#40a7c2 [3048]" strokeweight="1.5pt"/>
                        <v:line id="Straight Connector 349" o:spid="_x0000_s1076" style="position:absolute;visibility:visible;mso-wrap-style:square" from="25082,-9992" to="25082,-73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RdFecYAAADcAAAADwAAAGRycy9kb3ducmV2LnhtbESPW2vCQBSE34X+h+UUfKubpqGXmI2I&#10;RfBB8FqfD9nTJG32bMyuGv99Vyj4OMzMN0w26U0jztS52rKC51EEgriwuuZSwX43f3oH4TyyxsYy&#10;KbiSg0n+MMgw1fbCGzpvfSkChF2KCirv21RKV1Rk0I1sSxy8b9sZ9EF2pdQdXgLcNDKOoldpsOaw&#10;UGFLs4qK3+3JKNi9rT6n1q7XPq73P6uvODkcl4lSw8d+Ogbhqff38H97oRW8JB9wOxOOgMz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XRXnGAAAA3AAAAA8AAAAAAAAA&#10;AAAAAAAAoQIAAGRycy9kb3ducmV2LnhtbFBLBQYAAAAABAAEAPkAAACUAwAAAAA=&#10;" strokecolor="#40a7c2 [3048]" strokeweight="1.5pt"/>
                      </v:group>
                      <v:line id="Straight Connector 352" o:spid="_x0000_s1077" style="position:absolute;visibility:visible;mso-wrap-style:square" from="517,20962" to="33111,209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mpB1cUAAADcAAAADwAAAGRycy9kb3ducmV2LnhtbESPT2vCQBTE74LfYXmCt7ox1Vaiq4hF&#10;8CBo/Xd+ZF+T1OzbmF01fnu3UPA4zMxvmMmsMaW4Ue0Kywr6vQgEcWp1wZmCw375NgLhPLLG0jIp&#10;eJCD2bTdmmCi7Z2/6bbzmQgQdgkqyL2vEildmpNB17MVcfB+bG3QB1lnUtd4D3BTyjiKPqTBgsNC&#10;jhUtckrPu6tRsP/cfM2t3W59XBx+N8d4cLqsB0p1O818DMJT41/h//ZKK3gfxvB3JhwBOX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mpB1cUAAADcAAAADwAAAAAAAAAA&#10;AAAAAAChAgAAZHJzL2Rvd25yZXYueG1sUEsFBgAAAAAEAAQA+QAAAJMDAAAAAA==&#10;" strokecolor="#40a7c2 [3048]" strokeweight="1.5pt"/>
                    </v:group>
                  </v:group>
                  <v:shape id="Flowchart: Summing Junction 355" o:spid="_x0000_s1078" type="#_x0000_t123" style="position:absolute;left:15466;top:21220;width:3004;height:30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jBpsUA&#10;AADcAAAADwAAAGRycy9kb3ducmV2LnhtbESP3WqDQBSE7wt5h+UEetesMdgfm02QgGCvpKYPcHBP&#10;VeKeFXcTbZ4+WwjkcpiZb5jtfja9uNDoOssK1qsIBHFtdceNgp9j/vIOwnlkjb1lUvBHDva7xdMW&#10;U20n/qZL5RsRIOxSVNB6P6RSurolg25lB+Lg/drRoA9ybKQecQpw08s4il6lwY7DQosDHVqqT9XZ&#10;KIizr4+Oj+ukest0kseHclNcS6Wel3P2CcLT7B/he7vQCjZJAv9nwhGQu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KMGmxQAAANwAAAAPAAAAAAAAAAAAAAAAAJgCAABkcnMv&#10;ZG93bnJldi54bWxQSwUGAAAAAAQABAD1AAAAigMAAAAA&#10;" fillcolor="#4bacc6 [3208]" strokecolor="black [3213]" strokeweight="1.5pt"/>
                  <v:shape id="Flowchart: Summing Junction 356" o:spid="_x0000_s1079" type="#_x0000_t123" style="position:absolute;left:24202;top:12594;width:3003;height:30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pf0cMA&#10;AADcAAAADwAAAGRycy9kb3ducmV2LnhtbESP0YrCMBRE3xf8h3CFfVtTK1W3GqUIgj6J1Q+4NHfb&#10;YnNTmqxWv94Igo/DzJxhluveNOJKnastKxiPIhDEhdU1lwrOp+3PHITzyBoby6TgTg7Wq8HXElNt&#10;b3yka+5LESDsUlRQed+mUrqiIoNuZFvi4P3ZzqAPsiul7vAW4KaRcRRNpcGaw0KFLW0qKi75v1EQ&#10;Z/vfmk/jJJ9lOtnGm8Nk9zgo9T3sswUIT73/hN/tnVYwSabwOhOOgFw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Ppf0cMAAADcAAAADwAAAAAAAAAAAAAAAACYAgAAZHJzL2Rv&#10;d25yZXYueG1sUEsFBgAAAAAEAAQA9QAAAIgDAAAAAA==&#10;" fillcolor="#4bacc6 [3208]" strokecolor="black [3213]" strokeweight="1.5pt"/>
                </v:group>
                <v:group id="Group 360" o:spid="_x0000_s1080" style="position:absolute;left:8022;top:12594;width:3105;height:3016" coordsize="311149,3016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98RHcMAAADcAAAADwAAAGRycy9kb3ducmV2LnhtbERPTWvCQBC9F/wPywi9&#10;1U0qDSW6BhErPQShWhBvQ3ZMQrKzIbsm8d93D0KPj/e9zibTioF6V1tWEC8iEMSF1TWXCn7PX2+f&#10;IJxH1thaJgUPcpBtZi9rTLUd+YeGky9FCGGXooLK+y6V0hUVGXQL2xEH7mZ7gz7AvpS6xzGEm1a+&#10;R1EiDdYcGirsaFdR0ZzuRsFhxHG7jPdD3tx2j+v543jJY1LqdT5tVyA8Tf5f/HR/awXLJMwP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73xEdwwAAANwAAAAP&#10;AAAAAAAAAAAAAAAAAKoCAABkcnMvZG93bnJldi54bWxQSwUGAAAAAAQABAD6AAAAmgMAAAAA&#10;">
                  <v:oval id="Oval 358" o:spid="_x0000_s1081" style="position:absolute;left:8626;width:301625;height:3016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lFK8IA&#10;AADcAAAADwAAAGRycy9kb3ducmV2LnhtbERP3WrCMBS+F3yHcAa703TdLNo1FSkMxpgXtj7AoTlr&#10;ujUnpYla3365GOzy4/sv9rMdxJUm3ztW8LROQBC3TvfcKTg3b6stCB+QNQ6OScGdPOzL5aLAXLsb&#10;n+hah07EEPY5KjAhjLmUvjVk0a/dSBy5LzdZDBFOndQT3mK4HWSaJJm02HNsMDhSZaj9qS9WQfNS&#10;70w7H8fv9H7Yyo/PPqu7SqnHh/nwCiLQHP7Ff+53reB5E9fGM/EIyP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2UUrwgAAANwAAAAPAAAAAAAAAAAAAAAAAJgCAABkcnMvZG93&#10;bnJldi54bWxQSwUGAAAAAAQABAD1AAAAhwMAAAAA&#10;" fillcolor="white [3201]" strokecolor="black [3200]" strokeweight="1.5pt">
                    <v:textbox>
                      <w:txbxContent>
                        <w:p w:rsidR="00292809" w:rsidRDefault="00292809" w:rsidP="00D774F9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_x0000_s1082" type="#_x0000_t202" style="position:absolute;top:8626;width:311149;height:289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lamMMA&#10;AADcAAAADwAAAGRycy9kb3ducmV2LnhtbESPQWvCQBSE74X+h+UVvNWNFcWmriJVwYMXNb0/sq/Z&#10;0OzbkH018d+7hYLHYWa+YZbrwTfqSl2sAxuYjDNQxGWwNVcGisv+dQEqCrLFJjAZuFGE9er5aYm5&#10;DT2f6HqWSiUIxxwNOJE21zqWjjzGcWiJk/cdOo+SZFdp22Gf4L7Rb1k21x5rTgsOW/p0VP6cf70B&#10;EbuZ3Iqdj4ev4bjtXVbOsDBm9DJsPkAJDfII/7cP1sB09g5/Z9IR0K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ZlamMMAAADcAAAADwAAAAAAAAAAAAAAAACYAgAAZHJzL2Rv&#10;d25yZXYueG1sUEsFBgAAAAAEAAQA9QAAAIgDAAAAAA==&#10;" filled="f" stroked="f">
                    <v:textbox style="mso-fit-shape-to-text:t">
                      <w:txbxContent>
                        <w:p w:rsidR="00292809" w:rsidRPr="00D774F9" w:rsidRDefault="00292809" w:rsidP="00D774F9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sz w:val="24"/>
                            </w:rPr>
                          </w:pPr>
                          <w:r w:rsidRPr="00D774F9">
                            <w:rPr>
                              <w:rFonts w:ascii="Trebuchet MS" w:hAnsi="Trebuchet MS"/>
                              <w:sz w:val="24"/>
                            </w:rPr>
                            <w:t>L</w:t>
                          </w:r>
                        </w:p>
                      </w:txbxContent>
                    </v:textbox>
                  </v:shape>
                </v:group>
                <v:group id="Group 361" o:spid="_x0000_s1083" style="position:absolute;left:7788;top:21134;width:3645;height:3085" coordorigin="-23426" coordsize="365233,3084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Uk7SGxgAAANwA&#10;AAAPAAAAAAAAAAAAAAAAAKoCAABkcnMvZG93bnJldi54bWxQSwUGAAAAAAQABAD6AAAAnQMAAAAA&#10;">
                  <v:oval id="Oval 362" o:spid="_x0000_s1084" style="position:absolute;left:8626;width:301625;height:3016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124fMUA&#10;AADcAAAADwAAAGRycy9kb3ducmV2LnhtbESPwWrDMBBE74X+g9hCb7VcJ5jUtRJCoBBKeoiTD1is&#10;reXWWhlLtZ2/jwKFHIeZecOUm9l2YqTBt44VvCYpCOLa6ZYbBefTx8sKhA/IGjvHpOBCHjbrx4cS&#10;C+0mPtJYhUZECPsCFZgQ+kJKXxuy6BPXE0fv2w0WQ5RDI/WAU4TbTmZpmkuLLccFgz3tDNW/1Z9V&#10;cFpWb6aev/qf7LJdyc9Dm1fNTqnnp3n7DiLQHO7h//ZeK1jkGdzOxCMg1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Xbh8xQAAANwAAAAPAAAAAAAAAAAAAAAAAJgCAABkcnMv&#10;ZG93bnJldi54bWxQSwUGAAAAAAQABAD1AAAAigMAAAAA&#10;" fillcolor="white [3201]" strokecolor="black [3200]" strokeweight="1.5pt">
                    <v:textbox>
                      <w:txbxContent>
                        <w:p w:rsidR="00292809" w:rsidRDefault="00292809" w:rsidP="00D774F9"/>
                      </w:txbxContent>
                    </v:textbox>
                  </v:oval>
                  <v:shape id="_x0000_s1085" type="#_x0000_t202" style="position:absolute;left:-23426;top:18926;width:365233;height:289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h2nz8MA&#10;AADcAAAADwAAAGRycy9kb3ducmV2LnhtbESPT2vCQBTE7wW/w/IEb3VjpSLRVcQ/4KGXarw/sq/Z&#10;0OzbkH018du7hUKPw8z8hllvB9+oO3WxDmxgNs1AEZfB1lwZKK6n1yWoKMgWm8Bk4EERtpvRyxpz&#10;G3r+pPtFKpUgHHM04ETaXOtYOvIYp6ElTt5X6DxKkl2lbYd9gvtGv2XZQnusOS04bGnvqPy+/HgD&#10;InY3exRHH8+34ePQu6x8x8KYyXjYrUAJDfIf/mufrYH5Yg6/Z9IR0J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h2nz8MAAADcAAAADwAAAAAAAAAAAAAAAACYAgAAZHJzL2Rv&#10;d25yZXYueG1sUEsFBgAAAAAEAAQA9QAAAIgDAAAAAA==&#10;" filled="f" stroked="f">
                    <v:textbox style="mso-fit-shape-to-text:t">
                      <w:txbxContent>
                        <w:p w:rsidR="00292809" w:rsidRPr="00D774F9" w:rsidRDefault="00852313" w:rsidP="00852313">
                          <w:pPr>
                            <w:spacing w:after="0"/>
                            <w:rPr>
                              <w:rFonts w:ascii="Trebuchet MS" w:hAnsi="Trebuchet MS"/>
                              <w:sz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</w:rPr>
                            <w:t>4A</w:t>
                          </w:r>
                        </w:p>
                      </w:txbxContent>
                    </v:textbox>
                  </v:shape>
                </v:group>
                <v:group id="Group 364" o:spid="_x0000_s1086" style="position:absolute;left:32607;top:6901;width:3106;height:3016" coordsize="311149,3016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OQXH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s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E5BcexgAAANwA&#10;AAAPAAAAAAAAAAAAAAAAAKoCAABkcnMvZG93bnJldi54bWxQSwUGAAAAAAQABAD6AAAAnQMAAAAA&#10;">
                  <v:oval id="Oval 365" o:spid="_x0000_s1087" style="position:absolute;left:8626;width:301625;height:3016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QgCMMA&#10;AADcAAAADwAAAGRycy9kb3ducmV2LnhtbESP0YrCMBRE34X9h3AX9k1TXS1ajSLCwiL6YPUDLs21&#10;qTY3pclq/fuNIPg4zMwZZrHqbC1u1PrKsYLhIAFBXDhdcangdPzpT0H4gKyxdkwKHuRhtfzoLTDT&#10;7s4HuuWhFBHCPkMFJoQmk9IXhiz6gWuIo3d2rcUQZVtK3eI9wm0tR0mSSosVxwWDDW0MFdf8zyo4&#10;jvOZKbp9cxk91lO53VVpXm6U+vrs1nMQgbrwDr/av1rBdzqB55l4BO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LQgCMMAAADcAAAADwAAAAAAAAAAAAAAAACYAgAAZHJzL2Rv&#10;d25yZXYueG1sUEsFBgAAAAAEAAQA9QAAAIgDAAAAAA==&#10;" fillcolor="white [3201]" strokecolor="black [3200]" strokeweight="1.5pt">
                    <v:textbox>
                      <w:txbxContent>
                        <w:p w:rsidR="00292809" w:rsidRDefault="00292809" w:rsidP="00D774F9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_x0000_s1088" type="#_x0000_t202" style="position:absolute;top:8626;width:311149;height:289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moEV8IA&#10;AADcAAAADwAAAGRycy9kb3ducmV2LnhtbESPQWvCQBSE74X+h+UJvdWNSkNJXUWqgode1PT+yL5m&#10;g9m3Ifs08d93CwWPw8x8wyzXo2/VjfrYBDYwm2agiKtgG64NlOf96zuoKMgW28Bk4E4R1qvnpyUW&#10;Ngx8pNtJapUgHAs04ES6QutYOfIYp6EjTt5P6D1Kkn2tbY9DgvtWz7Ms1x4bTgsOO/p0VF1OV29A&#10;xG5m93Ln4+F7/NoOLqvesDTmZTJuPkAJjfII/7cP1sAiz+HvTDoCe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agRXwgAAANwAAAAPAAAAAAAAAAAAAAAAAJgCAABkcnMvZG93&#10;bnJldi54bWxQSwUGAAAAAAQABAD1AAAAhwMAAAAA&#10;" filled="f" stroked="f">
                    <v:textbox style="mso-fit-shape-to-text:t">
                      <w:txbxContent>
                        <w:p w:rsidR="00292809" w:rsidRPr="00D774F9" w:rsidRDefault="00292809" w:rsidP="00D774F9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sz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v:group id="Group 367" o:spid="_x0000_s1089" style="position:absolute;top:6901;width:3829;height:3010" coordorigin="-25899" coordsize="383852,3016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DaJacUAAADcAAAADwAAAGRycy9kb3ducmV2LnhtbESPQYvCMBSE78L+h/CE&#10;vWnaFXWpRhFxlz2IoC6It0fzbIvNS2liW/+9EQSPw8x8w8yXnSlFQ7UrLCuIhxEI4tTqgjMF/8ef&#10;wTcI55E1lpZJwZ0cLBcfvTkm2ra8p+bgMxEg7BJUkHtfJVK6NCeDbmgr4uBdbG3QB1lnUtfYBrgp&#10;5VcUTaTBgsNCjhWtc0qvh5tR8NtiuxrFm2Z7vazv5+N4d9rGpNRnv1vNQHjq/Dv8av9pBaPJ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Q2iWnFAAAA3AAA&#10;AA8AAAAAAAAAAAAAAAAAqgIAAGRycy9kb3ducmV2LnhtbFBLBQYAAAAABAAEAPoAAACcAwAAAAA=&#10;">
                  <v:oval id="Oval 368" o:spid="_x0000_s1090" style="position:absolute;left:8626;width:301625;height:3016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WPlsEA&#10;AADcAAAADwAAAGRycy9kb3ducmV2LnhtbERP3WrCMBS+F3yHcITdaaqT4jqjlIIgQy+Me4BDc9Z0&#10;a05KE7W+/XIx2OXH97/dj64TdxpC61nBcpGBIK69ablR8Hk9zDcgQkQ22HkmBU8KsN9NJ1ssjH/w&#10;he46NiKFcChQgY2xL6QMtSWHYeF74sR9+cFhTHBopBnwkcJdJ1dZlkuHLacGiz1VluoffXMKrmv9&#10;Zuvx3H+vnuVGfpzaXDeVUi+zsXwHEWmM/+I/99EoeM3T2nQmHQG5+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a1j5bBAAAA3AAAAA8AAAAAAAAAAAAAAAAAmAIAAGRycy9kb3du&#10;cmV2LnhtbFBLBQYAAAAABAAEAPUAAACGAwAAAAA=&#10;" fillcolor="white [3201]" strokecolor="black [3200]" strokeweight="1.5pt">
                    <v:textbox>
                      <w:txbxContent>
                        <w:p w:rsidR="00292809" w:rsidRDefault="00292809" w:rsidP="00D774F9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_x0000_s1091" type="#_x0000_t202" style="position:absolute;left:-25899;top:8619;width:383852;height:2897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/WQJcMA&#10;AADcAAAADwAAAGRycy9kb3ducmV2LnhtbESPQWvCQBSE70L/w/IK3nRjpdKmriJVwYMXbXp/ZF+z&#10;odm3Iftq4r93C4LHYWa+YZbrwTfqQl2sAxuYTTNQxGWwNVcGiq/95A1UFGSLTWAycKUI69XTaIm5&#10;DT2f6HKWSiUIxxwNOJE21zqWjjzGaWiJk/cTOo+SZFdp22Gf4L7RL1m20B5rTgsOW/p0VP6e/7wB&#10;EbuZXYudj4fv4bjtXVa+YmHM+HnYfIASGuQRvrcP1sB88Q7/Z9IR0K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/WQJcMAAADcAAAADwAAAAAAAAAAAAAAAACYAgAAZHJzL2Rv&#10;d25yZXYueG1sUEsFBgAAAAAEAAQA9QAAAIgDAAAAAA==&#10;" filled="f" stroked="f">
                    <v:textbox style="mso-fit-shape-to-text:t">
                      <w:txbxContent>
                        <w:p w:rsidR="00292809" w:rsidRPr="00D774F9" w:rsidRDefault="00292809" w:rsidP="00D774F9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sz w:val="24"/>
                            </w:rPr>
                          </w:pPr>
                          <w:r>
                            <w:rPr>
                              <w:rFonts w:ascii="Trebuchet MS" w:hAnsi="Trebuchet MS"/>
                              <w:sz w:val="24"/>
                            </w:rPr>
                            <w:t>6A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753787" w:rsidRDefault="00753787" w:rsidP="00C538C6">
      <w:pPr>
        <w:pStyle w:val="P1"/>
      </w:pPr>
      <w:r w:rsidRPr="004020A5">
        <w:lastRenderedPageBreak/>
        <w:t>What are the correct readings on ammeters L and M?</w:t>
      </w:r>
    </w:p>
    <w:tbl>
      <w:tblPr>
        <w:tblStyle w:val="TableGrid"/>
        <w:tblW w:w="9184" w:type="dxa"/>
        <w:tblInd w:w="534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794"/>
        <w:gridCol w:w="4195"/>
        <w:gridCol w:w="4195"/>
      </w:tblGrid>
      <w:tr w:rsidR="00C21BDB" w:rsidRPr="004020A5" w:rsidTr="00292809">
        <w:trPr>
          <w:trHeight w:val="539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C21BDB" w:rsidRPr="008251D2" w:rsidRDefault="00C21BDB" w:rsidP="00292809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</w:p>
        </w:tc>
        <w:tc>
          <w:tcPr>
            <w:tcW w:w="4195" w:type="dxa"/>
            <w:shd w:val="clear" w:color="auto" w:fill="B6DDE8" w:themeFill="accent5" w:themeFillTint="66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Ammeter L</w:t>
            </w:r>
          </w:p>
        </w:tc>
        <w:tc>
          <w:tcPr>
            <w:tcW w:w="4195" w:type="dxa"/>
            <w:shd w:val="clear" w:color="auto" w:fill="B6DDE8" w:themeFill="accent5" w:themeFillTint="66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Ammeter M</w:t>
            </w:r>
          </w:p>
        </w:tc>
      </w:tr>
      <w:tr w:rsidR="00C21BDB" w:rsidRPr="004020A5" w:rsidTr="00292809">
        <w:trPr>
          <w:trHeight w:val="539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C21BDB" w:rsidRPr="008251D2" w:rsidRDefault="00C21BDB" w:rsidP="00292809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A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2 A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4 A</w:t>
            </w:r>
          </w:p>
        </w:tc>
      </w:tr>
      <w:tr w:rsidR="00C21BDB" w:rsidRPr="004020A5" w:rsidTr="00292809">
        <w:trPr>
          <w:trHeight w:val="539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C21BDB" w:rsidRPr="008251D2" w:rsidRDefault="00C21BDB" w:rsidP="00292809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B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6 A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2 A</w:t>
            </w:r>
          </w:p>
        </w:tc>
      </w:tr>
      <w:tr w:rsidR="00C21BDB" w:rsidRPr="004020A5" w:rsidTr="00292809">
        <w:trPr>
          <w:trHeight w:val="539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C21BDB" w:rsidRPr="008251D2" w:rsidRDefault="00C21BDB" w:rsidP="00292809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C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2 A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6 A</w:t>
            </w:r>
          </w:p>
        </w:tc>
      </w:tr>
      <w:tr w:rsidR="00C21BDB" w:rsidRPr="004020A5" w:rsidTr="00292809">
        <w:trPr>
          <w:trHeight w:val="539"/>
        </w:trPr>
        <w:tc>
          <w:tcPr>
            <w:tcW w:w="794" w:type="dxa"/>
            <w:shd w:val="clear" w:color="auto" w:fill="DAEEF3" w:themeFill="accent5" w:themeFillTint="33"/>
            <w:vAlign w:val="center"/>
          </w:tcPr>
          <w:p w:rsidR="00C21BDB" w:rsidRPr="008251D2" w:rsidRDefault="00C21BDB" w:rsidP="00292809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sz w:val="24"/>
              </w:rPr>
            </w:pPr>
            <w:r w:rsidRPr="008251D2">
              <w:rPr>
                <w:rFonts w:ascii="Trebuchet MS" w:hAnsi="Trebuchet MS" w:cs="Times New Roman"/>
                <w:b/>
                <w:sz w:val="24"/>
              </w:rPr>
              <w:t>D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6 A</w:t>
            </w:r>
          </w:p>
        </w:tc>
        <w:tc>
          <w:tcPr>
            <w:tcW w:w="4195" w:type="dxa"/>
            <w:vAlign w:val="center"/>
          </w:tcPr>
          <w:p w:rsidR="00C21BDB" w:rsidRPr="004020A5" w:rsidRDefault="00C21BDB" w:rsidP="00C21BDB">
            <w:pPr>
              <w:spacing w:after="0" w:line="276" w:lineRule="auto"/>
              <w:ind w:left="113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6 A</w:t>
            </w:r>
          </w:p>
        </w:tc>
      </w:tr>
    </w:tbl>
    <w:p w:rsidR="00753787" w:rsidRDefault="00753787" w:rsidP="00C21BDB">
      <w:pPr>
        <w:pStyle w:val="N1"/>
        <w:spacing w:before="480"/>
      </w:pPr>
      <w:r w:rsidRPr="004020A5">
        <w:t>In the circuit diagram there are three switches:</w:t>
      </w:r>
      <w:r w:rsidR="00A41029" w:rsidRPr="00A41029">
        <w:rPr>
          <w:noProof/>
          <w:lang w:eastAsia="en-GB"/>
        </w:rPr>
        <w:t xml:space="preserve"> </w:t>
      </w:r>
      <w:r w:rsidRPr="004020A5">
        <w:t xml:space="preserve"> S1, S2 and S3</w:t>
      </w:r>
    </w:p>
    <w:p w:rsidR="00A41029" w:rsidRDefault="00A41029" w:rsidP="00A41029">
      <w:pPr>
        <w:pStyle w:val="N1"/>
        <w:numPr>
          <w:ilvl w:val="0"/>
          <w:numId w:val="0"/>
        </w:numPr>
        <w:spacing w:before="480" w:after="480"/>
        <w:ind w:left="357" w:hanging="357"/>
        <w:contextualSpacing w:val="0"/>
        <w:jc w:val="center"/>
      </w:pPr>
      <w:r>
        <w:rPr>
          <w:noProof/>
          <w:lang w:eastAsia="en-GB"/>
        </w:rPr>
        <mc:AlternateContent>
          <mc:Choice Requires="wpg">
            <w:drawing>
              <wp:inline distT="0" distB="0" distL="0" distR="0" wp14:anchorId="3A7156D2" wp14:editId="291C8557">
                <wp:extent cx="3434080" cy="2121205"/>
                <wp:effectExtent l="0" t="0" r="33020" b="12700"/>
                <wp:docPr id="455" name="Group 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34080" cy="2121205"/>
                          <a:chOff x="73152" y="0"/>
                          <a:chExt cx="3434080" cy="2121205"/>
                        </a:xfrm>
                      </wpg:grpSpPr>
                      <wpg:grpSp>
                        <wpg:cNvPr id="432" name="Group 432"/>
                        <wpg:cNvGrpSpPr/>
                        <wpg:grpSpPr>
                          <a:xfrm>
                            <a:off x="73152" y="0"/>
                            <a:ext cx="3434080" cy="2121205"/>
                            <a:chOff x="73152" y="0"/>
                            <a:chExt cx="3434080" cy="2121205"/>
                          </a:xfrm>
                        </wpg:grpSpPr>
                        <wpg:grpSp>
                          <wpg:cNvPr id="431" name="Group 431"/>
                          <wpg:cNvGrpSpPr/>
                          <wpg:grpSpPr>
                            <a:xfrm>
                              <a:off x="73152" y="0"/>
                              <a:ext cx="3434080" cy="2121205"/>
                              <a:chOff x="73152" y="0"/>
                              <a:chExt cx="3434080" cy="2121205"/>
                            </a:xfrm>
                          </wpg:grpSpPr>
                          <wps:wsp>
                            <wps:cNvPr id="400" name="Rectangle 400"/>
                            <wps:cNvSpPr/>
                            <wps:spPr>
                              <a:xfrm>
                                <a:off x="73152" y="863194"/>
                                <a:ext cx="3434080" cy="1118870"/>
                              </a:xfrm>
                              <a:prstGeom prst="rect">
                                <a:avLst/>
                              </a:prstGeom>
                              <a:ln w="19050"/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02" name="Group 402"/>
                            <wpg:cNvGrpSpPr/>
                            <wpg:grpSpPr>
                              <a:xfrm rot="10800000">
                                <a:off x="73152" y="0"/>
                                <a:ext cx="3434080" cy="864870"/>
                                <a:chOff x="800100" y="631705"/>
                                <a:chExt cx="3305175" cy="1389179"/>
                              </a:xfrm>
                            </wpg:grpSpPr>
                            <wpg:grpSp>
                              <wpg:cNvPr id="403" name="Group 403"/>
                              <wpg:cNvGrpSpPr/>
                              <wpg:grpSpPr>
                                <a:xfrm>
                                  <a:off x="800100" y="631705"/>
                                  <a:ext cx="3305175" cy="1235243"/>
                                  <a:chOff x="800100" y="631705"/>
                                  <a:chExt cx="3305175" cy="1235243"/>
                                </a:xfrm>
                              </wpg:grpSpPr>
                              <wps:wsp>
                                <wps:cNvPr id="404" name="Straight Connector 404"/>
                                <wps:cNvCnPr/>
                                <wps:spPr>
                                  <a:xfrm>
                                    <a:off x="800100" y="631705"/>
                                    <a:ext cx="3305175" cy="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05" name="Straight Connector 405"/>
                                <wps:cNvCnPr/>
                                <wps:spPr>
                                  <a:xfrm>
                                    <a:off x="800100" y="1866900"/>
                                    <a:ext cx="1304925" cy="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06" name="Straight Connector 406"/>
                                <wps:cNvCnPr/>
                                <wps:spPr>
                                  <a:xfrm rot="10800000" flipH="1" flipV="1">
                                    <a:off x="802547" y="632138"/>
                                    <a:ext cx="8982" cy="123481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07" name="Straight Connector 407"/>
                                <wps:cNvCnPr/>
                                <wps:spPr>
                                  <a:xfrm>
                                    <a:off x="2800350" y="1857375"/>
                                    <a:ext cx="1304925" cy="0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08" name="Straight Connector 408"/>
                                <wps:cNvCnPr/>
                                <wps:spPr>
                                  <a:xfrm rot="10800000" flipV="1">
                                    <a:off x="4105275" y="632138"/>
                                    <a:ext cx="0" cy="1231635"/>
                                  </a:xfrm>
                                  <a:prstGeom prst="line">
                                    <a:avLst/>
                                  </a:prstGeom>
                                  <a:ln w="19050"/>
                                </wps:spPr>
                                <wps:style>
                                  <a:lnRef idx="1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0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409" name="Straight Connector 409"/>
                              <wps:cNvCnPr/>
                              <wps:spPr>
                                <a:xfrm>
                                  <a:off x="2101850" y="1696884"/>
                                  <a:ext cx="0" cy="32400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0" name="Straight Connector 410"/>
                              <wps:cNvCnPr/>
                              <wps:spPr>
                                <a:xfrm>
                                  <a:off x="2235200" y="1761226"/>
                                  <a:ext cx="0" cy="18000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1" name="Straight Connector 411"/>
                              <wps:cNvCnPr/>
                              <wps:spPr>
                                <a:xfrm>
                                  <a:off x="2667000" y="1696884"/>
                                  <a:ext cx="0" cy="32400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2" name="Straight Connector 412"/>
                              <wps:cNvCnPr/>
                              <wps:spPr>
                                <a:xfrm>
                                  <a:off x="2800350" y="1761226"/>
                                  <a:ext cx="0" cy="18000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3" name="Straight Connector 413"/>
                              <wps:cNvCnPr/>
                              <wps:spPr>
                                <a:xfrm>
                                  <a:off x="2374900" y="1696884"/>
                                  <a:ext cx="0" cy="32400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4" name="Straight Connector 414"/>
                              <wps:cNvCnPr/>
                              <wps:spPr>
                                <a:xfrm>
                                  <a:off x="2508250" y="1761226"/>
                                  <a:ext cx="0" cy="18000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418" name="Flowchart: Summing Junction 418"/>
                            <wps:cNvSpPr/>
                            <wps:spPr>
                              <a:xfrm>
                                <a:off x="468172" y="1806855"/>
                                <a:ext cx="299720" cy="299720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9" name="Flowchart: Summing Junction 419"/>
                            <wps:cNvSpPr/>
                            <wps:spPr>
                              <a:xfrm>
                                <a:off x="1660550" y="1814170"/>
                                <a:ext cx="299720" cy="299720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0" name="Flowchart: Summing Junction 420"/>
                            <wps:cNvSpPr/>
                            <wps:spPr>
                              <a:xfrm>
                                <a:off x="2757830" y="1821485"/>
                                <a:ext cx="299720" cy="299720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3" name="Straight Connector 423"/>
                            <wps:cNvCnPr/>
                            <wps:spPr>
                              <a:xfrm flipH="1">
                                <a:off x="1243584" y="1207008"/>
                                <a:ext cx="226123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4" name="Straight Connector 424"/>
                            <wps:cNvCnPr/>
                            <wps:spPr>
                              <a:xfrm flipH="1">
                                <a:off x="2340864" y="1536192"/>
                                <a:ext cx="1165681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8" name="Straight Connector 428"/>
                            <wps:cNvCnPr/>
                            <wps:spPr>
                              <a:xfrm flipV="1">
                                <a:off x="2340864" y="1536192"/>
                                <a:ext cx="0" cy="440547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427" name="Straight Connector 427"/>
                          <wps:cNvCnPr/>
                          <wps:spPr>
                            <a:xfrm flipH="1" flipV="1">
                              <a:off x="1243584" y="1207008"/>
                              <a:ext cx="8890" cy="76835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2214" y="1542828"/>
                            <a:ext cx="838199" cy="2736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1029" w:rsidRPr="00A41029" w:rsidRDefault="00A41029" w:rsidP="00A41029">
                              <w:pPr>
                                <w:spacing w:after="0"/>
                                <w:jc w:val="center"/>
                                <w:rPr>
                                  <w:rFonts w:ascii="Trebuchet MS" w:hAnsi="Trebuchet MS"/>
                                </w:rPr>
                              </w:pPr>
                              <w:r w:rsidRPr="00A41029">
                                <w:rPr>
                                  <w:rFonts w:ascii="Trebuchet MS" w:hAnsi="Trebuchet MS"/>
                                </w:rPr>
                                <w:t>Lamp 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440" name="Group 440"/>
                        <wpg:cNvGrpSpPr/>
                        <wpg:grpSpPr>
                          <a:xfrm>
                            <a:off x="196850" y="685800"/>
                            <a:ext cx="838834" cy="464184"/>
                            <a:chOff x="0" y="0"/>
                            <a:chExt cx="838834" cy="464184"/>
                          </a:xfrm>
                        </wpg:grpSpPr>
                        <wps:wsp>
                          <wps:cNvPr id="43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90500"/>
                              <a:ext cx="838834" cy="27368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41029" w:rsidRPr="00A41029" w:rsidRDefault="00A41029" w:rsidP="00A41029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b/>
                                  </w:rPr>
                                </w:pPr>
                                <w:r w:rsidRPr="00A41029">
                                  <w:rPr>
                                    <w:rFonts w:ascii="Trebuchet MS" w:hAnsi="Trebuchet MS"/>
                                    <w:b/>
                                  </w:rPr>
                                  <w:t>S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g:grpSp>
                          <wpg:cNvPr id="439" name="Group 439"/>
                          <wpg:cNvGrpSpPr/>
                          <wpg:grpSpPr>
                            <a:xfrm>
                              <a:off x="247650" y="0"/>
                              <a:ext cx="349885" cy="237753"/>
                              <a:chOff x="0" y="0"/>
                              <a:chExt cx="349885" cy="237753"/>
                            </a:xfrm>
                          </wpg:grpSpPr>
                          <wps:wsp>
                            <wps:cNvPr id="435" name="Rectangle 435"/>
                            <wps:cNvSpPr/>
                            <wps:spPr>
                              <a:xfrm>
                                <a:off x="25400" y="127000"/>
                                <a:ext cx="299671" cy="11075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6" name="Oval 436"/>
                            <wps:cNvSpPr/>
                            <wps:spPr>
                              <a:xfrm>
                                <a:off x="0" y="133350"/>
                                <a:ext cx="89535" cy="8953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8" name="Straight Connector 438"/>
                            <wps:cNvCnPr/>
                            <wps:spPr>
                              <a:xfrm flipH="1" flipV="1">
                                <a:off x="88900" y="0"/>
                                <a:ext cx="221615" cy="17970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7" name="Oval 437"/>
                            <wps:cNvSpPr/>
                            <wps:spPr>
                              <a:xfrm>
                                <a:off x="260350" y="133350"/>
                                <a:ext cx="89535" cy="8953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441" name="Group 441"/>
                        <wpg:cNvGrpSpPr/>
                        <wpg:grpSpPr>
                          <a:xfrm>
                            <a:off x="1504950" y="1016000"/>
                            <a:ext cx="838200" cy="463550"/>
                            <a:chOff x="0" y="0"/>
                            <a:chExt cx="838834" cy="464184"/>
                          </a:xfrm>
                        </wpg:grpSpPr>
                        <wps:wsp>
                          <wps:cNvPr id="44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90500"/>
                              <a:ext cx="838834" cy="27368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41029" w:rsidRPr="00A41029" w:rsidRDefault="00A41029" w:rsidP="00A41029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b/>
                                  </w:rPr>
                                </w:pPr>
                                <w:r w:rsidRPr="00A41029">
                                  <w:rPr>
                                    <w:rFonts w:ascii="Trebuchet MS" w:hAnsi="Trebuchet MS"/>
                                    <w:b/>
                                  </w:rPr>
                                  <w:t>S</w:t>
                                </w:r>
                                <w:r>
                                  <w:rPr>
                                    <w:rFonts w:ascii="Trebuchet MS" w:hAnsi="Trebuchet MS"/>
                                    <w:b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g:grpSp>
                          <wpg:cNvPr id="443" name="Group 443"/>
                          <wpg:cNvGrpSpPr/>
                          <wpg:grpSpPr>
                            <a:xfrm>
                              <a:off x="247650" y="0"/>
                              <a:ext cx="349885" cy="237753"/>
                              <a:chOff x="0" y="0"/>
                              <a:chExt cx="349885" cy="237753"/>
                            </a:xfrm>
                          </wpg:grpSpPr>
                          <wps:wsp>
                            <wps:cNvPr id="444" name="Rectangle 444"/>
                            <wps:cNvSpPr/>
                            <wps:spPr>
                              <a:xfrm>
                                <a:off x="25400" y="127000"/>
                                <a:ext cx="299671" cy="11075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5" name="Oval 445"/>
                            <wps:cNvSpPr/>
                            <wps:spPr>
                              <a:xfrm>
                                <a:off x="0" y="133350"/>
                                <a:ext cx="89535" cy="8953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6" name="Straight Connector 446"/>
                            <wps:cNvCnPr/>
                            <wps:spPr>
                              <a:xfrm flipH="1" flipV="1">
                                <a:off x="88900" y="0"/>
                                <a:ext cx="221615" cy="17970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7" name="Oval 447"/>
                            <wps:cNvSpPr/>
                            <wps:spPr>
                              <a:xfrm>
                                <a:off x="260350" y="133350"/>
                                <a:ext cx="89535" cy="8953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448" name="Group 448"/>
                        <wpg:cNvGrpSpPr/>
                        <wpg:grpSpPr>
                          <a:xfrm>
                            <a:off x="2413000" y="1352550"/>
                            <a:ext cx="838200" cy="463550"/>
                            <a:chOff x="0" y="0"/>
                            <a:chExt cx="838834" cy="464184"/>
                          </a:xfrm>
                        </wpg:grpSpPr>
                        <wps:wsp>
                          <wps:cNvPr id="44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190500"/>
                              <a:ext cx="838834" cy="27368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41029" w:rsidRPr="00A41029" w:rsidRDefault="00A41029" w:rsidP="00A41029">
                                <w:pPr>
                                  <w:spacing w:after="0"/>
                                  <w:jc w:val="center"/>
                                  <w:rPr>
                                    <w:rFonts w:ascii="Trebuchet MS" w:hAnsi="Trebuchet MS"/>
                                    <w:b/>
                                  </w:rPr>
                                </w:pPr>
                                <w:r w:rsidRPr="00A41029">
                                  <w:rPr>
                                    <w:rFonts w:ascii="Trebuchet MS" w:hAnsi="Trebuchet MS"/>
                                    <w:b/>
                                  </w:rPr>
                                  <w:t>S</w:t>
                                </w:r>
                                <w:r>
                                  <w:rPr>
                                    <w:rFonts w:ascii="Trebuchet MS" w:hAnsi="Trebuchet MS"/>
                                    <w:b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g:grpSp>
                          <wpg:cNvPr id="450" name="Group 450"/>
                          <wpg:cNvGrpSpPr/>
                          <wpg:grpSpPr>
                            <a:xfrm>
                              <a:off x="247650" y="0"/>
                              <a:ext cx="349885" cy="237753"/>
                              <a:chOff x="0" y="0"/>
                              <a:chExt cx="349885" cy="237753"/>
                            </a:xfrm>
                          </wpg:grpSpPr>
                          <wps:wsp>
                            <wps:cNvPr id="451" name="Rectangle 451"/>
                            <wps:cNvSpPr/>
                            <wps:spPr>
                              <a:xfrm>
                                <a:off x="25400" y="127000"/>
                                <a:ext cx="299671" cy="11075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52" name="Oval 452"/>
                            <wps:cNvSpPr/>
                            <wps:spPr>
                              <a:xfrm>
                                <a:off x="0" y="133350"/>
                                <a:ext cx="89535" cy="8953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53" name="Straight Connector 453"/>
                            <wps:cNvCnPr/>
                            <wps:spPr>
                              <a:xfrm flipH="1" flipV="1">
                                <a:off x="88900" y="0"/>
                                <a:ext cx="221615" cy="17970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4" name="Oval 454"/>
                            <wps:cNvSpPr/>
                            <wps:spPr>
                              <a:xfrm>
                                <a:off x="260350" y="133350"/>
                                <a:ext cx="89535" cy="8953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455" o:spid="_x0000_s1092" style="width:270.4pt;height:167pt;mso-position-horizontal-relative:char;mso-position-vertical-relative:line" coordorigin="731" coordsize="34340,212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">
                <v:group id="Group 432" o:spid="_x0000_s1093" style="position:absolute;left:731;width:34341;height:21212" coordorigin="731" coordsize="34340,212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1jIic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rBIk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WMiJxgAAANwA&#10;AAAPAAAAAAAAAAAAAAAAAKoCAABkcnMvZG93bnJldi54bWxQSwUGAAAAAAQABAD6AAAAnQMAAAAA&#10;">
                  <v:group id="Group 431" o:spid="_x0000_s1094" style="position:absolute;left:731;width:34341;height:21212" coordorigin="731" coordsize="34340,212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4pW/s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rBS5r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ilb+xgAAANwA&#10;AAAPAAAAAAAAAAAAAAAAAKoCAABkcnMvZG93bnJldi54bWxQSwUGAAAAAAQABAD6AAAAnQMAAAAA&#10;">
                    <v:rect id="Rectangle 400" o:spid="_x0000_s1095" style="position:absolute;left:731;top:8631;width:34341;height:1118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Mg9qb8A&#10;AADcAAAADwAAAGRycy9kb3ducmV2LnhtbERPzWoCMRC+C75DGKE3TSwiZTVKKRV6E3f7AMNm3Kzd&#10;TLabUde3N4dCjx/f/3Y/hk7daEhtZAvLhQFFXEfXcmPhuzrM30AlQXbYRSYLD0qw300nWyxcvPOJ&#10;bqU0KodwKtCCF+kLrVPtKWBaxJ44c+c4BJQMh0a7Ae85PHT61Zi1DthybvDY04en+qe8BguXSq7V&#10;cV0e5Td9Ply7OkTjl9a+zMb3DSihUf7Ff+4vZ2Fl8vx8Jh8BvXs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kyD2pvwAAANwAAAAPAAAAAAAAAAAAAAAAAJgCAABkcnMvZG93bnJl&#10;di54bWxQSwUGAAAAAAQABAD1AAAAhAMAAAAA&#10;" fillcolor="white [3201]" strokecolor="#4bacc6 [3208]" strokeweight="1.5pt"/>
                    <v:group id="Group 402" o:spid="_x0000_s1096" style="position:absolute;left:731;width:34341;height:8648;rotation:180" coordorigin="8001,6317" coordsize="33051,138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N6S+wwAAANwAAAAP&#10;AAAAAAAAAAAAAAAAAKoCAABkcnMvZG93bnJldi54bWxQSwUGAAAAAAQABAD6AAAAmgMAAAAA&#10;">
                      <v:group id="Group 403" o:spid="_x0000_s1097" style="position:absolute;left:8001;top:6317;width:33051;height:12352" coordorigin="8001,6317" coordsize="33051,123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ninr8UAAADc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yiM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Z4p6/FAAAA3AAA&#10;AA8AAAAAAAAAAAAAAAAAqgIAAGRycy9kb3ducmV2LnhtbFBLBQYAAAAABAAEAPoAAACcAwAAAAA=&#10;">
                        <v:line id="Straight Connector 404" o:spid="_x0000_s1098" style="position:absolute;visibility:visible;mso-wrap-style:square" from="8001,6317" to="41052,63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daeQsQAAADcAAAADwAAAGRycy9kb3ducmV2LnhtbESPT4vCMBTE74LfITzBm6aW4i7VKOIi&#10;eBD87/nRPNtq89Jtona//UZY2OMwM79hpvPWVOJJjSstKxgNIxDEmdUl5wpOx9XgE4TzyBory6Tg&#10;hxzMZ93OFFNtX7yn58HnIkDYpaig8L5OpXRZQQbd0NbEwbvaxqAPssmlbvAV4KaScRSNpcGSw0KB&#10;NS0Lyu6Hh1Fw/Nh+Lazd7Xxcnm7bc5xcvjeJUv1eu5iA8NT6//Bfe60VJFEC7zPhCMjZ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1p5CxAAAANwAAAAPAAAAAAAAAAAA&#10;AAAAAKECAABkcnMvZG93bnJldi54bWxQSwUGAAAAAAQABAD5AAAAkgMAAAAA&#10;" strokecolor="#40a7c2 [3048]" strokeweight="1.5pt"/>
                        <v:line id="Straight Connector 405" o:spid="_x0000_s1099" style="position:absolute;visibility:visible;mso-wrap-style:square" from="8001,18669" to="21050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po72cUAAADcAAAADwAAAGRycy9kb3ducmV2LnhtbESPT2vCQBTE7wW/w/IEb3VjiLZEVxFL&#10;wYPg33p+ZF+T1OzbmF01fntXEHocZuY3zGTWmkpcqXGlZQWDfgSCOLO65FzBYf/9/gnCeWSNlWVS&#10;cCcHs2nnbYKptjfe0nXncxEg7FJUUHhfp1K6rCCDrm9r4uD92sagD7LJpW7wFuCmknEUjaTBksNC&#10;gTUtCspOu4tRsP9Yf82t3Wx8XB7+1j9xcjyvEqV63XY+BuGp9f/hV3upFSTREJ5nwhGQ0w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po72cUAAADcAAAADwAAAAAAAAAA&#10;AAAAAAChAgAAZHJzL2Rvd25yZXYueG1sUEsFBgAAAAAEAAQA+QAAAJMDAAAAAA==&#10;" strokecolor="#40a7c2 [3048]" strokeweight="1.5pt"/>
                        <v:line id="Straight Connector 406" o:spid="_x0000_s1100" style="position:absolute;rotation:180;flip:x y;visibility:visible;mso-wrap-style:square" from="8025,6321" to="8115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V0vScMAAADcAAAADwAAAGRycy9kb3ducmV2LnhtbESPQWvCQBSE7wX/w/KE3uqLrQQbXaUU&#10;CqXFQ6P0/Mg+s9Hs25DdxvTfdwWhx2FmvmHW29G1auA+NF40zGcZKJbKm0ZqDYf928MSVIgkhlov&#10;rOGXA2w3k7s1FcZf5IuHMtYqQSQUpMHG2BWIobLsKMx8x5K8o+8dxST7Gk1PlwR3LT5mWY6OGkkL&#10;ljp+tVydyx+ngXF43h2x/fyOZcCn3H6cnJDW99PxZQUq8hj/w7f2u9GwyHK4nklHADd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ldL0nDAAAA3AAAAA8AAAAAAAAAAAAA&#10;AAAAoQIAAGRycy9kb3ducmV2LnhtbFBLBQYAAAAABAAEAPkAAACRAwAAAAA=&#10;" strokecolor="#40a7c2 [3048]" strokeweight="1.5pt"/>
                        <v:line id="Straight Connector 407" o:spid="_x0000_s1101" style="position:absolute;visibility:visible;mso-wrap-style:square" from="28003,18573" to="41052,185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QQANcYAAADcAAAADwAAAGRycy9kb3ducmV2LnhtbESPQWvCQBSE70L/w/IKvemmIWhJXSW0&#10;FHoQTKPt+ZF9JrHZt2l2jfHfu0LB4zAz3zDL9WhaMVDvGssKnmcRCOLS6oYrBfvdx/QFhPPIGlvL&#10;pOBCDtarh8kSU23P/EVD4SsRIOxSVFB736VSurImg25mO+LgHWxv0AfZV1L3eA5w08o4iubSYMNh&#10;ocaO3moqf4uTUbBbbN8za/Pcx83+uP2Ok5+/TaLU0+OYvYLwNPp7+L/9qRUk0QJuZ8IRkKsr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kEADXGAAAA3AAAAA8AAAAAAAAA&#10;AAAAAAAAoQIAAGRycy9kb3ducmV2LnhtbFBLBQYAAAAABAAEAPkAAACUAwAAAAA=&#10;" strokecolor="#40a7c2 [3048]" strokeweight="1.5pt"/>
                        <v:line id="Straight Connector 408" o:spid="_x0000_s1102" style="position:absolute;rotation:180;flip:y;visibility:visible;mso-wrap-style:square" from="41052,6321" to="41052,186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WT48sEAAADcAAAADwAAAGRycy9kb3ducmV2LnhtbERPz2vCMBS+D/wfwht4m+l0DKlGkaLg&#10;wcPWys5vzbMJNi+libb+9+Yw2PHj+73ejq4Vd+qD9azgfZaBIK69ttwoOFeHtyWIEJE1tp5JwYMC&#10;bDeTlzXm2g/8TfcyNiKFcMhRgYmxy6UMtSGHYeY74sRdfO8wJtg3Uvc4pHDXynmWfUqHllODwY4K&#10;Q/W1vDkFxa66/jwae/oy9nfY20V521Oh1PR13K1ARBrjv/jPfdQKPrK0Np1JR0Bun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ZPjywQAAANwAAAAPAAAAAAAAAAAAAAAA&#10;AKECAABkcnMvZG93bnJldi54bWxQSwUGAAAAAAQABAD5AAAAjwMAAAAA&#10;" strokecolor="#40a7c2 [3048]" strokeweight="1.5pt"/>
                      </v:group>
                      <v:line id="Straight Connector 409" o:spid="_x0000_s1103" style="position:absolute;visibility:visible;mso-wrap-style:square" from="21018,16968" to="21018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cx3MUAAADcAAAADwAAAGRycy9kb3ducmV2LnhtbESPT2vCQBTE7wW/w/IEb3VjCNpGVxFL&#10;wYPg33p+ZF+T1OzbmF01fntXEHocZuY3zGTWmkpcqXGlZQWDfgSCOLO65FzBYf/9/gHCeWSNlWVS&#10;cCcHs2nnbYKptjfe0nXncxEg7FJUUHhfp1K6rCCDrm9r4uD92sagD7LJpW7wFuCmknEUDaXBksNC&#10;gTUtCspOu4tRsB+tv+bWbjY+Lg9/6584OZ5XiVK9bjsfg/DU+v/wq73UCpLoE55nwhGQ0w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9cx3MUAAADcAAAADwAAAAAAAAAA&#10;AAAAAAChAgAAZHJzL2Rvd25yZXYueG1sUEsFBgAAAAAEAAQA+QAAAJMDAAAAAA==&#10;" strokecolor="#40a7c2 [3048]" strokeweight="1.5pt"/>
                      <v:line id="Straight Connector 410" o:spid="_x0000_s1104" style="position:absolute;visibility:visible;mso-wrap-style:square" from="22352,17612" to="22352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zQOnMEAAADcAAAADwAAAGRycy9kb3ducmV2LnhtbERPTYvCMBC9C/6HMII3TS1lV7pGEUXw&#10;IOha9Tw0s213m0ltonb/vTkIHh/ve7boTC3u1LrKsoLJOAJBnFtdcaHglG1GUxDOI2usLZOCf3Kw&#10;mPd7M0y1ffA33Y++ECGEXYoKSu+bVEqXl2TQjW1DHLgf2xr0AbaF1C0+QripZRxFH9JgxaGhxIZW&#10;JeV/x5tRkH3u10trDwcfV6ff/TlOLtddotRw0C2/QHjq/Fv8cm+1gmQS5ocz4QjI+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TNA6cwQAAANwAAAAPAAAAAAAAAAAAAAAA&#10;AKECAABkcnMvZG93bnJldi54bWxQSwUGAAAAAAQABAD5AAAAjwMAAAAA&#10;" strokecolor="#40a7c2 [3048]" strokeweight="1.5pt"/>
                      <v:line id="Straight Connector 411" o:spid="_x0000_s1105" style="position:absolute;visibility:visible;mso-wrap-style:square" from="26670,16968" to="26670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HirB8QAAADcAAAADwAAAGRycy9kb3ducmV2LnhtbESPT2vCQBTE74LfYXlCb7pJCCqpq4hF&#10;8CD4v+dH9jVJzb5Ns1tNv31XEDwOM/MbZrboTC1u1LrKsoJ4FIEgzq2uuFBwPq2HUxDOI2usLZOC&#10;P3KwmPd7M8y0vfOBbkdfiABhl6GC0vsmk9LlJRl0I9sQB+/LtgZ9kG0hdYv3ADe1TKJoLA1WHBZK&#10;bGhVUn49/hoFp8nuY2ntfu+T6vy9uyTp5882Vept0C3fQXjq/Cv8bG+0gjSO4XEmHAE5/w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8eKsHxAAAANwAAAAPAAAAAAAAAAAA&#10;AAAAAKECAABkcnMvZG93bnJldi54bWxQSwUGAAAAAAQABAD5AAAAkgMAAAAA&#10;" strokecolor="#40a7c2 [3048]" strokeweight="1.5pt"/>
                      <v:line id="Straight Connector 412" o:spid="_x0000_s1106" style="position:absolute;visibility:visible;mso-wrap-style:square" from="28003,17612" to="28003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Ko1cMYAAADcAAAADwAAAGRycy9kb3ducmV2LnhtbESPQWvCQBSE74X+h+UVequbhKAldZVQ&#10;KfQgaNX2/Mg+k9js25jdJvHfuwXB4zAz3zDz5Wga0VPnassK4kkEgriwuuZSwWH/8fIKwnlkjY1l&#10;UnAhB8vF48McM20H/qJ+50sRIOwyVFB532ZSuqIig25iW+LgHW1n0AfZlVJ3OAS4aWQSRVNpsOaw&#10;UGFL7xUVv7s/o2A/26xya7dbn9SH0+Y7SX/O61Sp56cxfwPhafT38K39qRWkcQL/Z8IRkIsr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yqNXDGAAAA3AAAAA8AAAAAAAAA&#10;AAAAAAAAoQIAAGRycy9kb3ducmV2LnhtbFBLBQYAAAAABAAEAPkAAACUAwAAAAA=&#10;" strokecolor="#40a7c2 [3048]" strokeweight="1.5pt"/>
                      <v:line id="Straight Connector 413" o:spid="_x0000_s1107" style="position:absolute;visibility:visible;mso-wrap-style:square" from="23749,16968" to="23749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+aQ68YAAADcAAAADwAAAGRycy9kb3ducmV2LnhtbESPT2vCQBTE70K/w/IK3nRjDG2J2Yi0&#10;FHoQ/BPb8yP7TNJm36bZrcZv7woFj8PM/IbJloNpxYl611hWMJtGIIhLqxuuFByK98kLCOeRNbaW&#10;ScGFHCzzh1GGqbZn3tFp7ysRIOxSVFB736VSurImg25qO+LgHW1v0AfZV1L3eA5w08o4ip6kwYbD&#10;Qo0dvdZU/uz/jILiefO2sna79XFz+N58xsnX7zpRavw4rBYgPA3+Hv5vf2gFyWwOtzPhCMj8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PmkOvGAAAA3AAAAA8AAAAAAAAA&#10;AAAAAAAAoQIAAGRycy9kb3ducmV2LnhtbFBLBQYAAAAABAAEAPkAAACUAwAAAAA=&#10;" strokecolor="#40a7c2 [3048]" strokeweight="1.5pt"/>
                      <v:line id="Straight Connector 414" o:spid="_x0000_s1108" style="position:absolute;visibility:visible;mso-wrap-style:square" from="25082,17612" to="25082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A8In8QAAADcAAAADwAAAGRycy9kb3ducmV2LnhtbESPQYvCMBSE78L+h/AEb5paii5do8iK&#10;4EHQVXfPj+bZVpuX2kSt/94sCB6HmfmGmcxaU4kbNa60rGA4iEAQZ1aXnCs47Jf9TxDOI2usLJOC&#10;BzmYTT86E0y1vfMP3XY+FwHCLkUFhfd1KqXLCjLoBrYmDt7RNgZ9kE0udYP3ADeVjKNoJA2WHBYK&#10;rOm7oOy8uxoF+/FmMbd2u/VxeThtfuPk77JOlOp12/kXCE+tf4df7ZVWkAwT+D8TjoCcP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sDwifxAAAANwAAAAPAAAAAAAAAAAA&#10;AAAAAKECAABkcnMvZG93bnJldi54bWxQSwUGAAAAAAQABAD5AAAAkgMAAAAA&#10;" strokecolor="#40a7c2 [3048]" strokeweight="1.5pt"/>
                    </v:group>
                    <v:shape id="Flowchart: Summing Junction 418" o:spid="_x0000_s1109" type="#_x0000_t123" style="position:absolute;left:4681;top:18068;width:2997;height:29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kancIA&#10;AADcAAAADwAAAGRycy9kb3ducmV2LnhtbERP3WrCMBS+H/gO4QjerWnr3E9tlCII7kqse4BDc9YU&#10;m5PSRK17+uVisMuP77/cTrYXNxp951hBlqQgiBunO24VfJ33z+8gfEDW2DsmBQ/ysN3MnkostLvz&#10;iW51aEUMYV+gAhPCUEjpG0MWfeIG4sh9u9FiiHBspR7xHsNtL/M0fZUWO44NBgfaGWou9dUqyKvP&#10;j47P2ap+q/Rqn++Oy8PPUanFfKrWIAJN4V/85z5oBS9ZXBvPxCMgN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6RqdwgAAANwAAAAPAAAAAAAAAAAAAAAAAJgCAABkcnMvZG93&#10;bnJldi54bWxQSwUGAAAAAAQABAD1AAAAhwMAAAAA&#10;" fillcolor="#4bacc6 [3208]" strokecolor="black [3213]" strokeweight="1.5pt"/>
                    <v:shape id="Flowchart: Summing Junction 419" o:spid="_x0000_s1110" type="#_x0000_t123" style="position:absolute;left:16605;top:18141;width:2997;height:29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6W/BsQA&#10;AADcAAAADwAAAGRycy9kb3ducmV2LnhtbESP0YrCMBRE3wX/IVxh3zRtd3XXapQiCPokVj/g0lzb&#10;YnNTmqjd/fqNIPg4zMwZZrnuTSPu1LnasoJ4EoEgLqyuuVRwPm3HPyCcR9bYWCYFv+RgvRoOlphq&#10;++Aj3XNfigBhl6KCyvs2ldIVFRl0E9sSB+9iO4M+yK6UusNHgJtGJlE0kwZrDgsVtrSpqLjmN6Mg&#10;yfbzmk/xNP/O9HSbbA6fu7+DUh+jPluA8NT7d/jV3mkFX/EcnmfCEZ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lvwbEAAAA3AAAAA8AAAAAAAAAAAAAAAAAmAIAAGRycy9k&#10;b3ducmV2LnhtbFBLBQYAAAAABAAEAPUAAACJAwAAAAA=&#10;" fillcolor="#4bacc6 [3208]" strokecolor="black [3213]" strokeweight="1.5pt"/>
                    <v:shape id="Flowchart: Summing Junction 420" o:spid="_x0000_s1111" type="#_x0000_t123" style="position:absolute;left:27578;top:18214;width:2997;height:299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PcJsEA&#10;AADcAAAADwAAAGRycy9kb3ducmV2LnhtbERPzYrCMBC+C/sOYRa8adqurtptlCIIehLrPsDQjG3Z&#10;ZlKarFaf3hwEjx/ff7YZTCuu1LvGsoJ4GoEgLq1uuFLwe95NliCcR9bYWiYFd3KwWX+MMky1vfGJ&#10;roWvRAhhl6KC2vsuldKVNRl0U9sRB+5ie4M+wL6SusdbCDetTKLoWxpsODTU2NG2pvKv+DcKkvyw&#10;avgcz4tFrue7ZHv82j+OSo0/h/wHhKfBv8Uv914rmCVhfjgTjoBcP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zz3CbBAAAA3AAAAA8AAAAAAAAAAAAAAAAAmAIAAGRycy9kb3du&#10;cmV2LnhtbFBLBQYAAAAABAAEAPUAAACGAwAAAAA=&#10;" fillcolor="#4bacc6 [3208]" strokecolor="black [3213]" strokeweight="1.5pt"/>
                    <v:line id="Straight Connector 423" o:spid="_x0000_s1112" style="position:absolute;flip:x;visibility:visible;mso-wrap-style:square" from="12435,12070" to="35048,12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DhYacUAAADcAAAADwAAAGRycy9kb3ducmV2LnhtbESPQYvCMBSE78L+h/AWvGm6KrJ0m4or&#10;CHoQUXvZ26N52xabl7aJWv+9EQSPw8x8wySL3tTiSp2rLCv4GkcgiHOrKy4UZKf16BuE88gaa8uk&#10;4E4OFunHIMFY2xsf6Hr0hQgQdjEqKL1vYildXpJBN7YNcfD+bWfQB9kVUnd4C3BTy0kUzaXBisNC&#10;iQ2tSsrPx4tR8Jetd/tVs2+3u819pn+3rW2zuVLDz375A8JT79/hV3ujFcwmU3ieCUdApg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DhYacUAAADcAAAADwAAAAAAAAAA&#10;AAAAAAChAgAAZHJzL2Rvd25yZXYueG1sUEsFBgAAAAAEAAQA+QAAAJMDAAAAAA==&#10;" strokecolor="#40a7c2 [3048]" strokeweight="1.5pt"/>
                    <v:line id="Straight Connector 424" o:spid="_x0000_s1113" style="position:absolute;flip:x;visibility:visible;mso-wrap-style:square" from="23408,15361" to="35065,153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9HAHcUAAADcAAAADwAAAGRycy9kb3ducmV2LnhtbESPQWvCQBSE7wX/w/IEb3WjBCnRVaog&#10;mEMItbn09sg+k9Ds2yS7mvjvu4VCj8PMfMPsDpNpxYMG11hWsFpGIIhLqxuuFBSf59c3EM4ja2wt&#10;k4InOTjsZy87TLQd+YMeV1+JAGGXoILa+y6R0pU1GXRL2xEH72YHgz7IoZJ6wDHATSvXUbSRBhsO&#10;CzV2dKqp/L7ejYKv4pzlpy7v0+zyjPUx7W1fbJRazKf3LQhPk/8P/7UvWkG8juH3TDgCcv8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9HAHcUAAADcAAAADwAAAAAAAAAA&#10;AAAAAAChAgAAZHJzL2Rvd25yZXYueG1sUEsFBgAAAAAEAAQA+QAAAJMDAAAAAA==&#10;" strokecolor="#40a7c2 [3048]" strokeweight="1.5pt"/>
                    <v:line id="Straight Connector 428" o:spid="_x0000_s1114" style="position:absolute;flip:y;visibility:visible;mso-wrap-style:square" from="23408,15361" to="23408,197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pzKGL8AAADcAAAADwAAAGRycy9kb3ducmV2LnhtbERPvQrCMBDeBd8hnOCmqSIi1SgqCDqI&#10;qF3cjuZsi82lbaLWtzeD4Pjx/S9WrSnFixpXWFYwGkYgiFOrC84UJNfdYAbCeWSNpWVS8CEHq2W3&#10;s8BY2zef6XXxmQgh7GJUkHtfxVK6NCeDbmgr4sDdbWPQB9hkUjf4DuGmlOMomkqDBYeGHCva5pQ+&#10;Lk+j4JbsjqdtdaoPx/1nojeH2tbJVKl+r13PQXhq/V/8c++1gsk4rA1nwhGQyy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npzKGL8AAADcAAAADwAAAAAAAAAAAAAAAACh&#10;AgAAZHJzL2Rvd25yZXYueG1sUEsFBgAAAAAEAAQA+QAAAI0DAAAAAA==&#10;" strokecolor="#40a7c2 [3048]" strokeweight="1.5pt"/>
                  </v:group>
                  <v:line id="Straight Connector 427" o:spid="_x0000_s1115" style="position:absolute;flip:x y;visibility:visible;mso-wrap-style:square" from="12435,12070" to="12524,19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/T5qcUAAADcAAAADwAAAGRycy9kb3ducmV2LnhtbESPQWvCQBSE74X+h+UVvDWbitQaXSVE&#10;QnsrtSJ4e2Sf2WD2bZpdNfXXu4WCx2FmvmEWq8G24ky9bxwreElSEMSV0w3XCrbf5fMbCB+QNbaO&#10;ScEveVgtHx8WmGl34S86b0ItIoR9hgpMCF0mpa8MWfSJ64ijd3C9xRBlX0vd4yXCbSvHafoqLTYc&#10;Fwx2VBiqjpuTVbBfF/5nV+Z+as2xnF3f5adJpVKjpyGfgwg0hHv4v/2hFUzGU/g7E4+AXN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/T5qcUAAADcAAAADwAAAAAAAAAA&#10;AAAAAAChAgAAZHJzL2Rvd25yZXYueG1sUEsFBgAAAAAEAAQA+QAAAJMDAAAAAA==&#10;" strokecolor="#40a7c2 [3048]" strokeweight="1.5pt"/>
                </v:group>
                <v:shape id="_x0000_s1116" type="#_x0000_t202" style="position:absolute;left:2222;top:15428;width:8382;height:27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RFt8MA&#10;AADcAAAADwAAAGRycy9kb3ducmV2LnhtbESPQWvCQBSE7wX/w/KE3urGaotEVxG14KGX2nh/ZJ/Z&#10;YPZtyL6a+O/dQqHHYWa+YVabwTfqRl2sAxuYTjJQxGWwNVcGiu+PlwWoKMgWm8Bk4E4RNuvR0wpz&#10;G3r+ottJKpUgHHM04ETaXOtYOvIYJ6ElTt4ldB4lya7StsM+wX2jX7PsXXusOS04bGnnqLyefrwB&#10;Ebud3ouDj8fz8LnvXVa+YWHM83jYLkEJDfIf/msfrYH5bAa/Z9IR0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QRFt8MAAADcAAAADwAAAAAAAAAAAAAAAACYAgAAZHJzL2Rv&#10;d25yZXYueG1sUEsFBgAAAAAEAAQA9QAAAIgDAAAAAA==&#10;" filled="f" stroked="f">
                  <v:textbox style="mso-fit-shape-to-text:t">
                    <w:txbxContent>
                      <w:p w:rsidR="00A41029" w:rsidRPr="00A41029" w:rsidRDefault="00A41029" w:rsidP="00A41029">
                        <w:pPr>
                          <w:spacing w:after="0"/>
                          <w:jc w:val="center"/>
                          <w:rPr>
                            <w:rFonts w:ascii="Trebuchet MS" w:hAnsi="Trebuchet MS"/>
                          </w:rPr>
                        </w:pPr>
                        <w:r w:rsidRPr="00A41029">
                          <w:rPr>
                            <w:rFonts w:ascii="Trebuchet MS" w:hAnsi="Trebuchet MS"/>
                          </w:rPr>
                          <w:t>Lamp L</w:t>
                        </w:r>
                      </w:p>
                    </w:txbxContent>
                  </v:textbox>
                </v:shape>
                <v:group id="Group 440" o:spid="_x0000_s1117" style="position:absolute;left:1968;top:6858;width:8388;height:4641" coordsize="8388,46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CAGMMAAADcAAAADwAAAGRycy9kb3ducmV2LnhtbERPTWvCQBC9F/wPywi9&#10;1U3UFoluQpBaepBCVRBvQ3ZMQrKzIbtN4r/vHgo9Pt73LptMKwbqXW1ZQbyIQBAXVtdcKricDy8b&#10;EM4ja2wtk4IHOcjS2dMOE21H/qbh5EsRQtglqKDyvkukdEVFBt3CdsSBu9veoA+wL6XucQzhppXL&#10;KHqTBmsODRV2tK+oaE4/RsHHiGO+it+HY3PfP27n16/rMSalnudTvgXhafL/4j/3p1awXo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wwIAYwwAAANwAAAAP&#10;AAAAAAAAAAAAAAAAAKoCAABkcnMvZG93bnJldi54bWxQSwUGAAAAAAQABAD6AAAAmgMAAAAA&#10;">
                  <v:shape id="_x0000_s1118" type="#_x0000_t202" style="position:absolute;top:1905;width:8388;height:27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3dw8MA&#10;AADcAAAADwAAAGRycy9kb3ducmV2LnhtbESPT2vCQBTE74V+h+UVvNWN9Q8ldRWpCh68qOn9kX3N&#10;hmbfhuyrid/eLRQ8DjPzG2a5HnyjrtTFOrCByTgDRVwGW3NloLjsX99BRUG22AQmAzeKsF49Py0x&#10;t6HnE13PUqkE4ZijASfS5lrH0pHHOA4tcfK+Q+dRkuwqbTvsE9w3+i3LFtpjzWnBYUufjsqf8683&#10;IGI3k1ux8/HwNRy3vcvKORbGjF6GzQcooUEe4f/2wRqYTWfwdyYdAb2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u3dw8MAAADcAAAADwAAAAAAAAAAAAAAAACYAgAAZHJzL2Rv&#10;d25yZXYueG1sUEsFBgAAAAAEAAQA9QAAAIgDAAAAAA==&#10;" filled="f" stroked="f">
                    <v:textbox style="mso-fit-shape-to-text:t">
                      <w:txbxContent>
                        <w:p w:rsidR="00A41029" w:rsidRPr="00A41029" w:rsidRDefault="00A41029" w:rsidP="00A41029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A41029">
                            <w:rPr>
                              <w:rFonts w:ascii="Trebuchet MS" w:hAnsi="Trebuchet MS"/>
                              <w:b/>
                            </w:rPr>
                            <w:t>S1</w:t>
                          </w:r>
                        </w:p>
                      </w:txbxContent>
                    </v:textbox>
                  </v:shape>
                  <v:group id="Group 439" o:spid="_x0000_s1119" style="position:absolute;left:2476;width:3499;height:2377" coordsize="349885,2377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fxa+M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5hOP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n8WvjFAAAA3AAA&#10;AA8AAAAAAAAAAAAAAAAAqgIAAGRycy9kb3ducmV2LnhtbFBLBQYAAAAABAAEAPoAAACcAwAAAAA=&#10;">
                    <v:rect id="Rectangle 435" o:spid="_x0000_s1120" style="position:absolute;left:25400;top:127000;width:299671;height:1107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rqWsQA&#10;AADcAAAADwAAAGRycy9kb3ducmV2LnhtbESPQWvCQBSE7wX/w/IEb3WjNiqpq0ixot5MG8+P7GsS&#10;zL5Ns6vGf+8KhR6HmfmGWaw6U4srta6yrGA0jEAQ51ZXXCj4/vp8nYNwHlljbZkU3MnBatl7WWCi&#10;7Y2PdE19IQKEXYIKSu+bREqXl2TQDW1DHLwf2xr0QbaF1C3eAtzUchxFU2mw4rBQYkMfJeXn9GIU&#10;XOLZftOdfreTLMpmh6yOd37bKDXod+t3EJ46/x/+a++0grdJDM8z4QjI5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EK6lrEAAAA3AAAAA8AAAAAAAAAAAAAAAAAmAIAAGRycy9k&#10;b3ducmV2LnhtbFBLBQYAAAAABAAEAPUAAACJAwAAAAA=&#10;" fillcolor="white [3212]" stroked="f" strokeweight="2pt"/>
                    <v:oval id="Oval 436" o:spid="_x0000_s1121" style="position:absolute;top:133350;width:89535;height:895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Hu9MMA&#10;AADcAAAADwAAAGRycy9kb3ducmV2LnhtbESPT2vCQBTE74V+h+UVvNWN2oqJriKCWKQe/Hd/ZF+T&#10;0N23Ibsx8du7hYLHYWZ+wyxWvTXiRo2vHCsYDRMQxLnTFRcKLuft+wyED8gajWNScCcPq+XrywIz&#10;7To+0u0UChEh7DNUUIZQZ1L6vCSLfuhq4uj9uMZiiLIppG6wi3Br5DhJptJixXGhxJo2JeW/p9Yq&#10;qLpjO2rt9XtHBj+lsek+TQ9KDd769RxEoD48w//tL63gYzKFvzPxCMjl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lHu9MMAAADcAAAADwAAAAAAAAAAAAAAAACYAgAAZHJzL2Rv&#10;d25yZXYueG1sUEsFBgAAAAAEAAQA9QAAAIgDAAAAAA==&#10;" fillcolor="#f79646 [3209]" strokecolor="#974706 [1609]" strokeweight="2pt"/>
                    <v:line id="Straight Connector 438" o:spid="_x0000_s1122" style="position:absolute;flip:x y;visibility:visible;mso-wrap-style:square" from="88900,0" to="310515,179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L7BsIAAADcAAAADwAAAGRycy9kb3ducmV2LnhtbERPz2vCMBS+C/4P4QneZjonbutMRRzF&#10;3cRuDHZ7NG9NafNSm6jVv345DDx+fL9X68G24ky9rx0reJwlIIhLp2uuFHx95g8vIHxA1tg6JgVX&#10;8rDOxqMVptpd+EDnIlQihrBPUYEJoUul9KUhi37mOuLI/breYoiwr6Tu8RLDbSvnSbKUFmuODQY7&#10;2hoqm+JkFfy8b/3xO9/4Z2ua/PW2k3uTSKWmk2HzBiLQEO7if/eHVrB4imvjmXgEZPY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7L7BsIAAADcAAAADwAAAAAAAAAAAAAA&#10;AAChAgAAZHJzL2Rvd25yZXYueG1sUEsFBgAAAAAEAAQA+QAAAJADAAAAAA==&#10;" strokecolor="#40a7c2 [3048]" strokeweight="1.5pt"/>
                    <v:oval id="Oval 437" o:spid="_x0000_s1123" style="position:absolute;left:260350;top:133350;width:89535;height:895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1Lb8QA&#10;AADcAAAADwAAAGRycy9kb3ducmV2LnhtbESPQWvCQBSE74L/YXmCt7rRattEV5GCWMQetPX+yD6T&#10;4O7bkN2Y9N93CwWPw8x8w6w2vTXiTo2vHCuYThIQxLnTFRcKvr92T28gfEDWaByTgh/ysFkPByvM&#10;tOv4RPdzKESEsM9QQRlCnUnp85Is+omriaN3dY3FEGVTSN1gF+HWyFmSvEiLFceFEmt6Lym/nVur&#10;oOpO7bS1l+OeDC6ksekhTT+VGo/67RJEoD48wv/tD61g/vwKf2fiEZ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0dS2/EAAAA3AAAAA8AAAAAAAAAAAAAAAAAmAIAAGRycy9k&#10;b3ducmV2LnhtbFBLBQYAAAAABAAEAPUAAACJAwAAAAA=&#10;" fillcolor="#f79646 [3209]" strokecolor="#974706 [1609]" strokeweight="2pt"/>
                  </v:group>
                </v:group>
                <v:group id="Group 441" o:spid="_x0000_s1124" style="position:absolute;left:15049;top:10160;width:8382;height:4635" coordsize="8388,46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4wlg8QAAADcAAAADwAAAGRycy9kb3ducmV2LnhtbESPQYvCMBSE78L+h/AW&#10;vGnaVRepRhHZFQ8iqAvi7dE822LzUppsW/+9EQSPw8x8w8yXnSlFQ7UrLCuIhxEI4tTqgjMFf6ff&#10;wRSE88gaS8uk4E4OlouP3hwTbVs+UHP0mQgQdgkqyL2vEildmpNBN7QVcfCutjbog6wzqWtsA9yU&#10;8iuKvqXBgsNCjhWtc0pvx3+jYNNiuxrFP83udl3fL6fJ/ryLSan+Z7eagfDU+Xf41d5qBeN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4wlg8QAAADcAAAA&#10;DwAAAAAAAAAAAAAAAACqAgAAZHJzL2Rvd25yZXYueG1sUEsFBgAAAAAEAAQA+gAAAJsDAAAAAA==&#10;">
                  <v:shape id="_x0000_s1125" type="#_x0000_t202" style="position:absolute;top:1905;width:8388;height:27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k6TUcMA&#10;AADcAAAADwAAAGRycy9kb3ducmV2LnhtbESPT2vCQBTE7wW/w/IEb3Wj2FKiq4h/wEMvtfH+yL5m&#10;Q7NvQ/Zp4rd3hUKPw8z8hlltBt+oG3WxDmxgNs1AEZfB1lwZKL6Prx+goiBbbAKTgTtF2KxHLyvM&#10;bej5i25nqVSCcMzRgBNpc61j6chjnIaWOHk/ofMoSXaVth32Ce4bPc+yd+2x5rTgsKWdo/L3fPUG&#10;ROx2di8OPp4uw+e+d1n5hoUxk/GwXYISGuQ//Nc+WQOLxRyeZ9IR0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k6TUcMAAADcAAAADwAAAAAAAAAAAAAAAACYAgAAZHJzL2Rv&#10;d25yZXYueG1sUEsFBgAAAAAEAAQA9QAAAIgDAAAAAA==&#10;" filled="f" stroked="f">
                    <v:textbox style="mso-fit-shape-to-text:t">
                      <w:txbxContent>
                        <w:p w:rsidR="00A41029" w:rsidRPr="00A41029" w:rsidRDefault="00A41029" w:rsidP="00A41029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A41029">
                            <w:rPr>
                              <w:rFonts w:ascii="Trebuchet MS" w:hAnsi="Trebuchet MS"/>
                              <w:b/>
                            </w:rPr>
                            <w:t>S</w:t>
                          </w:r>
                          <w:r>
                            <w:rPr>
                              <w:rFonts w:ascii="Trebuchet MS" w:hAnsi="Trebuchet MS"/>
                              <w:b/>
                            </w:rPr>
                            <w:t>2</w:t>
                          </w:r>
                        </w:p>
                      </w:txbxContent>
                    </v:textbox>
                  </v:shape>
                  <v:group id="Group 443" o:spid="_x0000_s1126" style="position:absolute;left:2476;width:3499;height:2377" coordsize="349885,2377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BIeb8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0gTZ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AEh5vxgAAANwA&#10;AAAPAAAAAAAAAAAAAAAAAKoCAABkcnMvZG93bnJldi54bWxQSwUGAAAAAAQABAD6AAAAnQMAAAAA&#10;">
                    <v:rect id="Rectangle 444" o:spid="_x0000_s1127" style="position:absolute;left:25400;top:127000;width:299671;height:1107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A8vMYA&#10;AADcAAAADwAAAGRycy9kb3ducmV2LnhtbESPT2vCQBTE7wW/w/KE3upGG/+QZiNSWlFvpo3nR/Y1&#10;CWbfptlV02/fFQo9DjPzGyZdD6YVV+pdY1nBdBKBIC6tbrhS8Pnx/rQC4TyyxtYyKfghB+ts9JBi&#10;ou2Nj3TNfSUChF2CCmrvu0RKV9Zk0E1sRxy8L9sb9EH2ldQ93gLctHIWRQtpsOGwUGNHrzWV5/xi&#10;FFzmy/3bcPrePhdRsTwU7Xznt51Sj+Nh8wLC0+D/w3/tnVYQxzHcz4QjILN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kA8vMYAAADcAAAADwAAAAAAAAAAAAAAAACYAgAAZHJz&#10;L2Rvd25yZXYueG1sUEsFBgAAAAAEAAQA9QAAAIsDAAAAAA==&#10;" fillcolor="white [3212]" stroked="f" strokeweight="2pt"/>
                    <v:oval id="Oval 445" o:spid="_x0000_s1128" style="position:absolute;top:133350;width:89535;height:895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UD/sMA&#10;AADcAAAADwAAAGRycy9kb3ducmV2LnhtbESPQWvCQBSE70L/w/IKvelGUTHRVUpBWkQP2np/ZJ9J&#10;cPdtyG5M+u9dQfA4zMw3zGrTWyNu1PjKsYLxKAFBnDtdcaHg73c7XIDwAVmjcUwK/snDZv02WGGm&#10;XcdHup1CISKEfYYKyhDqTEqfl2TRj1xNHL2LayyGKJtC6ga7CLdGTpJkLi1WHBdKrOmrpPx6aq2C&#10;qju249ae999kcCaNTXdpelDq473/XIII1IdX+Nn+0Qqm0xk8zsQjIN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UD/sMAAADcAAAADwAAAAAAAAAAAAAAAACYAgAAZHJzL2Rv&#10;d25yZXYueG1sUEsFBgAAAAAEAAQA9QAAAIgDAAAAAA==&#10;" fillcolor="#f79646 [3209]" strokecolor="#974706 [1609]" strokeweight="2pt"/>
                    <v:line id="Straight Connector 446" o:spid="_x0000_s1129" style="position:absolute;flip:x y;visibility:visible;mso-wrap-style:square" from="88900,0" to="310515,179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We5ksUAAADcAAAADwAAAGRycy9kb3ducmV2LnhtbESPQWvCQBSE74X+h+UVvDWbFrE1ukpI&#10;CfUmtSJ4e2Sf2WD2bZpdNfXXu4WCx2FmvmHmy8G24ky9bxwreElSEMSV0w3XCrbf5fM7CB+QNbaO&#10;ScEveVguHh/mmGl34S86b0ItIoR9hgpMCF0mpa8MWfSJ64ijd3C9xRBlX0vd4yXCbStf03QiLTYc&#10;Fwx2VBiqjpuTVbD/KPzPrsz9mzXHcnr9lGuTSqVGT0M+AxFoCPfwf3ulFYzHE/g7E4+AXNw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We5ksUAAADcAAAADwAAAAAAAAAA&#10;AAAAAAChAgAAZHJzL2Rvd25yZXYueG1sUEsFBgAAAAAEAAQA+QAAAJMDAAAAAA==&#10;" strokecolor="#40a7c2 [3048]" strokeweight="1.5pt"/>
                    <v:oval id="Oval 447" o:spid="_x0000_s1130" style="position:absolute;left:260350;top:133350;width:89535;height:895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s4EsQA&#10;AADcAAAADwAAAGRycy9kb3ducmV2LnhtbESPzWrDMBCE74W+g9hCbo3skDaxEzmEQkkozSF/98Xa&#10;2qbSylhy7Lx9VSj0OMzMN8x6M1ojbtT5xrGCdJqAIC6dbrhScDm/Py9B+ICs0TgmBXfysCkeH9aY&#10;azfwkW6nUIkIYZ+jgjqENpfSlzVZ9FPXEkfvy3UWQ5RdJXWHQ4RbI2dJ8iotNhwXamzpraby+9Rb&#10;Bc1w7NPeXj93ZPBFGpt9ZNlBqcnTuF2BCDSG//Bfe68VzOcL+D0Tj4As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UbOBLEAAAA3AAAAA8AAAAAAAAAAAAAAAAAmAIAAGRycy9k&#10;b3ducmV2LnhtbFBLBQYAAAAABAAEAPUAAACJAwAAAAA=&#10;" fillcolor="#f79646 [3209]" strokecolor="#974706 [1609]" strokeweight="2pt"/>
                  </v:group>
                </v:group>
                <v:group id="Group 448" o:spid="_x0000_s1131" style="position:absolute;left:24130;top:13525;width:8382;height:4636" coordsize="8388,46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raMHsMAAADcAAAADwAAAGRycy9kb3ducmV2LnhtbERPTWvCQBC9F/wPywi9&#10;1U3UFoluQpBaepBCVRBvQ3ZMQrKzIbtN4r/vHgo9Pt73LptMKwbqXW1ZQbyIQBAXVtdcKricDy8b&#10;EM4ja2wtk4IHOcjS2dMOE21H/qbh5EsRQtglqKDyvkukdEVFBt3CdsSBu9veoA+wL6XucQzhppXL&#10;KHqTBmsODRV2tK+oaE4/RsHHiGO+it+HY3PfP27n16/rMSalnudTvgXhafL/4j/3p1awXo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OtowewwAAANwAAAAP&#10;AAAAAAAAAAAAAAAAAKoCAABkcnMvZG93bnJldi54bWxQSwUGAAAAAAQABAD6AAAAmgMAAAAA&#10;">
                  <v:shape id="_x0000_s1132" type="#_x0000_t202" style="position:absolute;top:1905;width:8388;height:27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OoBIMMA&#10;AADcAAAADwAAAGRycy9kb3ducmV2LnhtbESPQWvCQBSE7wX/w/KE3urGoqVGVxG14KGX2nh/ZJ/Z&#10;YPZtyL6a+O/dQqHHYWa+YVabwTfqRl2sAxuYTjJQxGWwNVcGiu+Pl3dQUZAtNoHJwJ0ibNajpxXm&#10;NvT8RbeTVCpBOOZowIm0udaxdOQxTkJLnLxL6DxKkl2lbYd9gvtGv2bZm/ZYc1pw2NLOUXk9/XgD&#10;InY7vRcHH4/n4XPfu6ycY2HM83jYLkEJDfIf/msfrYHZbAG/Z9IR0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OoBIMMAAADcAAAADwAAAAAAAAAAAAAAAACYAgAAZHJzL2Rv&#10;d25yZXYueG1sUEsFBgAAAAAEAAQA9QAAAIgDAAAAAA==&#10;" filled="f" stroked="f">
                    <v:textbox style="mso-fit-shape-to-text:t">
                      <w:txbxContent>
                        <w:p w:rsidR="00A41029" w:rsidRPr="00A41029" w:rsidRDefault="00A41029" w:rsidP="00A41029">
                          <w:pPr>
                            <w:spacing w:after="0"/>
                            <w:jc w:val="center"/>
                            <w:rPr>
                              <w:rFonts w:ascii="Trebuchet MS" w:hAnsi="Trebuchet MS"/>
                              <w:b/>
                            </w:rPr>
                          </w:pPr>
                          <w:r w:rsidRPr="00A41029">
                            <w:rPr>
                              <w:rFonts w:ascii="Trebuchet MS" w:hAnsi="Trebuchet MS"/>
                              <w:b/>
                            </w:rPr>
                            <w:t>S</w:t>
                          </w:r>
                          <w:r>
                            <w:rPr>
                              <w:rFonts w:ascii="Trebuchet MS" w:hAnsi="Trebuchet MS"/>
                              <w:b/>
                            </w:rPr>
                            <w:t>3</w:t>
                          </w:r>
                        </w:p>
                      </w:txbxContent>
                    </v:textbox>
                  </v:shape>
                  <v:group id="Group 450" o:spid="_x0000_s1133" style="position:absolute;left:2476;width:3499;height:2377" coordsize="349885,2377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RkWxc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4XY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1GRbFwwAAANwAAAAP&#10;AAAAAAAAAAAAAAAAAKoCAABkcnMvZG93bnJldi54bWxQSwUGAAAAAAQABAD6AAAAmgMAAAAA&#10;">
                    <v:rect id="Rectangle 451" o:spid="_x0000_s1134" style="position:absolute;left:25400;top:127000;width:299671;height:1107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+4J+cQA&#10;AADcAAAADwAAAGRycy9kb3ducmV2LnhtbESPQWvCQBSE7wX/w/IEb7qxNirRVaS0Yr2ZNp4f2WcS&#10;zL5Ns6vGf+8WhB6HmfmGWa47U4srta6yrGA8ikAQ51ZXXCj4+f4czkE4j6yxtkwK7uRgveq9LDHR&#10;9sYHuqa+EAHCLkEFpfdNIqXLSzLoRrYhDt7JtgZ9kG0hdYu3ADe1fI2iqTRYcVgosaH3kvJzejEK&#10;LvHs66M7/m4nWZTN9lkd7/y2UWrQ7zYLEJ46/x9+tndawVs8hr8z4QjI1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uCfnEAAAA3AAAAA8AAAAAAAAAAAAAAAAAmAIAAGRycy9k&#10;b3ducmV2LnhtbFBLBQYAAAAABAAEAPUAAACJAwAAAAA=&#10;" fillcolor="white [3212]" stroked="f" strokeweight="2pt"/>
                    <v:oval id="Oval 452" o:spid="_x0000_s1135" style="position:absolute;top:133350;width:89535;height:895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UNV8MA&#10;AADcAAAADwAAAGRycy9kb3ducmV2LnhtbESPQWvCQBSE70L/w/IKvelGqcVEVykFUYo9xNb7I/tM&#10;grtvQ3Zj4r/vCoLHYWa+YVabwRpxpdbXjhVMJwkI4sLpmksFf7/b8QKED8gajWNScCMPm/XLaIWZ&#10;dj3ndD2GUkQI+wwVVCE0mZS+qMiin7iGOHpn11oMUbal1C32EW6NnCXJh7RYc1yosKGviorLsbMK&#10;6j7vpp09HXZkcC6NTb/T9Eept9fhcwki0BCe4Ud7rxW8z2dwPxOPgF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LUNV8MAAADcAAAADwAAAAAAAAAAAAAAAACYAgAAZHJzL2Rv&#10;d25yZXYueG1sUEsFBgAAAAAEAAQA9QAAAIgDAAAAAA==&#10;" fillcolor="#f79646 [3209]" strokecolor="#974706 [1609]" strokeweight="2pt"/>
                    <v:line id="Straight Connector 453" o:spid="_x0000_s1136" style="position:absolute;flip:x y;visibility:visible;mso-wrap-style:square" from="88900,0" to="310515,179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mM18UAAADcAAAADwAAAGRycy9kb3ducmV2LnhtbESPT2sCMRTE74LfITyht5rV2j+uRhFl&#10;sTepFaG3x+a5Wdy8rJuoq5++KRQ8DjPzG2Y6b20lLtT40rGCQT8BQZw7XXKhYPedPX+A8AFZY+WY&#10;FNzIw3zW7Uwx1e7KX3TZhkJECPsUFZgQ6lRKnxuy6PuuJo7ewTUWQ5RNIXWD1wi3lRwmyZu0WHJc&#10;MFjT0lB+3J6tgp/V0p/22cK/W3PMxve13JhEKvXUaxcTEIHa8Aj/tz+1gtHrC/ydiUdAzn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MmM18UAAADcAAAADwAAAAAAAAAA&#10;AAAAAAChAgAAZHJzL2Rvd25yZXYueG1sUEsFBgAAAAAEAAQA+QAAAJMDAAAAAA==&#10;" strokecolor="#40a7c2 [3048]" strokeweight="1.5pt"/>
                    <v:oval id="Oval 454" o:spid="_x0000_s1137" style="position:absolute;left:260350;top:133350;width:89535;height:8953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AwuMMA&#10;AADcAAAADwAAAGRycy9kb3ducmV2LnhtbESPQWvCQBSE70L/w/IKvelGUTHRVUpBWkQP2np/ZJ9J&#10;cPdtyG5M+u9dQfA4zMw3zGrTWyNu1PjKsYLxKAFBnDtdcaHg73c7XIDwAVmjcUwK/snDZv02WGGm&#10;XcdHup1CISKEfYYKyhDqTEqfl2TRj1xNHL2LayyGKJtC6ga7CLdGTpJkLi1WHBdKrOmrpPx6aq2C&#10;qju249ae999kcCaNTXdpelDq473/XIII1IdX+Nn+0Qqmsyk8zsQjIN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BAwuMMAAADcAAAADwAAAAAAAAAAAAAAAACYAgAAZHJzL2Rv&#10;d25yZXYueG1sUEsFBgAAAAAEAAQA9QAAAIgDAAAAAA==&#10;" fillcolor="#f79646 [3209]" strokecolor="#974706 [1609]" strokeweight="2pt"/>
                  </v:group>
                </v:group>
                <w10:anchorlock/>
              </v:group>
            </w:pict>
          </mc:Fallback>
        </mc:AlternateContent>
      </w:r>
    </w:p>
    <w:p w:rsidR="00753787" w:rsidRDefault="00753787" w:rsidP="00A41029">
      <w:pPr>
        <w:pStyle w:val="P1"/>
      </w:pPr>
      <w:r w:rsidRPr="004020A5">
        <w:t>To make lamp L as bright as possible which switch or switches must be closed?</w:t>
      </w:r>
    </w:p>
    <w:tbl>
      <w:tblPr>
        <w:tblStyle w:val="TableGrid"/>
        <w:tblW w:w="9266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"/>
        <w:gridCol w:w="1417"/>
        <w:gridCol w:w="236"/>
        <w:gridCol w:w="680"/>
        <w:gridCol w:w="1417"/>
        <w:gridCol w:w="236"/>
        <w:gridCol w:w="680"/>
        <w:gridCol w:w="1417"/>
        <w:gridCol w:w="236"/>
        <w:gridCol w:w="680"/>
        <w:gridCol w:w="1587"/>
      </w:tblGrid>
      <w:tr w:rsidR="0050047F" w:rsidTr="00292809">
        <w:trPr>
          <w:trHeight w:val="539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A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>S1 only</w:t>
            </w:r>
          </w:p>
        </w:tc>
        <w:tc>
          <w:tcPr>
            <w:tcW w:w="236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B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>S1 and S2</w:t>
            </w:r>
            <w:r w:rsidRPr="00C538C6">
              <w:t xml:space="preserve"> </w:t>
            </w:r>
          </w:p>
        </w:tc>
        <w:tc>
          <w:tcPr>
            <w:tcW w:w="236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C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 xml:space="preserve">S2 only </w:t>
            </w:r>
          </w:p>
        </w:tc>
        <w:tc>
          <w:tcPr>
            <w:tcW w:w="236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D.</w:t>
            </w:r>
          </w:p>
        </w:tc>
        <w:tc>
          <w:tcPr>
            <w:tcW w:w="158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 xml:space="preserve">S1, S2 and S3 </w:t>
            </w:r>
          </w:p>
        </w:tc>
      </w:tr>
    </w:tbl>
    <w:p w:rsidR="0050047F" w:rsidRPr="00292809" w:rsidRDefault="000770F3" w:rsidP="00292809">
      <w:pPr>
        <w:pStyle w:val="N1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D9A291" wp14:editId="3D3E72F0">
                <wp:simplePos x="0" y="0"/>
                <wp:positionH relativeFrom="column">
                  <wp:posOffset>2877125</wp:posOffset>
                </wp:positionH>
                <wp:positionV relativeFrom="paragraph">
                  <wp:posOffset>350544</wp:posOffset>
                </wp:positionV>
                <wp:extent cx="405130" cy="284666"/>
                <wp:effectExtent l="0" t="0" r="0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2846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70F3" w:rsidRDefault="000770F3">
                            <w:r>
                              <w:t>6 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138" type="#_x0000_t202" style="position:absolute;left:0;text-align:left;margin-left:226.55pt;margin-top:27.6pt;width:31.9pt;height:22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" stroked="f">
                <v:textbox>
                  <w:txbxContent>
                    <w:p w:rsidR="000770F3" w:rsidRDefault="000770F3">
                      <w:r>
                        <w:t>6 V</w:t>
                      </w:r>
                    </w:p>
                  </w:txbxContent>
                </v:textbox>
              </v:shape>
            </w:pict>
          </mc:Fallback>
        </mc:AlternateContent>
      </w:r>
      <w:r>
        <w:t>Consider the circuit below:</w:t>
      </w:r>
      <w:r w:rsidR="00753787" w:rsidRPr="00292809">
        <w:t xml:space="preserve">   </w:t>
      </w:r>
    </w:p>
    <w:p w:rsidR="00292809" w:rsidRDefault="00292809" w:rsidP="00A41029">
      <w:pPr>
        <w:pStyle w:val="N1"/>
        <w:numPr>
          <w:ilvl w:val="0"/>
          <w:numId w:val="0"/>
        </w:numPr>
        <w:spacing w:before="480" w:after="360"/>
        <w:contextualSpacing w:val="0"/>
        <w:jc w:val="center"/>
      </w:pPr>
      <w:r>
        <w:rPr>
          <w:noProof/>
          <w:lang w:eastAsia="en-GB"/>
        </w:rPr>
        <mc:AlternateContent>
          <mc:Choice Requires="wpg">
            <w:drawing>
              <wp:inline distT="0" distB="0" distL="0" distR="0" wp14:anchorId="080BB8A1" wp14:editId="44B6BE19">
                <wp:extent cx="3305175" cy="1511301"/>
                <wp:effectExtent l="0" t="0" r="28575" b="12700"/>
                <wp:docPr id="399" name="Group 3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5175" cy="1511301"/>
                          <a:chOff x="0" y="0"/>
                          <a:chExt cx="3305175" cy="1511834"/>
                        </a:xfrm>
                      </wpg:grpSpPr>
                      <wpg:grpSp>
                        <wpg:cNvPr id="371" name="Group 371"/>
                        <wpg:cNvGrpSpPr/>
                        <wpg:grpSpPr>
                          <a:xfrm rot="10800000">
                            <a:off x="0" y="0"/>
                            <a:ext cx="3305175" cy="1389179"/>
                            <a:chOff x="800100" y="631705"/>
                            <a:chExt cx="3305175" cy="1389179"/>
                          </a:xfrm>
                        </wpg:grpSpPr>
                        <wpg:grpSp>
                          <wpg:cNvPr id="372" name="Group 372"/>
                          <wpg:cNvGrpSpPr/>
                          <wpg:grpSpPr>
                            <a:xfrm>
                              <a:off x="800100" y="631705"/>
                              <a:ext cx="3305175" cy="1235243"/>
                              <a:chOff x="800100" y="631705"/>
                              <a:chExt cx="3305175" cy="1235243"/>
                            </a:xfrm>
                          </wpg:grpSpPr>
                          <wps:wsp>
                            <wps:cNvPr id="373" name="Straight Connector 373"/>
                            <wps:cNvCnPr/>
                            <wps:spPr>
                              <a:xfrm>
                                <a:off x="800100" y="631705"/>
                                <a:ext cx="330517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4" name="Straight Connector 374"/>
                            <wps:cNvCnPr/>
                            <wps:spPr>
                              <a:xfrm>
                                <a:off x="800100" y="1866900"/>
                                <a:ext cx="130492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5" name="Straight Connector 375"/>
                            <wps:cNvCnPr/>
                            <wps:spPr>
                              <a:xfrm rot="10800000" flipH="1" flipV="1">
                                <a:off x="802547" y="632138"/>
                                <a:ext cx="8982" cy="123481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2" name="Straight Connector 382"/>
                            <wps:cNvCnPr/>
                            <wps:spPr>
                              <a:xfrm>
                                <a:off x="2800350" y="1857375"/>
                                <a:ext cx="1304925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3" name="Straight Connector 383"/>
                            <wps:cNvCnPr/>
                            <wps:spPr>
                              <a:xfrm rot="10800000" flipV="1">
                                <a:off x="4105275" y="632138"/>
                                <a:ext cx="0" cy="123163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90" name="Straight Connector 390"/>
                          <wps:cNvCnPr/>
                          <wps:spPr>
                            <a:xfrm>
                              <a:off x="2101850" y="1696884"/>
                              <a:ext cx="0" cy="324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1" name="Straight Connector 391"/>
                          <wps:cNvCnPr/>
                          <wps:spPr>
                            <a:xfrm>
                              <a:off x="2235200" y="1761226"/>
                              <a:ext cx="0" cy="180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2" name="Straight Connector 392"/>
                          <wps:cNvCnPr/>
                          <wps:spPr>
                            <a:xfrm>
                              <a:off x="2667000" y="1696884"/>
                              <a:ext cx="0" cy="324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3" name="Straight Connector 393"/>
                          <wps:cNvCnPr/>
                          <wps:spPr>
                            <a:xfrm>
                              <a:off x="2800350" y="1761226"/>
                              <a:ext cx="0" cy="180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4" name="Straight Connector 394"/>
                          <wps:cNvCnPr/>
                          <wps:spPr>
                            <a:xfrm>
                              <a:off x="2374900" y="1696884"/>
                              <a:ext cx="0" cy="324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5" name="Straight Connector 395"/>
                          <wps:cNvCnPr/>
                          <wps:spPr>
                            <a:xfrm>
                              <a:off x="2508250" y="1761226"/>
                              <a:ext cx="0" cy="18000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96" name="Rectangle 396"/>
                        <wps:cNvSpPr/>
                        <wps:spPr>
                          <a:xfrm>
                            <a:off x="319177" y="17253"/>
                            <a:ext cx="719455" cy="2698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Default="00292809" w:rsidP="00292809">
                              <w:pPr>
                                <w:jc w:val="center"/>
                              </w:pPr>
                              <w:r>
                                <w:t xml:space="preserve">4 </w:t>
                              </w:r>
                              <w:r>
                                <w:rPr>
                                  <w:rFonts w:ascii="Cambria Math" w:hAnsi="Cambria Math" w:cstheme="minorHAnsi"/>
                                </w:rPr>
                                <w:t>Ω</w:t>
                              </w:r>
                            </w:p>
                            <w:p w:rsidR="00292809" w:rsidRPr="00A747BB" w:rsidRDefault="00292809" w:rsidP="00292809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7" name="Rectangle 397"/>
                        <wps:cNvSpPr/>
                        <wps:spPr>
                          <a:xfrm>
                            <a:off x="767751" y="1241959"/>
                            <a:ext cx="719455" cy="2698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Default="00292809" w:rsidP="00292809">
                              <w:pPr>
                                <w:jc w:val="center"/>
                              </w:pPr>
                              <w:r>
                                <w:t xml:space="preserve">6 </w:t>
                              </w:r>
                              <w:r>
                                <w:rPr>
                                  <w:rFonts w:ascii="Cambria Math" w:hAnsi="Cambria Math" w:cstheme="minorHAnsi"/>
                                </w:rPr>
                                <w:t>Ω</w:t>
                              </w:r>
                            </w:p>
                            <w:p w:rsidR="00292809" w:rsidRPr="00A747BB" w:rsidRDefault="00292809" w:rsidP="00292809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8" name="Rectangle 398"/>
                        <wps:cNvSpPr/>
                        <wps:spPr>
                          <a:xfrm>
                            <a:off x="1811547" y="1241959"/>
                            <a:ext cx="719455" cy="2698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2809" w:rsidRDefault="00292809" w:rsidP="00292809">
                              <w:pPr>
                                <w:jc w:val="center"/>
                              </w:pPr>
                              <w:r>
                                <w:t xml:space="preserve">2 </w:t>
                              </w:r>
                              <w:r>
                                <w:rPr>
                                  <w:rFonts w:ascii="Cambria Math" w:hAnsi="Cambria Math" w:cstheme="minorHAnsi"/>
                                </w:rPr>
                                <w:t>Ω</w:t>
                              </w:r>
                            </w:p>
                            <w:p w:rsidR="00292809" w:rsidRPr="00A747BB" w:rsidRDefault="00292809" w:rsidP="00292809">
                              <w:pPr>
                                <w:spacing w:line="240" w:lineRule="auto"/>
                                <w:jc w:val="center"/>
                                <w:rPr>
                                  <w:rFonts w:ascii="Trebuchet MS" w:hAnsi="Trebuchet MS"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99" o:spid="_x0000_s1139" style="width:260.25pt;height:119pt;mso-position-horizontal-relative:char;mso-position-vertical-relative:line" coordsize="33051,15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">
                <v:group id="Group 371" o:spid="_x0000_s1140" style="position:absolute;width:33051;height:13891;rotation:180" coordorigin="8001,6317" coordsize="33051,138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OSYTRwwAAANwAAAAP&#10;AAAAAAAAAAAAAAAAAKoCAABkcnMvZG93bnJldi54bWxQSwUGAAAAAAQABAD6AAAAmgMAAAAA&#10;">
                  <v:group id="Group 372" o:spid="_x0000_s1141" style="position:absolute;left:8001;top:6317;width:33051;height:12352" coordorigin="8001,6317" coordsize="33051,123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Zi8LMYAAADcAAAADwAAAGRycy9kb3ducmV2LnhtbESPT2vCQBTE7wW/w/IK&#10;vdXNH2wldQ0itngQoSqU3h7ZZxKSfRuy2yR++25B6HGYmd8wq3wyrRiod7VlBfE8AkFcWF1zqeBy&#10;fn9egnAeWWNrmRTcyEG+nj2sMNN25E8aTr4UAcIuQwWV910mpSsqMujmtiMO3tX2Bn2QfSl1j2OA&#10;m1YmUfQiDdYcFirsaFtR0Zx+jIKPEcdNGu+GQ3Pd3r7Pi+PXISalnh6nzRsIT5P/D9/be60gfU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mLwsxgAAANwA&#10;AAAPAAAAAAAAAAAAAAAAAKoCAABkcnMvZG93bnJldi54bWxQSwUGAAAAAAQABAD6AAAAnQMAAAAA&#10;">
                    <v:line id="Straight Connector 373" o:spid="_x0000_s1142" style="position:absolute;visibility:visible;mso-wrap-style:square" from="8001,6317" to="41052,63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pO4LsYAAADcAAAADwAAAGRycy9kb3ducmV2LnhtbESPT2vCQBTE74V+h+UVvNVNY2hKdBVp&#10;ETwU/BP1/Mg+k2j2bZpdTfrtu4VCj8PM/IaZLQbTiDt1rras4GUcgSAurK65VHDIV89vIJxH1thY&#10;JgXf5GAxf3yYYaZtzzu6730pAoRdhgoq79tMSldUZNCNbUscvLPtDPogu1LqDvsAN42Mo+hVGqw5&#10;LFTY0ntFxXV/MwrydPOxtHa79XF9uGyOcXL6+kyUGj0NyykIT4P/D/+111rBJJ3A75lwBOT8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6TuC7GAAAA3AAAAA8AAAAAAAAA&#10;AAAAAAAAoQIAAGRycy9kb3ducmV2LnhtbFBLBQYAAAAABAAEAPkAAACUAwAAAAA=&#10;" strokecolor="#40a7c2 [3048]" strokeweight="1.5pt"/>
                    <v:line id="Straight Connector 374" o:spid="_x0000_s1143" style="position:absolute;visibility:visible;mso-wrap-style:square" from="8001,18669" to="21050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XogWsYAAADcAAAADwAAAGRycy9kb3ducmV2LnhtbESPzWrDMBCE74G+g9hCbolcx9TFiWxC&#10;S6GHQH6b82JtbbfWyrXUxHn7KFDIcZiZb5hFMZhWnKh3jWUFT9MIBHFpdcOVgsP+ffICwnlkja1l&#10;UnAhB0X+MFpgpu2Zt3Ta+UoECLsMFdTed5mUrqzJoJvajjh4X7Y36IPsK6l7PAe4aWUcRc/SYMNh&#10;ocaOXmsqf3Z/RsE+Xb8trd1sfNwcvtefcXL8XSVKjR+H5RyEp8Hfw//tD61gliZwOxOOgMy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F6IFrGAAAA3AAAAA8AAAAAAAAA&#10;AAAAAAAAoQIAAGRycy9kb3ducmV2LnhtbFBLBQYAAAAABAAEAPkAAACUAwAAAAA=&#10;" strokecolor="#40a7c2 [3048]" strokeweight="1.5pt"/>
                    <v:line id="Straight Connector 375" o:spid="_x0000_s1144" style="position:absolute;rotation:180;flip:x y;visibility:visible;mso-wrap-style:square" from="8025,6321" to="8115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SMPJsMAAADcAAAADwAAAGRycy9kb3ducmV2LnhtbESPQWvCQBSE74L/YXlCb/WlSm2NriJC&#10;obT0YFo8P7LPbGz2bciuMf333ULB4zAz3zDr7eAa1XMXai8aHqYZKJbSm1oqDV+fL/fPoEIkMdR4&#10;YQ0/HGC7GY/WlBt/lQP3RaxUgkjISYONsc0RQ2nZUZj6liV5J985ikl2FZqOrgnuGpxl2QId1ZIW&#10;LLW8t1x+FxengbFffpyweT/GIuB8Yd/OTkjru8mwW4GKPMRb+L/9ajTMnx7h70w6Arj5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EjDybDAAAA3AAAAA8AAAAAAAAAAAAA&#10;AAAAoQIAAGRycy9kb3ducmV2LnhtbFBLBQYAAAAABAAEAPkAAACRAwAAAAA=&#10;" strokecolor="#40a7c2 [3048]" strokeweight="1.5pt"/>
                    <v:line id="Straight Connector 382" o:spid="_x0000_s1145" style="position:absolute;visibility:visible;mso-wrap-style:square" from="28003,18573" to="41052,185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ptksQAAADcAAAADwAAAGRycy9kb3ducmV2LnhtbESPT4vCMBTE78J+h/AWvGm6VVSqUcRl&#10;wcOC/z0/mmdbt3mpTdTutzeC4HGYmd8wk1ljSnGj2hWWFXx1IxDEqdUFZwr2u5/OCITzyBpLy6Tg&#10;nxzMph+tCSba3nlDt63PRICwS1BB7n2VSOnSnAy6rq2Ig3eytUEfZJ1JXeM9wE0p4ygaSIMFh4Uc&#10;K1rklP5tr0bBbrj6nlu7Xvu42J9Xh7h/vPz2lWp/NvMxCE+Nf4df7aVW0BvF8DwTjoCcP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m2SxAAAANwAAAAPAAAAAAAAAAAA&#10;AAAAAKECAABkcnMvZG93bnJldi54bWxQSwUGAAAAAAQABAD5AAAAkgMAAAAA&#10;" strokecolor="#40a7c2 [3048]" strokeweight="1.5pt"/>
                    <v:line id="Straight Connector 383" o:spid="_x0000_s1146" style="position:absolute;rotation:180;flip:y;visibility:visible;mso-wrap-style:square" from="41052,6321" to="41052,186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rmkvMQAAADcAAAADwAAAGRycy9kb3ducmV2LnhtbESPQWvCQBSE74L/YXlCb7qxgSKpq0iw&#10;0EMPNorn1+wzu5h9G7Krif++KxR6HGbmG2a9HV0r7tQH61nBcpGBIK69ttwoOB0/5isQISJrbD2T&#10;ggcF2G6mkzUW2g/8TfcqNiJBOBSowMTYFVKG2pDDsPAdcfIuvncYk+wbqXscEty18jXL3qRDy2nB&#10;YEelofpa3ZyCcne8nh+N/ToY+zPsbV7d9lQq9TIbd+8gIo3xP/zX/tQK8lUOzzPpCMjN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uaS8xAAAANwAAAAPAAAAAAAAAAAA&#10;AAAAAKECAABkcnMvZG93bnJldi54bWxQSwUGAAAAAAQABAD5AAAAkgMAAAAA&#10;" strokecolor="#40a7c2 [3048]" strokeweight="1.5pt"/>
                  </v:group>
                  <v:line id="Straight Connector 390" o:spid="_x0000_s1147" style="position:absolute;visibility:visible;mso-wrap-style:square" from="21018,16968" to="21018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k3Ao8IAAADcAAAADwAAAGRycy9kb3ducmV2LnhtbERPy4rCMBTdC/5DuMLsNLUjOlONIsqA&#10;C8HnzPrSXNtqc1ObjNa/NwvB5eG8J7PGlOJGtSssK+j3IhDEqdUFZwqOh5/uFwjnkTWWlknBgxzM&#10;pu3WBBNt77yj295nIoSwS1BB7n2VSOnSnAy6nq2IA3eytUEfYJ1JXeM9hJtSxlE0lAYLDg05VrTI&#10;Kb3s/42Cw2iznFu73fq4OJ43v/Hg77oeKPXRaeZjEJ4a/xa/3Cut4PM7zA9nwhGQ0y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k3Ao8IAAADcAAAADwAAAAAAAAAAAAAA&#10;AAChAgAAZHJzL2Rvd25yZXYueG1sUEsFBgAAAAAEAAQA+QAAAJADAAAAAA==&#10;" strokecolor="#40a7c2 [3048]" strokeweight="1.5pt"/>
                  <v:line id="Straight Connector 391" o:spid="_x0000_s1148" style="position:absolute;visibility:visible;mso-wrap-style:square" from="22352,17612" to="22352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QFlOMYAAADcAAAADwAAAGRycy9kb3ducmV2LnhtbESPQWvCQBSE74L/YXkFb3WTKG1N3YhU&#10;hB4EbbSeH9nXJDX7Ns1uNf77rlDwOMzMN8x80ZtGnKlztWUF8TgCQVxYXXOp4LBfP76AcB5ZY2OZ&#10;FFzJwSIbDuaYanvhDzrnvhQBwi5FBZX3bSqlKyoy6Ma2JQ7el+0M+iC7UuoOLwFuGplE0ZM0WHNY&#10;qLClt4qKU/5rFOyft6ultbudT+rD9/YzmR5/NlOlRg/98hWEp97fw//td61gMovhdiYcAZn9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EBZTjGAAAA3AAAAA8AAAAAAAAA&#10;AAAAAAAAoQIAAGRycy9kb3ducmV2LnhtbFBLBQYAAAAABAAEAPkAAACUAwAAAAA=&#10;" strokecolor="#40a7c2 [3048]" strokeweight="1.5pt"/>
                  <v:line id="Straight Connector 392" o:spid="_x0000_s1149" style="position:absolute;visibility:visible;mso-wrap-style:square" from="26670,16968" to="26670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dP7T8UAAADcAAAADwAAAGRycy9kb3ducmV2LnhtbESPT2vCQBTE74LfYXmCt7oxFVujq4hF&#10;8CBo/Xd+ZF+T1OzbmF01fnu3UPA4zMxvmMmsMaW4Ue0Kywr6vQgEcWp1wZmCw3759gnCeWSNpWVS&#10;8CAHs2m7NcFE2zt/023nMxEg7BJUkHtfJVK6NCeDrmcr4uD92NqgD7LOpK7xHuCmlHEUDaXBgsNC&#10;jhUtckrPu6tRsP/YfM2t3W59XBx+N8d4cLqsB0p1O818DMJT41/h//ZKK3gfxfB3JhwBOX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dP7T8UAAADcAAAADwAAAAAAAAAA&#10;AAAAAAChAgAAZHJzL2Rvd25yZXYueG1sUEsFBgAAAAAEAAQA+QAAAJMDAAAAAA==&#10;" strokecolor="#40a7c2 [3048]" strokeweight="1.5pt"/>
                  <v:line id="Straight Connector 393" o:spid="_x0000_s1150" style="position:absolute;visibility:visible;mso-wrap-style:square" from="28003,17612" to="28003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p9e1MUAAADcAAAADwAAAGRycy9kb3ducmV2LnhtbESPT2vCQBTE7wW/w/IEb7oxSq2pq0hF&#10;8CD4t54f2dckNvs2ZleN374rCD0OM/MbZjJrTCluVLvCsoJ+LwJBnFpdcKbgeFh2P0A4j6yxtEwK&#10;HuRgNm29TTDR9s47uu19JgKEXYIKcu+rREqX5mTQ9WxFHLwfWxv0QdaZ1DXeA9yUMo6id2mw4LCQ&#10;Y0VfOaW/+6tRcBhtFnNrt1sfF8fz5jseni7roVKddjP/BOGp8f/hV3ulFQzGA3ieCUdATv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p9e1MUAAADcAAAADwAAAAAAAAAA&#10;AAAAAAChAgAAZHJzL2Rvd25yZXYueG1sUEsFBgAAAAAEAAQA+QAAAJMDAAAAAA==&#10;" strokecolor="#40a7c2 [3048]" strokeweight="1.5pt"/>
                  <v:line id="Straight Connector 394" o:spid="_x0000_s1151" style="position:absolute;visibility:visible;mso-wrap-style:square" from="23749,16968" to="23749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XbGoMYAAADcAAAADwAAAGRycy9kb3ducmV2LnhtbESPW2vCQBSE34X+h+UUfKubpqGXmI2I&#10;RfBB8FqfD9nTJG32bMyuGv99Vyj4OMzMN0w26U0jztS52rKC51EEgriwuuZSwX43f3oH4TyyxsYy&#10;KbiSg0n+MMgw1fbCGzpvfSkChF2KCirv21RKV1Rk0I1sSxy8b9sZ9EF2pdQdXgLcNDKOoldpsOaw&#10;UGFLs4qK3+3JKNi9rT6n1q7XPq73P6uvODkcl4lSw8d+Ogbhqff38H97oRW8fCRwOxOOgMz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F2xqDGAAAA3AAAAA8AAAAAAAAA&#10;AAAAAAAAoQIAAGRycy9kb3ducmV2LnhtbFBLBQYAAAAABAAEAPkAAACUAwAAAAA=&#10;" strokecolor="#40a7c2 [3048]" strokeweight="1.5pt"/>
                  <v:line id="Straight Connector 395" o:spid="_x0000_s1152" style="position:absolute;visibility:visible;mso-wrap-style:square" from="25082,17612" to="25082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jpjO8YAAADcAAAADwAAAGRycy9kb3ducmV2LnhtbESPT2vCQBTE74LfYXlCb7oxtf6JriKV&#10;Qg8FrdqeH9lnEs2+TbOrxm/vCkKPw8z8hpktGlOKC9WusKyg34tAEKdWF5wp2O8+umMQziNrLC2T&#10;ghs5WMzbrRkm2l75my5bn4kAYZeggtz7KpHSpTkZdD1bEQfvYGuDPsg6k7rGa4CbUsZRNJQGCw4L&#10;OVb0nlN62p6Ngt1ovVpau9n4uNgf1z/x4Pfva6DUS6dZTkF4avx/+Nn+1ApeJ2/wOBOOgJzf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46YzvGAAAA3AAAAA8AAAAAAAAA&#10;AAAAAAAAoQIAAGRycy9kb3ducmV2LnhtbFBLBQYAAAAABAAEAPkAAACUAwAAAAA=&#10;" strokecolor="#40a7c2 [3048]" strokeweight="1.5pt"/>
                </v:group>
                <v:rect id="Rectangle 396" o:spid="_x0000_s1153" style="position:absolute;left:3191;top:172;width:7195;height:269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OfE8MA&#10;AADcAAAADwAAAGRycy9kb3ducmV2LnhtbESPQYvCMBSE78L+h/AWvGmqQl2rURZhwR6KqFu8Pppn&#10;W2xeShO1++83guBxmJlvmNWmN424U+dqywom4wgEcWF1zaWC39PP6AuE88gaG8uk4I8cbNYfgxUm&#10;2j74QPejL0WAsEtQQeV9m0jpiooMurFtiYN3sZ1BH2RXSt3hI8BNI6dRFEuDNYeFClvaVlRcjzej&#10;IIuzbIppfs7TfJu6+UTv/UUrNfzsv5cgPPX+HX61d1rBbBHD80w4AnL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TOfE8MAAADcAAAADwAAAAAAAAAAAAAAAACYAgAAZHJzL2Rv&#10;d25yZXYueG1sUEsFBgAAAAAEAAQA9QAAAIgDAAAAAA==&#10;" fillcolor="white [3201]" strokecolor="#f79646 [3209]" strokeweight="2pt">
                  <v:textbox>
                    <w:txbxContent>
                      <w:p w:rsidR="00292809" w:rsidRDefault="00292809" w:rsidP="00292809">
                        <w:pPr>
                          <w:jc w:val="center"/>
                        </w:pPr>
                        <w:r>
                          <w:t xml:space="preserve">4 </w:t>
                        </w:r>
                        <w:r>
                          <w:rPr>
                            <w:rFonts w:ascii="Cambria Math" w:hAnsi="Cambria Math" w:cstheme="minorHAnsi"/>
                          </w:rPr>
                          <w:t>Ω</w:t>
                        </w:r>
                      </w:p>
                      <w:p w:rsidR="00292809" w:rsidRPr="00A747BB" w:rsidRDefault="00292809" w:rsidP="00292809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</w:p>
                    </w:txbxContent>
                  </v:textbox>
                </v:rect>
                <v:rect id="Rectangle 397" o:spid="_x0000_s1154" style="position:absolute;left:7677;top:12419;width:7195;height:269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86iMMA&#10;AADcAAAADwAAAGRycy9kb3ducmV2LnhtbESPQYvCMBSE7wv+h/AEb2uqgq7VKCII9lBkXYvXR/Ns&#10;i81LaaLWf28EYY/DzHzDLNedqcWdWldZVjAaRiCIc6srLhSc/nbfPyCcR9ZYWyYFT3KwXvW+lhhr&#10;++Bfuh99IQKEXYwKSu+bWEqXl2TQDW1DHLyLbQ36INtC6hYfAW5qOY6iqTRYcVgosaFtSfn1eDMK&#10;0mmajjHJzlmSbRM3G+mDv2ilBv1uswDhqfP/4U97rxVM5jN4nwlHQK5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86iMMAAADcAAAADwAAAAAAAAAAAAAAAACYAgAAZHJzL2Rv&#10;d25yZXYueG1sUEsFBgAAAAAEAAQA9QAAAIgDAAAAAA==&#10;" fillcolor="white [3201]" strokecolor="#f79646 [3209]" strokeweight="2pt">
                  <v:textbox>
                    <w:txbxContent>
                      <w:p w:rsidR="00292809" w:rsidRDefault="00292809" w:rsidP="00292809">
                        <w:pPr>
                          <w:jc w:val="center"/>
                        </w:pPr>
                        <w:r>
                          <w:t xml:space="preserve">6 </w:t>
                        </w:r>
                        <w:r>
                          <w:rPr>
                            <w:rFonts w:ascii="Cambria Math" w:hAnsi="Cambria Math" w:cstheme="minorHAnsi"/>
                          </w:rPr>
                          <w:t>Ω</w:t>
                        </w:r>
                      </w:p>
                      <w:p w:rsidR="00292809" w:rsidRPr="00A747BB" w:rsidRDefault="00292809" w:rsidP="00292809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</w:p>
                    </w:txbxContent>
                  </v:textbox>
                </v:rect>
                <v:rect id="Rectangle 398" o:spid="_x0000_s1155" style="position:absolute;left:18115;top:12419;width:7195;height:269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Cu+sIA&#10;AADcAAAADwAAAGRycy9kb3ducmV2LnhtbERPTWvCQBC9C/0PyxS86SYKaZu6kSII5hCktqHXITsm&#10;odnZkF1N/PfuQfD4eN+b7WQ6caXBtZYVxMsIBHFldcu1gt+f/eIdhPPIGjvLpOBGDrbZy2yDqbYj&#10;f9P15GsRQtilqKDxvk+ldFVDBt3S9sSBO9vBoA9wqKUecAzhppOrKEqkwZZDQ4M97Rqq/k8Xo6BI&#10;imKFeflX5uUud2+xPvqzVmr+On19gvA0+af44T5oBeuPsDacCUdAZn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4K76wgAAANwAAAAPAAAAAAAAAAAAAAAAAJgCAABkcnMvZG93&#10;bnJldi54bWxQSwUGAAAAAAQABAD1AAAAhwMAAAAA&#10;" fillcolor="white [3201]" strokecolor="#f79646 [3209]" strokeweight="2pt">
                  <v:textbox>
                    <w:txbxContent>
                      <w:p w:rsidR="00292809" w:rsidRDefault="00292809" w:rsidP="00292809">
                        <w:pPr>
                          <w:jc w:val="center"/>
                        </w:pPr>
                        <w:r>
                          <w:t xml:space="preserve">2 </w:t>
                        </w:r>
                        <w:r>
                          <w:rPr>
                            <w:rFonts w:ascii="Cambria Math" w:hAnsi="Cambria Math" w:cstheme="minorHAnsi"/>
                          </w:rPr>
                          <w:t>Ω</w:t>
                        </w:r>
                      </w:p>
                      <w:p w:rsidR="00292809" w:rsidRPr="00A747BB" w:rsidRDefault="00292809" w:rsidP="00292809">
                        <w:pPr>
                          <w:spacing w:line="240" w:lineRule="auto"/>
                          <w:jc w:val="center"/>
                          <w:rPr>
                            <w:rFonts w:ascii="Trebuchet MS" w:hAnsi="Trebuchet MS"/>
                            <w:sz w:val="28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="00753787" w:rsidRPr="0050047F">
        <w:t xml:space="preserve">    </w:t>
      </w:r>
    </w:p>
    <w:p w:rsidR="00753787" w:rsidRDefault="00753787" w:rsidP="0050047F">
      <w:pPr>
        <w:pStyle w:val="P1"/>
      </w:pPr>
      <w:r w:rsidRPr="004020A5">
        <w:t xml:space="preserve">What is the potential difference in volts across the 4 </w:t>
      </w:r>
      <w:r w:rsidR="00706FA1" w:rsidRPr="004020A5">
        <w:rPr>
          <w:rFonts w:cs="Arial"/>
        </w:rPr>
        <w:t>Ω</w:t>
      </w:r>
      <w:r w:rsidRPr="004020A5">
        <w:t xml:space="preserve"> </w:t>
      </w:r>
      <w:proofErr w:type="gramStart"/>
      <w:r w:rsidRPr="004020A5">
        <w:t>resistor</w:t>
      </w:r>
      <w:proofErr w:type="gramEnd"/>
      <w:r w:rsidRPr="004020A5">
        <w:t>?</w:t>
      </w:r>
    </w:p>
    <w:tbl>
      <w:tblPr>
        <w:tblStyle w:val="TableGrid"/>
        <w:tblW w:w="9237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"/>
        <w:gridCol w:w="1417"/>
        <w:gridCol w:w="283"/>
        <w:gridCol w:w="680"/>
        <w:gridCol w:w="1417"/>
        <w:gridCol w:w="283"/>
        <w:gridCol w:w="680"/>
        <w:gridCol w:w="1417"/>
        <w:gridCol w:w="283"/>
        <w:gridCol w:w="680"/>
        <w:gridCol w:w="1417"/>
      </w:tblGrid>
      <w:tr w:rsidR="0050047F" w:rsidTr="00292809">
        <w:trPr>
          <w:trHeight w:val="539"/>
        </w:trPr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A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>1 V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B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>2 V</w:t>
            </w:r>
            <w:r w:rsidRPr="00C538C6">
              <w:t xml:space="preserve"> 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C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 xml:space="preserve">4 V </w:t>
            </w:r>
          </w:p>
        </w:tc>
        <w:tc>
          <w:tcPr>
            <w:tcW w:w="283" w:type="dxa"/>
            <w:tcBorders>
              <w:left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</w:p>
        </w:tc>
        <w:tc>
          <w:tcPr>
            <w:tcW w:w="680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shd w:val="clear" w:color="auto" w:fill="DAEEF3" w:themeFill="accent5" w:themeFillTint="33"/>
            <w:vAlign w:val="center"/>
          </w:tcPr>
          <w:p w:rsidR="0050047F" w:rsidRPr="004020A5" w:rsidRDefault="0050047F" w:rsidP="00292809">
            <w:pPr>
              <w:pStyle w:val="P1"/>
              <w:spacing w:after="0" w:line="240" w:lineRule="auto"/>
              <w:ind w:left="0"/>
              <w:jc w:val="center"/>
              <w:rPr>
                <w:b/>
              </w:rPr>
            </w:pPr>
            <w:r w:rsidRPr="004020A5">
              <w:rPr>
                <w:b/>
              </w:rPr>
              <w:t>D.</w:t>
            </w:r>
          </w:p>
        </w:tc>
        <w:tc>
          <w:tcPr>
            <w:tcW w:w="1417" w:type="dxa"/>
            <w:tcBorders>
              <w:top w:val="single" w:sz="8" w:space="0" w:color="4BACC6" w:themeColor="accent5"/>
              <w:left w:val="single" w:sz="8" w:space="0" w:color="4BACC6" w:themeColor="accent5"/>
              <w:bottom w:val="single" w:sz="8" w:space="0" w:color="4BACC6" w:themeColor="accent5"/>
              <w:right w:val="single" w:sz="8" w:space="0" w:color="4BACC6" w:themeColor="accent5"/>
            </w:tcBorders>
            <w:vAlign w:val="center"/>
          </w:tcPr>
          <w:p w:rsidR="0050047F" w:rsidRDefault="0050047F" w:rsidP="00292809">
            <w:pPr>
              <w:pStyle w:val="P1"/>
              <w:spacing w:after="0" w:line="240" w:lineRule="auto"/>
              <w:ind w:left="0"/>
              <w:jc w:val="center"/>
            </w:pPr>
            <w:r>
              <w:t>6 V</w:t>
            </w:r>
          </w:p>
        </w:tc>
      </w:tr>
    </w:tbl>
    <w:p w:rsidR="0050047F" w:rsidRDefault="0050047F" w:rsidP="0050047F">
      <w:pPr>
        <w:pStyle w:val="P1"/>
        <w:sectPr w:rsidR="0050047F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753787" w:rsidRPr="004020A5" w:rsidRDefault="006204B1" w:rsidP="0050047F">
      <w:pPr>
        <w:pStyle w:val="Heading1"/>
      </w:pPr>
      <w:r>
        <w:lastRenderedPageBreak/>
        <w:t>Structured q</w:t>
      </w:r>
      <w:r w:rsidR="00753787" w:rsidRPr="004020A5">
        <w:t>uestions</w:t>
      </w:r>
    </w:p>
    <w:p w:rsidR="00753787" w:rsidRPr="004020A5" w:rsidRDefault="00C538C6" w:rsidP="00B37B1F">
      <w:pPr>
        <w:pStyle w:val="N1"/>
        <w:spacing w:before="240" w:after="120"/>
      </w:pPr>
      <w:r>
        <w:t>T</w:t>
      </w:r>
      <w:r w:rsidR="00753787" w:rsidRPr="004020A5">
        <w:t>he lighting circuit was taken from a car handbook. It comprises of six bulbs A to F and      includes:</w:t>
      </w:r>
    </w:p>
    <w:p w:rsidR="00753787" w:rsidRPr="004020A5" w:rsidRDefault="00753787" w:rsidP="004020A5">
      <w:pPr>
        <w:pStyle w:val="ListParagraph"/>
        <w:numPr>
          <w:ilvl w:val="0"/>
          <w:numId w:val="1"/>
        </w:numPr>
        <w:tabs>
          <w:tab w:val="left" w:pos="930"/>
        </w:tabs>
        <w:spacing w:line="276" w:lineRule="auto"/>
        <w:rPr>
          <w:rFonts w:ascii="Trebuchet MS" w:hAnsi="Trebuchet MS" w:cs="Times New Roman"/>
        </w:rPr>
      </w:pPr>
      <w:r w:rsidRPr="004020A5">
        <w:rPr>
          <w:rFonts w:ascii="Trebuchet MS" w:hAnsi="Trebuchet MS" w:cs="Times New Roman"/>
        </w:rPr>
        <w:t xml:space="preserve">2 front sidelights rated at 12 V, 6 W each  (1 watt (W) = 1 amp x 1 volt) </w:t>
      </w:r>
    </w:p>
    <w:p w:rsidR="00753787" w:rsidRPr="004020A5" w:rsidRDefault="00753787" w:rsidP="004020A5">
      <w:pPr>
        <w:pStyle w:val="ListParagraph"/>
        <w:numPr>
          <w:ilvl w:val="0"/>
          <w:numId w:val="1"/>
        </w:numPr>
        <w:tabs>
          <w:tab w:val="left" w:pos="930"/>
        </w:tabs>
        <w:spacing w:line="276" w:lineRule="auto"/>
        <w:rPr>
          <w:rFonts w:ascii="Trebuchet MS" w:hAnsi="Trebuchet MS" w:cs="Times New Roman"/>
        </w:rPr>
      </w:pPr>
      <w:r w:rsidRPr="004020A5">
        <w:rPr>
          <w:rFonts w:ascii="Trebuchet MS" w:hAnsi="Trebuchet MS" w:cs="Times New Roman"/>
        </w:rPr>
        <w:t>2 rear lights rated at 12 V, 6 W each</w:t>
      </w:r>
    </w:p>
    <w:p w:rsidR="00753787" w:rsidRDefault="00753787" w:rsidP="005A6371">
      <w:pPr>
        <w:pStyle w:val="ListParagraph"/>
        <w:numPr>
          <w:ilvl w:val="0"/>
          <w:numId w:val="1"/>
        </w:numPr>
        <w:tabs>
          <w:tab w:val="left" w:pos="930"/>
        </w:tabs>
        <w:spacing w:line="276" w:lineRule="auto"/>
        <w:rPr>
          <w:rFonts w:ascii="Trebuchet MS" w:hAnsi="Trebuchet MS" w:cs="Times New Roman"/>
        </w:rPr>
      </w:pPr>
      <w:r w:rsidRPr="004020A5">
        <w:rPr>
          <w:rFonts w:ascii="Trebuchet MS" w:hAnsi="Trebuchet MS" w:cs="Times New Roman"/>
        </w:rPr>
        <w:t>2 headlights rated at 12 V, 60 W each</w:t>
      </w:r>
    </w:p>
    <w:p w:rsidR="005812B5" w:rsidRDefault="00B37B1F" w:rsidP="006F184F">
      <w:pPr>
        <w:tabs>
          <w:tab w:val="left" w:pos="930"/>
        </w:tabs>
        <w:spacing w:before="360" w:after="480" w:line="276" w:lineRule="auto"/>
        <w:jc w:val="center"/>
        <w:rPr>
          <w:rFonts w:ascii="Trebuchet MS" w:hAnsi="Trebuchet MS" w:cs="Times New Roman"/>
        </w:rPr>
      </w:pPr>
      <w:r>
        <w:rPr>
          <w:rFonts w:ascii="Trebuchet MS" w:hAnsi="Trebuchet MS" w:cs="Times New Roman"/>
          <w:noProof/>
          <w:lang w:eastAsia="en-GB"/>
        </w:rPr>
        <mc:AlternateContent>
          <mc:Choice Requires="wpg">
            <w:drawing>
              <wp:inline distT="0" distB="0" distL="0" distR="0">
                <wp:extent cx="2867818" cy="5028746"/>
                <wp:effectExtent l="0" t="0" r="27940" b="19685"/>
                <wp:docPr id="514" name="Group 5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7818" cy="5028746"/>
                          <a:chOff x="2" y="0"/>
                          <a:chExt cx="2867818" cy="5161628"/>
                        </a:xfrm>
                      </wpg:grpSpPr>
                      <wpg:grpSp>
                        <wpg:cNvPr id="512" name="Group 512"/>
                        <wpg:cNvGrpSpPr/>
                        <wpg:grpSpPr>
                          <a:xfrm>
                            <a:off x="2" y="0"/>
                            <a:ext cx="2867818" cy="5161628"/>
                            <a:chOff x="2" y="0"/>
                            <a:chExt cx="2867818" cy="5161628"/>
                          </a:xfrm>
                        </wpg:grpSpPr>
                        <wps:wsp>
                          <wps:cNvPr id="456" name="Rectangle 456"/>
                          <wps:cNvSpPr/>
                          <wps:spPr>
                            <a:xfrm>
                              <a:off x="64770" y="1123950"/>
                              <a:ext cx="2677160" cy="775977"/>
                            </a:xfrm>
                            <a:prstGeom prst="rect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58" name="Group 458"/>
                          <wpg:cNvGrpSpPr/>
                          <wpg:grpSpPr>
                            <a:xfrm rot="10800000">
                              <a:off x="64770" y="0"/>
                              <a:ext cx="2677160" cy="1123950"/>
                              <a:chOff x="800100" y="631705"/>
                              <a:chExt cx="3305175" cy="1389179"/>
                            </a:xfrm>
                          </wpg:grpSpPr>
                          <wpg:grpSp>
                            <wpg:cNvPr id="459" name="Group 459"/>
                            <wpg:cNvGrpSpPr/>
                            <wpg:grpSpPr>
                              <a:xfrm>
                                <a:off x="800100" y="631705"/>
                                <a:ext cx="3305175" cy="1235243"/>
                                <a:chOff x="800100" y="631705"/>
                                <a:chExt cx="3305175" cy="1235243"/>
                              </a:xfrm>
                            </wpg:grpSpPr>
                            <wps:wsp>
                              <wps:cNvPr id="460" name="Straight Connector 460"/>
                              <wps:cNvCnPr/>
                              <wps:spPr>
                                <a:xfrm>
                                  <a:off x="800100" y="631705"/>
                                  <a:ext cx="3305175" cy="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61" name="Straight Connector 461"/>
                              <wps:cNvCnPr/>
                              <wps:spPr>
                                <a:xfrm>
                                  <a:off x="800100" y="1866900"/>
                                  <a:ext cx="1304925" cy="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62" name="Straight Connector 462"/>
                              <wps:cNvCnPr/>
                              <wps:spPr>
                                <a:xfrm rot="10800000" flipH="1" flipV="1">
                                  <a:off x="802547" y="632138"/>
                                  <a:ext cx="8982" cy="123481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63" name="Straight Connector 463"/>
                              <wps:cNvCnPr/>
                              <wps:spPr>
                                <a:xfrm>
                                  <a:off x="2800350" y="1857375"/>
                                  <a:ext cx="1304925" cy="0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64" name="Straight Connector 464"/>
                              <wps:cNvCnPr/>
                              <wps:spPr>
                                <a:xfrm rot="10800000" flipV="1">
                                  <a:off x="4105275" y="632138"/>
                                  <a:ext cx="0" cy="1231635"/>
                                </a:xfrm>
                                <a:prstGeom prst="line">
                                  <a:avLst/>
                                </a:prstGeom>
                                <a:ln w="19050"/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0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466" name="Straight Connector 466"/>
                            <wps:cNvCnPr/>
                            <wps:spPr>
                              <a:xfrm>
                                <a:off x="2108614" y="1761226"/>
                                <a:ext cx="0" cy="180001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7" name="Straight Connector 467"/>
                            <wps:cNvCnPr/>
                            <wps:spPr>
                              <a:xfrm>
                                <a:off x="2800350" y="1696884"/>
                                <a:ext cx="0" cy="32400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9" name="Straight Connector 469"/>
                            <wps:cNvCnPr/>
                            <wps:spPr>
                              <a:xfrm>
                                <a:off x="2248315" y="1696884"/>
                                <a:ext cx="0" cy="32400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0" name="Straight Connector 470"/>
                            <wps:cNvCnPr/>
                            <wps:spPr>
                              <a:xfrm>
                                <a:off x="2680721" y="1761226"/>
                                <a:ext cx="0" cy="180001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474" name="Rectangle 474"/>
                          <wps:cNvSpPr/>
                          <wps:spPr>
                            <a:xfrm rot="16200000">
                              <a:off x="2465070" y="501650"/>
                              <a:ext cx="536260" cy="26924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A6371" w:rsidRDefault="005A6371" w:rsidP="005A6371">
                                <w:pPr>
                                  <w:jc w:val="center"/>
                                </w:pPr>
                                <w:proofErr w:type="gramStart"/>
                                <w:r>
                                  <w:t>fuse</w:t>
                                </w:r>
                                <w:proofErr w:type="gramEnd"/>
                              </w:p>
                              <w:p w:rsidR="005A6371" w:rsidRPr="00A747BB" w:rsidRDefault="005A6371" w:rsidP="005A6371">
                                <w:pPr>
                                  <w:spacing w:line="240" w:lineRule="auto"/>
                                  <w:jc w:val="center"/>
                                  <w:rPr>
                                    <w:rFonts w:ascii="Trebuchet MS" w:hAnsi="Trebuchet MS"/>
                                    <w:sz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85" name="Group 485"/>
                          <wpg:cNvGrpSpPr/>
                          <wpg:grpSpPr>
                            <a:xfrm rot="5400000">
                              <a:off x="-36830" y="514350"/>
                              <a:ext cx="349250" cy="237490"/>
                              <a:chOff x="0" y="0"/>
                              <a:chExt cx="349870" cy="237737"/>
                            </a:xfrm>
                          </wpg:grpSpPr>
                          <wps:wsp>
                            <wps:cNvPr id="481" name="Rectangle 481"/>
                            <wps:cNvSpPr/>
                            <wps:spPr>
                              <a:xfrm>
                                <a:off x="25400" y="127000"/>
                                <a:ext cx="299622" cy="11073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2" name="Oval 482"/>
                            <wps:cNvSpPr/>
                            <wps:spPr>
                              <a:xfrm>
                                <a:off x="0" y="133350"/>
                                <a:ext cx="89520" cy="89522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3" name="Straight Connector 483"/>
                            <wps:cNvCnPr/>
                            <wps:spPr>
                              <a:xfrm flipH="1" flipV="1">
                                <a:off x="88900" y="0"/>
                                <a:ext cx="221579" cy="179679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84" name="Oval 484"/>
                            <wps:cNvSpPr/>
                            <wps:spPr>
                              <a:xfrm>
                                <a:off x="260350" y="133350"/>
                                <a:ext cx="89520" cy="89522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87" name="Group 487"/>
                          <wpg:cNvGrpSpPr/>
                          <wpg:grpSpPr>
                            <a:xfrm>
                              <a:off x="1239520" y="742950"/>
                              <a:ext cx="377190" cy="521335"/>
                              <a:chOff x="0" y="0"/>
                              <a:chExt cx="377190" cy="521335"/>
                            </a:xfrm>
                          </wpg:grpSpPr>
                          <wps:wsp>
                            <wps:cNvPr id="475" name="Flowchart: Summing Junction 475"/>
                            <wps:cNvSpPr/>
                            <wps:spPr>
                              <a:xfrm>
                                <a:off x="31750" y="222250"/>
                                <a:ext cx="299085" cy="299085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719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7B1F" w:rsidRPr="00A41029" w:rsidRDefault="00B37B1F" w:rsidP="00B37B1F">
                                  <w:pPr>
                                    <w:spacing w:after="0"/>
                                    <w:jc w:val="center"/>
                                    <w:rPr>
                                      <w:rFonts w:ascii="Trebuchet MS" w:hAnsi="Trebuchet MS"/>
                                      <w:b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491" name="Rectangle 491"/>
                          <wps:cNvSpPr/>
                          <wps:spPr>
                            <a:xfrm>
                              <a:off x="58420" y="1897373"/>
                              <a:ext cx="2677160" cy="775977"/>
                            </a:xfrm>
                            <a:prstGeom prst="rect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5" name="Rectangle 495"/>
                          <wps:cNvSpPr/>
                          <wps:spPr>
                            <a:xfrm>
                              <a:off x="58420" y="2673350"/>
                              <a:ext cx="2677160" cy="775977"/>
                            </a:xfrm>
                            <a:prstGeom prst="rect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9" name="Rectangle 499"/>
                          <wps:cNvSpPr/>
                          <wps:spPr>
                            <a:xfrm>
                              <a:off x="58420" y="3449327"/>
                              <a:ext cx="2677160" cy="775977"/>
                            </a:xfrm>
                            <a:prstGeom prst="rect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3" name="Rectangle 503"/>
                          <wps:cNvSpPr/>
                          <wps:spPr>
                            <a:xfrm>
                              <a:off x="58420" y="4225304"/>
                              <a:ext cx="2677160" cy="775977"/>
                            </a:xfrm>
                            <a:prstGeom prst="rect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88" name="Group 488"/>
                          <wpg:cNvGrpSpPr/>
                          <wpg:grpSpPr>
                            <a:xfrm>
                              <a:off x="1239520" y="1499246"/>
                              <a:ext cx="377190" cy="521334"/>
                              <a:chOff x="0" y="-94604"/>
                              <a:chExt cx="377190" cy="521334"/>
                            </a:xfrm>
                          </wpg:grpSpPr>
                          <wps:wsp>
                            <wps:cNvPr id="489" name="Flowchart: Summing Junction 489"/>
                            <wps:cNvSpPr/>
                            <wps:spPr>
                              <a:xfrm>
                                <a:off x="31750" y="127645"/>
                                <a:ext cx="299085" cy="299085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9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94604"/>
                                <a:ext cx="37719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7B1F" w:rsidRPr="00A41029" w:rsidRDefault="00B37B1F" w:rsidP="00B37B1F">
                                  <w:pPr>
                                    <w:spacing w:after="0"/>
                                    <w:jc w:val="center"/>
                                    <w:rPr>
                                      <w:rFonts w:ascii="Trebuchet MS" w:hAnsi="Trebuchet MS"/>
                                      <w:b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492" name="Group 492"/>
                          <wpg:cNvGrpSpPr/>
                          <wpg:grpSpPr>
                            <a:xfrm>
                              <a:off x="1233170" y="2304450"/>
                              <a:ext cx="377190" cy="521334"/>
                              <a:chOff x="0" y="-146650"/>
                              <a:chExt cx="377190" cy="521334"/>
                            </a:xfrm>
                          </wpg:grpSpPr>
                          <wps:wsp>
                            <wps:cNvPr id="493" name="Flowchart: Summing Junction 493"/>
                            <wps:cNvSpPr/>
                            <wps:spPr>
                              <a:xfrm>
                                <a:off x="31750" y="75600"/>
                                <a:ext cx="299085" cy="299084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9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146650"/>
                                <a:ext cx="377190" cy="273051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7B1F" w:rsidRPr="00A41029" w:rsidRDefault="00B37B1F" w:rsidP="00B37B1F">
                                  <w:pPr>
                                    <w:spacing w:after="0"/>
                                    <w:jc w:val="center"/>
                                    <w:rPr>
                                      <w:rFonts w:ascii="Trebuchet MS" w:hAnsi="Trebuchet MS"/>
                                      <w:b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496" name="Group 496"/>
                          <wpg:cNvGrpSpPr/>
                          <wpg:grpSpPr>
                            <a:xfrm>
                              <a:off x="1233170" y="3079759"/>
                              <a:ext cx="377190" cy="521334"/>
                              <a:chOff x="0" y="-222241"/>
                              <a:chExt cx="377190" cy="521334"/>
                            </a:xfrm>
                          </wpg:grpSpPr>
                          <wps:wsp>
                            <wps:cNvPr id="497" name="Flowchart: Summing Junction 497"/>
                            <wps:cNvSpPr/>
                            <wps:spPr>
                              <a:xfrm>
                                <a:off x="31750" y="9"/>
                                <a:ext cx="299085" cy="299084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222241"/>
                                <a:ext cx="37719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7B1F" w:rsidRPr="00A41029" w:rsidRDefault="00B37B1F" w:rsidP="00B37B1F">
                                  <w:pPr>
                                    <w:spacing w:after="0"/>
                                    <w:jc w:val="center"/>
                                    <w:rPr>
                                      <w:rFonts w:ascii="Trebuchet MS" w:hAnsi="Trebuchet MS"/>
                                      <w:b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</w:rPr>
                                    <w:t>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500" name="Group 500"/>
                          <wpg:cNvGrpSpPr/>
                          <wpg:grpSpPr>
                            <a:xfrm>
                              <a:off x="1233170" y="3853828"/>
                              <a:ext cx="377190" cy="521335"/>
                              <a:chOff x="0" y="-299072"/>
                              <a:chExt cx="377190" cy="521335"/>
                            </a:xfrm>
                          </wpg:grpSpPr>
                          <wps:wsp>
                            <wps:cNvPr id="501" name="Flowchart: Summing Junction 501"/>
                            <wps:cNvSpPr/>
                            <wps:spPr>
                              <a:xfrm>
                                <a:off x="31750" y="-76821"/>
                                <a:ext cx="299085" cy="299084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299072"/>
                                <a:ext cx="37719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7B1F" w:rsidRPr="00A41029" w:rsidRDefault="00B37B1F" w:rsidP="00B37B1F">
                                  <w:pPr>
                                    <w:spacing w:after="0"/>
                                    <w:jc w:val="center"/>
                                    <w:rPr>
                                      <w:rFonts w:ascii="Trebuchet MS" w:hAnsi="Trebuchet MS"/>
                                      <w:b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</w:rPr>
                                    <w:t>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504" name="Group 504"/>
                          <wpg:cNvGrpSpPr/>
                          <wpg:grpSpPr>
                            <a:xfrm>
                              <a:off x="1233170" y="4640293"/>
                              <a:ext cx="377190" cy="521335"/>
                              <a:chOff x="0" y="-363507"/>
                              <a:chExt cx="377190" cy="521335"/>
                            </a:xfrm>
                          </wpg:grpSpPr>
                          <wps:wsp>
                            <wps:cNvPr id="505" name="Flowchart: Summing Junction 505"/>
                            <wps:cNvSpPr/>
                            <wps:spPr>
                              <a:xfrm>
                                <a:off x="31750" y="-141256"/>
                                <a:ext cx="299085" cy="299084"/>
                              </a:xfrm>
                              <a:prstGeom prst="flowChartSummingJunction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5">
                                  <a:shade val="50000"/>
                                </a:schemeClr>
                              </a:lnRef>
                              <a:fillRef idx="1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-363507"/>
                                <a:ext cx="377190" cy="273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7B1F" w:rsidRPr="00A41029" w:rsidRDefault="00B37B1F" w:rsidP="00B37B1F">
                                  <w:pPr>
                                    <w:spacing w:after="0"/>
                                    <w:jc w:val="center"/>
                                    <w:rPr>
                                      <w:rFonts w:ascii="Trebuchet MS" w:hAnsi="Trebuchet MS"/>
                                      <w:b/>
                                    </w:rPr>
                                  </w:pPr>
                                  <w:r>
                                    <w:rPr>
                                      <w:rFonts w:ascii="Trebuchet MS" w:hAnsi="Trebuchet MS"/>
                                      <w:b/>
                                    </w:rPr>
                                    <w:t>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507" name="Group 507"/>
                          <wpg:cNvGrpSpPr/>
                          <wpg:grpSpPr>
                            <a:xfrm rot="5400000">
                              <a:off x="-55880" y="3760278"/>
                              <a:ext cx="349251" cy="237488"/>
                              <a:chOff x="-221567" y="1"/>
                              <a:chExt cx="349871" cy="237735"/>
                            </a:xfrm>
                          </wpg:grpSpPr>
                          <wps:wsp>
                            <wps:cNvPr id="508" name="Rectangle 508"/>
                            <wps:cNvSpPr/>
                            <wps:spPr>
                              <a:xfrm>
                                <a:off x="-196167" y="126999"/>
                                <a:ext cx="299622" cy="11073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9" name="Oval 509"/>
                            <wps:cNvSpPr/>
                            <wps:spPr>
                              <a:xfrm>
                                <a:off x="-221567" y="133350"/>
                                <a:ext cx="89520" cy="89522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10" name="Straight Connector 510"/>
                            <wps:cNvCnPr/>
                            <wps:spPr>
                              <a:xfrm flipH="1" flipV="1">
                                <a:off x="-132667" y="1"/>
                                <a:ext cx="221579" cy="179679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1" name="Oval 511"/>
                            <wps:cNvSpPr/>
                            <wps:spPr>
                              <a:xfrm>
                                <a:off x="38784" y="133350"/>
                                <a:ext cx="89520" cy="89522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>
                                  <a:shade val="50000"/>
                                </a:schemeClr>
                              </a:lnRef>
                              <a:fillRef idx="1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5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49286" y="19050"/>
                            <a:ext cx="488949" cy="258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37B1F" w:rsidRPr="00B37B1F" w:rsidRDefault="00B37B1F" w:rsidP="00B37B1F">
                              <w:pPr>
                                <w:spacing w:after="0"/>
                                <w:jc w:val="center"/>
                                <w:rPr>
                                  <w:rFonts w:ascii="Trebuchet MS" w:hAnsi="Trebuchet MS"/>
                                  <w:sz w:val="20"/>
                                </w:rPr>
                              </w:pPr>
                              <w:r w:rsidRPr="00B37B1F">
                                <w:rPr>
                                  <w:rFonts w:ascii="Trebuchet MS" w:hAnsi="Trebuchet MS"/>
                                  <w:sz w:val="20"/>
                                </w:rPr>
                                <w:t>12 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514" o:spid="_x0000_s1156" style="width:225.8pt;height:395.95pt;mso-position-horizontal-relative:char;mso-position-vertical-relative:line" coordorigin="" coordsize="28678,51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">
                <v:group id="Group 512" o:spid="_x0000_s1157" style="position:absolute;width:28678;height:51616" coordorigin="" coordsize="28678,51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gybdMYAAADc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yQwe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DJt0xgAAANwA&#10;AAAPAAAAAAAAAAAAAAAAAKoCAABkcnMvZG93bnJldi54bWxQSwUGAAAAAAQABAD6AAAAnQMAAAAA&#10;">
                  <v:rect id="Rectangle 456" o:spid="_x0000_s1158" style="position:absolute;left:647;top:11239;width:26772;height:77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4vW8MA&#10;AADcAAAADwAAAGRycy9kb3ducmV2LnhtbESPUWvCQBCE34X+h2MLfdOLRUOJniKlQt/ExB+w5La5&#10;aG4vza0a/32vUOjjMDPfMOvt6Dt1oyG2gQ3MZxko4jrYlhsDp2o/fQMVBdliF5gMPCjCdvM0WWNh&#10;w52PdCulUQnCsUADTqQvtI61I49xFnri5H2FwaMkOTTaDnhPcN/p1yzLtceW04LDnt4d1Zfy6g2c&#10;K7lWh7w8yHf8eNh2sQ+Zmxvz8jzuVqCERvkP/7U/rYHFMoffM+kI6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94vW8MAAADcAAAADwAAAAAAAAAAAAAAAACYAgAAZHJzL2Rv&#10;d25yZXYueG1sUEsFBgAAAAAEAAQA9QAAAIgDAAAAAA==&#10;" fillcolor="white [3201]" strokecolor="#4bacc6 [3208]" strokeweight="1.5pt"/>
                  <v:group id="Group 458" o:spid="_x0000_s1159" style="position:absolute;left:647;width:26772;height:11239;rotation:180" coordorigin="8001,6317" coordsize="33051,138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AUbLxJwAAAANwAAAAPAAAA&#10;AAAAAAAAAAAAAKoCAABkcnMvZG93bnJldi54bWxQSwUGAAAAAAQABAD6AAAAlwMAAAAA&#10;">
                    <v:group id="Group 459" o:spid="_x0000_s1160" style="position:absolute;left:8001;top:6317;width:33051;height:12352" coordorigin="8001,6317" coordsize="33051,123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CO/WM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Uskhf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kI79YxgAAANwA&#10;AAAPAAAAAAAAAAAAAAAAAKoCAABkcnMvZG93bnJldi54bWxQSwUGAAAAAAQABAD6AAAAnQMAAAAA&#10;">
                      <v:line id="Straight Connector 460" o:spid="_x0000_s1161" style="position:absolute;visibility:visible;mso-wrap-style:square" from="8001,6317" to="41052,63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zJ94cEAAADcAAAADwAAAGRycy9kb3ducmV2LnhtbERPTYvCMBC9L/gfwgje1tRS3KUaRRTB&#10;g6Br1fPQjG21mdQmav33m8PCHh/vezrvTC2e1LrKsoLRMAJBnFtdcaHgmK0/v0E4j6yxtkwK3uRg&#10;Put9TDHV9sU/9Dz4QoQQdikqKL1vUildXpJBN7QNceAutjXoA2wLqVt8hXBTyziKxtJgxaGhxIaW&#10;JeW3w8MoyL52q4W1+72Pq+N1d4qT832bKDXod4sJCE+d/xf/uTdaQTIO88OZcATk7B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LMn3hwQAAANwAAAAPAAAAAAAAAAAAAAAA&#10;AKECAABkcnMvZG93bnJldi54bWxQSwUGAAAAAAQABAD5AAAAjwMAAAAA&#10;" strokecolor="#40a7c2 [3048]" strokeweight="1.5pt"/>
                      <v:line id="Straight Connector 461" o:spid="_x0000_s1162" style="position:absolute;visibility:visible;mso-wrap-style:square" from="8001,18669" to="21050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H7YesQAAADcAAAADwAAAGRycy9kb3ducmV2LnhtbESPT4vCMBTE7wt+h/AEb2tqKbpUo4gi&#10;eFjwv+dH82yrzUttstr99htB2OMwM79hJrPWVOJBjSstKxj0IxDEmdUl5wqOh9XnFwjnkTVWlknB&#10;LzmYTTsfE0y1ffKOHnufiwBhl6KCwvs6ldJlBRl0fVsTB+9iG4M+yCaXusFngJtKxlE0lAZLDgsF&#10;1rQoKLvtf4yCw2iznFu73fq4PF43pzg5378TpXrddj4G4an1/+F3e60VJMMBvM6EIyCn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kfth6xAAAANwAAAAPAAAAAAAAAAAA&#10;AAAAAKECAABkcnMvZG93bnJldi54bWxQSwUGAAAAAAQABAD5AAAAkgMAAAAA&#10;" strokecolor="#40a7c2 [3048]" strokeweight="1.5pt"/>
                      <v:line id="Straight Connector 462" o:spid="_x0000_s1163" style="position:absolute;rotation:180;flip:x y;visibility:visible;mso-wrap-style:square" from="8025,6321" to="8115,18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7nM6sMAAADcAAAADwAAAGRycy9kb3ducmV2LnhtbESPQWvCQBSE7wX/w/KE3uqLVoJNXUUK&#10;BWnpoVE8P7LPbNrs25BdY/rvu0Khx2FmvmHW29G1auA+NF40zGcZKJbKm0ZqDcfD68MKVIgkhlov&#10;rOGHA2w3k7s1FcZf5ZOHMtYqQSQUpMHG2BWIobLsKMx8x5K8s+8dxST7Gk1P1wR3LS6yLEdHjaQF&#10;Sx2/WK6+y4vTwDg8fZyxfT/FMuBjbt++nJDW99Nx9wwq8hj/w3/tvdGwzBdwO5OOAG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5zOrDAAAA3AAAAA8AAAAAAAAAAAAA&#10;AAAAoQIAAGRycy9kb3ducmV2LnhtbFBLBQYAAAAABAAEAPkAAACRAwAAAAA=&#10;" strokecolor="#40a7c2 [3048]" strokeweight="1.5pt"/>
                      <v:line id="Straight Connector 463" o:spid="_x0000_s1164" style="position:absolute;visibility:visible;mso-wrap-style:square" from="28003,18573" to="41052,185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+DjlsYAAADcAAAADwAAAGRycy9kb3ducmV2LnhtbESPT2vCQBTE74V+h+UVvNVN02BLzEak&#10;UvAg+Ce250f2maTNvo3ZVdNv7xYEj8PM/IbJZoNpxZl611hW8DKOQBCXVjdcKdgXn8/vIJxH1tha&#10;JgV/5GCWPz5kmGp74S2dd74SAcIuRQW1910qpStrMujGtiMO3sH2Bn2QfSV1j5cAN62Mo2giDTYc&#10;Fmrs6KOm8nd3MgqKt/Vibu1m4+Nm/7P+ipPv4ypRavQ0zKcgPA3+Hr61l1pBMnmF/zPhCMj8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vg45bGAAAA3AAAAA8AAAAAAAAA&#10;AAAAAAAAoQIAAGRycy9kb3ducmV2LnhtbFBLBQYAAAAABAAEAPkAAACUAwAAAAA=&#10;" strokecolor="#40a7c2 [3048]" strokeweight="1.5pt"/>
                      <v:line id="Straight Connector 464" o:spid="_x0000_s1165" style="position:absolute;rotation:180;flip:y;visibility:visible;mso-wrap-style:square" from="41052,6321" to="41052,186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fYXV8QAAADcAAAADwAAAGRycy9kb3ducmV2LnhtbESPQWsCMRSE74X+h/AK3mrWKlJWo8hi&#10;wYOHukrPz81zE9y8LJvorv++KRQ8DjPzDbNcD64Rd+qC9axgMs5AEFdeW64VnI5f758gQkTW2Hgm&#10;BQ8KsF69viwx177nA93LWIsE4ZCjAhNjm0sZKkMOw9i3xMm7+M5hTLKrpe6wT3DXyI8sm0uHltOC&#10;wZYKQ9W1vDkFxeZ4/XnUdv9t7Lnf2ml521Kh1Oht2CxARBriM/zf3mkFs/kM/s6kIyBX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9hdXxAAAANwAAAAPAAAAAAAAAAAA&#10;AAAAAKECAABkcnMvZG93bnJldi54bWxQSwUGAAAAAAQABAD5AAAAkgMAAAAA&#10;" strokecolor="#40a7c2 [3048]" strokeweight="1.5pt"/>
                    </v:group>
                    <v:line id="Straight Connector 466" o:spid="_x0000_s1166" style="position:absolute;visibility:visible;mso-wrap-style:square" from="21086,17612" to="21086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5dADsUAAADcAAAADwAAAGRycy9kb3ducmV2LnhtbESPQWvCQBSE70L/w/IK3nTTENISXUNo&#10;ETwIWrWeH9lnEpt9G7Orpv++Wyh4HGbmG2aeD6YVN+pdY1nByzQCQVxa3XCl4LBfTt5AOI+ssbVM&#10;Cn7IQb54Gs0x0/bOn3Tb+UoECLsMFdTed5mUrqzJoJvajjh4J9sb9EH2ldQ93gPctDKOolQabDgs&#10;1NjRe03l9+5qFOxfNx+Ftdutj5vDefMVJ8fLOlFq/DwUMxCeBv8I/7dXWkGSpvB3JhwBufg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65dADsUAAADcAAAADwAAAAAAAAAA&#10;AAAAAAChAgAAZHJzL2Rvd25yZXYueG1sUEsFBgAAAAAEAAQA+QAAAJMDAAAAAA==&#10;" strokecolor="#40a7c2 [3048]" strokeweight="1.5pt"/>
                    <v:line id="Straight Connector 467" o:spid="_x0000_s1167" style="position:absolute;visibility:visible;mso-wrap-style:square" from="28003,16968" to="28003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NvllcYAAADcAAAADwAAAGRycy9kb3ducmV2LnhtbESPzWrDMBCE74G+g9hCb7FcY+LgWAmh&#10;pdBDIM5Pe16sje3WWrmWmjhvXxUCOQ4z8w1TrEbTiTMNrrWs4DmKQRBXVrdcKzge3qZzEM4ja+ws&#10;k4IrOVgtHyYF5tpeeEfnva9FgLDLUUHjfZ9L6aqGDLrI9sTBO9nBoA9yqKUe8BLgppNJHM+kwZbD&#10;QoM9vTRUfe9/jYJDtn1dW1uWPmmPX9uPJP382aRKPT2O6wUIT6O/h2/td60gnWXwfyYcAbn8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Tb5ZXGAAAA3AAAAA8AAAAAAAAA&#10;AAAAAAAAoQIAAGRycy9kb3ducmV2LnhtbFBLBQYAAAAABAAEAPkAAACUAwAAAAA=&#10;" strokecolor="#40a7c2 [3048]" strokeweight="1.5pt"/>
                    <v:line id="Straight Connector 469" o:spid="_x0000_s1168" style="position:absolute;visibility:visible;mso-wrap-style:square" from="22483,16968" to="22483,2020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gjUfMYAAADcAAAADwAAAGRycy9kb3ducmV2LnhtbESPT2vCQBTE74V+h+UVvNVNQ7AasxFp&#10;ETwU/BP1/Mg+k7TZt2l21fTbdwsFj8PM/IbJFoNpxZV611hW8DKOQBCXVjdcKTgUq+cpCOeRNbaW&#10;ScEPOVjkjw8ZptreeEfXva9EgLBLUUHtfZdK6cqaDLqx7YiDd7a9QR9kX0nd4y3ATSvjKJpIgw2H&#10;hRo7equp/NpfjILidfO+tHa79XFz+Nwc4+T0/ZEoNXoalnMQngZ/D/+311pBMpnB35lwBGT+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oI1HzGAAAA3AAAAA8AAAAAAAAA&#10;AAAAAAAAoQIAAGRycy9kb3ducmV2LnhtbFBLBQYAAAAABAAEAPkAAACUAwAAAAA=&#10;" strokecolor="#40a7c2 [3048]" strokeweight="1.5pt"/>
                    <v:line id="Straight Connector 470" o:spid="_x0000_s1169" style="position:absolute;visibility:visible;mso-wrap-style:square" from="26807,17612" to="26807,19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vrPMIAAADcAAAADwAAAGRycy9kb3ducmV2LnhtbERPy4rCMBTdC/5DuAPuNJ1SRqlGEWVg&#10;FgM+6sz60lzbanNTm6j1781CcHk479miM7W4Uesqywo+RxEI4tzqigsFh+x7OAHhPLLG2jIpeJCD&#10;xbzfm2Gq7Z13dNv7QoQQdikqKL1vUildXpJBN7INceCOtjXoA2wLqVu8h3BTyziKvqTBikNDiQ2t&#10;SsrP+6tRkI0366W1262Pq8Np8xcn/5ffRKnBR7ecgvDU+bf45f7RCpJxmB/OhCMg50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uvrPMIAAADcAAAADwAAAAAAAAAAAAAA&#10;AAChAgAAZHJzL2Rvd25yZXYueG1sUEsFBgAAAAAEAAQA+QAAAJADAAAAAA==&#10;" strokecolor="#40a7c2 [3048]" strokeweight="1.5pt"/>
                  </v:group>
                  <v:rect id="Rectangle 474" o:spid="_x0000_s1170" style="position:absolute;left:24650;top:5016;width:5363;height:2693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8C/F8YA&#10;AADcAAAADwAAAGRycy9kb3ducmV2LnhtbESP0WrCQBRE3wv+w3KFvjWbqtgSXUWEhJaCpUk+4Jq9&#10;JrHZuyG7avr3XaHQx2FmzjDr7Wg6caXBtZYVPEcxCOLK6pZrBWWRPr2CcB5ZY2eZFPyQg+1m8rDG&#10;RNsbf9E197UIEHYJKmi87xMpXdWQQRfZnjh4JzsY9EEOtdQD3gLcdHIWx0tpsOWw0GBP+4aq7/xi&#10;FFxmaamzXZUfP+h9fs7ag/8sDko9TsfdCoSn0f+H/9pvWsHiZQH3M+EIyM0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8C/F8YAAADcAAAADwAAAAAAAAAAAAAAAACYAgAAZHJz&#10;L2Rvd25yZXYueG1sUEsFBgAAAAAEAAQA9QAAAIsDAAAAAA==&#10;" fillcolor="white [3201]" strokecolor="#f79646 [3209]" strokeweight="2pt">
                    <v:textbox>
                      <w:txbxContent>
                        <w:p w:rsidR="005A6371" w:rsidRDefault="005A6371" w:rsidP="005A6371">
                          <w:pPr>
                            <w:jc w:val="center"/>
                          </w:pPr>
                          <w:r>
                            <w:t>fuse</w:t>
                          </w:r>
                        </w:p>
                        <w:p w:rsidR="005A6371" w:rsidRPr="00A747BB" w:rsidRDefault="005A6371" w:rsidP="005A6371">
                          <w:pPr>
                            <w:spacing w:line="240" w:lineRule="auto"/>
                            <w:jc w:val="center"/>
                            <w:rPr>
                              <w:rFonts w:ascii="Trebuchet MS" w:hAnsi="Trebuchet MS"/>
                              <w:sz w:val="28"/>
                            </w:rPr>
                          </w:pPr>
                        </w:p>
                      </w:txbxContent>
                    </v:textbox>
                  </v:rect>
                  <v:group id="Group 485" o:spid="_x0000_s1171" style="position:absolute;left:-369;top:5143;width:3493;height:2375;rotation:90" coordsize="349870,2377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LjBPLFAAAA3AAA&#10;AA8AAAAAAAAAAAAAAAAAqgIAAGRycy9kb3ducmV2LnhtbFBLBQYAAAAABAAEAPoAAACcAwAAAAA=&#10;">
                    <v:rect id="Rectangle 481" o:spid="_x0000_s1172" style="position:absolute;left:25400;top:127000;width:299622;height:1107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4lvsUA&#10;AADcAAAADwAAAGRycy9kb3ducmV2LnhtbESPQWvCQBSE7wX/w/IKvelG26ikriKlDak3ten5kX1N&#10;QrNvY3Y18d+7BaHHYWa+YVabwTTiQp2rLSuYTiIQxIXVNZcKvo4f4yUI55E1NpZJwZUcbNajhxUm&#10;2va8p8vBlyJA2CWooPK+TaR0RUUG3cS2xMH7sZ1BH2RXSt1hH+CmkbMomkuDNYeFClt6q6j4PZyN&#10;gnO8+Hwfvk/pcx7li13exJlPW6WeHoftKwhPg/8P39uZVvCynMLfmXAE5Po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jiW+xQAAANwAAAAPAAAAAAAAAAAAAAAAAJgCAABkcnMv&#10;ZG93bnJldi54bWxQSwUGAAAAAAQABAD1AAAAigMAAAAA&#10;" fillcolor="white [3212]" stroked="f" strokeweight="2pt"/>
                    <v:oval id="Oval 482" o:spid="_x0000_s1173" style="position:absolute;top:133350;width:89520;height:89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tUhEMMA&#10;AADcAAAADwAAAGRycy9kb3ducmV2LnhtbESPQWvCQBSE70L/w/IEb7pR2mKiq5RCqRR7iLb3R/aZ&#10;BHffhuzGxH/vCoLHYWa+YdbbwRpxodbXjhXMZwkI4sLpmksFf8ev6RKED8gajWNScCUP283LaI2Z&#10;dj3ndDmEUkQI+wwVVCE0mZS+qMiin7mGOHon11oMUbal1C32EW6NXCTJu7RYc1yosKHPiorzobMK&#10;6j7v5p3933+TwTdpbPqTpr9KTcbDxwpEoCE8w4/2Tit4XS7gfiYeAbm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tUhEMMAAADcAAAADwAAAAAAAAAAAAAAAACYAgAAZHJzL2Rv&#10;d25yZXYueG1sUEsFBgAAAAAEAAQA9QAAAIgDAAAAAA==&#10;" fillcolor="#f79646 [3209]" strokecolor="#974706 [1609]" strokeweight="2pt"/>
                    <v:line id="Straight Connector 483" o:spid="_x0000_s1174" style="position:absolute;flip:x y;visibility:visible;mso-wrap-style:square" from="88900,0" to="310479,1796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qmgkMQAAADcAAAADwAAAGRycy9kb3ducmV2LnhtbESPQWsCMRSE74L/ITyhN81qi7Vbo4hl&#10;qTfRFsHbY/PcLG5e1k2qq7/eCEKPw8x8w0znra3EmRpfOlYwHCQgiHOnSy4U/P5k/QkIH5A1Vo5J&#10;wZU8zGfdzhRT7S68ofM2FCJC2KeowIRQp1L63JBFP3A1cfQOrrEYomwKqRu8RLit5ChJxtJiyXHB&#10;YE1LQ/lx+2cV7L+W/rTLFv7dmmP2cfuWa5NIpV567eITRKA2/Ief7ZVW8DZ5hceZeATk7A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qaCQxAAAANwAAAAPAAAAAAAAAAAA&#10;AAAAAKECAABkcnMvZG93bnJldi54bWxQSwUGAAAAAAQABAD5AAAAkgMAAAAA&#10;" strokecolor="#40a7c2 [3048]" strokeweight="1.5pt"/>
                    <v:oval id="Oval 484" o:spid="_x0000_s1175" style="position:absolute;left:260350;top:133350;width:89520;height:89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Ac/8MA&#10;AADcAAAADwAAAGRycy9kb3ducmV2LnhtbESPQWvCQBSE70L/w/KE3nSj2GKiqxShtBR7iLb3R/aZ&#10;BHffhuzGxH/vCoLHYWa+YdbbwRpxodbXjhXMpgkI4sLpmksFf8fPyRKED8gajWNScCUP283LaI2Z&#10;dj3ndDmEUkQI+wwVVCE0mZS+qMiin7qGOHon11oMUbal1C32EW6NnCfJu7RYc1yosKFdRcX50FkF&#10;dZ93s87+77/I4Js0Nv1J01+lXsfDxwpEoCE8w4/2t1awWC7gfiYeAbm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nAc/8MAAADcAAAADwAAAAAAAAAAAAAAAACYAgAAZHJzL2Rv&#10;d25yZXYueG1sUEsFBgAAAAAEAAQA9QAAAIgDAAAAAA==&#10;" fillcolor="#f79646 [3209]" strokecolor="#974706 [1609]" strokeweight="2pt"/>
                  </v:group>
                  <v:group id="Group 487" o:spid="_x0000_s1176" style="position:absolute;left:12395;top:7429;width:3772;height:5213" coordsize="377190,5213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JCi9sYAAADcAAAADwAAAGRycy9kb3ducmV2LnhtbESPT2vCQBTE74LfYXlC&#10;b3UTazWkriKi0oMUqoXS2yP78gezb0N2TeK37xYKHoeZ+Q2z2gymFh21rrKsIJ5GIIgzqysuFHxd&#10;Ds8JCOeRNdaWScGdHGzW49EKU217/qTu7AsRIOxSVFB636RSuqwkg25qG+Lg5bY16INsC6lb7APc&#10;1HIWRQtpsOKwUGJDu5Ky6/lmFBx77Lcv8b47XfPd/efy+vF9ikmpp8mwfQPhafCP8H/7XSuYJ0v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EkKL2xgAAANwA&#10;AAAPAAAAAAAAAAAAAAAAAKoCAABkcnMvZG93bnJldi54bWxQSwUGAAAAAAQABAD6AAAAnQMAAAAA&#10;">
                    <v:shape id="Flowchart: Summing Junction 475" o:spid="_x0000_s1177" type="#_x0000_t123" style="position:absolute;left:31750;top:222250;width:299085;height:299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dQo8QA&#10;AADcAAAADwAAAGRycy9kb3ducmV2LnhtbESP0YrCMBRE3xf8h3AF39bUutXdapQiCPokVj/g0lzb&#10;YnNTmqjd/fqNIPg4zMwZZrnuTSPu1LnasoLJOAJBXFhdc6ngfNp+foNwHlljY5kU/JKD9WrwscRU&#10;2wcf6Z77UgQIuxQVVN63qZSuqMigG9uWOHgX2xn0QXal1B0+Atw0Mo6imTRYc1iosKVNRcU1vxkF&#10;cbb/qfk0SfJ5ppNtvDlMd38HpUbDPluA8NT7d/jV3mkFX/MEnmfCEZ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83UKPEAAAA3AAAAA8AAAAAAAAAAAAAAAAAmAIAAGRycy9k&#10;b3ducmV2LnhtbFBLBQYAAAAABAAEAPUAAACJAwAAAAA=&#10;" fillcolor="#4bacc6 [3208]" strokecolor="black [3213]" strokeweight="1.5pt"/>
                    <v:shape id="_x0000_s1178" type="#_x0000_t202" style="position:absolute;width:377190;height:2730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iC0cQA&#10;AADcAAAADwAAAGRycy9kb3ducmV2LnhtbESPQWvCQBSE70L/w/IKveluiw2augliKfSkGFuht0f2&#10;mYRm34bs1sR/3xUEj8PMfMOs8tG24ky9bxxreJ4pEMSlMw1XGr4OH9MFCB+QDbaOScOFPOTZw2SF&#10;qXED7+lchEpECPsUNdQhdKmUvqzJop+5jjh6J9dbDFH2lTQ9DhFuW/miVCItNhwXauxoU1P5W/xZ&#10;Dd/b089xrnbVu33tBjcqyXYptX56HNdvIAKN4R6+tT+NhvkigeuZeARk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xIgtHEAAAA3AAAAA8AAAAAAAAAAAAAAAAAmAIAAGRycy9k&#10;b3ducmV2LnhtbFBLBQYAAAAABAAEAPUAAACJAwAAAAA=&#10;" filled="f" stroked="f">
                      <v:textbox>
                        <w:txbxContent>
                          <w:p w:rsidR="00B37B1F" w:rsidRPr="00A41029" w:rsidRDefault="00B37B1F" w:rsidP="00B37B1F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</w:rPr>
                              <w:t>A</w:t>
                            </w:r>
                          </w:p>
                        </w:txbxContent>
                      </v:textbox>
                    </v:shape>
                  </v:group>
                  <v:rect id="Rectangle 491" o:spid="_x0000_s1179" style="position:absolute;left:584;top:18973;width:26771;height:77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4NtcMA&#10;AADcAAAADwAAAGRycy9kb3ducmV2LnhtbESPUWvCQBCE3wv+h2MF3+olRaSmnlKkgm/SxB+w5NZc&#10;2txezK0a/32vUOjjMDPfMOvt6Dt1oyG2gQ3k8wwUcR1sy42BU7V/fgUVBdliF5gMPCjCdjN5WmNh&#10;w50/6VZKoxKEY4EGnEhfaB1rRx7jPPTEyTuHwaMkOTTaDnhPcN/plyxbao8tpwWHPe0c1d/l1Rv4&#10;quRaHZflUS7x42HbxT5kLjdmNh3f30AJjfIf/msfrIHFKoffM+kI6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44NtcMAAADcAAAADwAAAAAAAAAAAAAAAACYAgAAZHJzL2Rv&#10;d25yZXYueG1sUEsFBgAAAAAEAAQA9QAAAIgDAAAAAA==&#10;" fillcolor="white [3201]" strokecolor="#4bacc6 [3208]" strokeweight="1.5pt"/>
                  <v:rect id="Rectangle 495" o:spid="_x0000_s1180" style="position:absolute;left:584;top:26733;width:26771;height:77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ULtsMA&#10;AADcAAAADwAAAGRycy9kb3ducmV2LnhtbESPUWvCQBCE3wv9D8cKfasXixWNnlJKhb5JE3/Akltz&#10;0dxemls1/vueIPRxmJlvmNVm8K26UB+bwAYm4wwUcRVsw7WBfbl9nYOKgmyxDUwGbhRhs35+WmFu&#10;w5V/6FJIrRKEY44GnEiXax0rRx7jOHTEyTuE3qMk2dfa9nhNcN/qtyybaY8NpwWHHX06qk7F2Rs4&#10;lnIud7NiJ7/x62ab6TZkbmLMy2j4WIISGuQ//Gh/WwPTxTvcz6QjoN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LULtsMAAADcAAAADwAAAAAAAAAAAAAAAACYAgAAZHJzL2Rv&#10;d25yZXYueG1sUEsFBgAAAAAEAAQA9QAAAIgDAAAAAA==&#10;" fillcolor="white [3201]" strokecolor="#4bacc6 [3208]" strokeweight="1.5pt"/>
                  <v:rect id="Rectangle 499" o:spid="_x0000_s1181" style="position:absolute;left:584;top:34493;width:26771;height:77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gBs8IA&#10;AADcAAAADwAAAGRycy9kb3ducmV2LnhtbESPUWvCQBCE34X+h2MLfdOLIqKpp0hR6Js08QcsuTWX&#10;mttLc6vGf98rFHwcZuYbZr0dfKtu1McmsIHpJANFXAXbcG3gVB7GS1BRkC22gcnAgyJsNy+jNeY2&#10;3PmLboXUKkE45mjAiXS51rFy5DFOQkecvHPoPUqSfa1tj/cE962eZdlCe2w4LTjs6MNRdSmu3sB3&#10;KdfyuCiO8hP3D9vMDyFzU2PeXofdOyihQZ7h//anNTBfreDvTDoCe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+AGzwgAAANwAAAAPAAAAAAAAAAAAAAAAAJgCAABkcnMvZG93&#10;bnJldi54bWxQSwUGAAAAAAQABAD1AAAAhwMAAAAA&#10;" fillcolor="white [3201]" strokecolor="#4bacc6 [3208]" strokeweight="1.5pt"/>
                  <v:rect id="Rectangle 503" o:spid="_x0000_s1182" style="position:absolute;left:584;top:42253;width:26771;height:775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usQ8MA&#10;AADcAAAADwAAAGRycy9kb3ducmV2LnhtbESPzWrDMBCE74W+g9hCb42U/oTgRAmlNJBbqJ0HWKyN&#10;5dRaudYmcd4+KhR6HGbmG2a5HkOnzjSkNrKF6cSAIq6ja7mxsK82T3NQSZAddpHJwpUSrFf3d0ss&#10;XLzwF51LaVSGcCrQghfpC61T7SlgmsSeOHuHOASULIdGuwEvGR46/WzMTAdsOS947OnDU/1dnoKF&#10;YyWnajcrd/KTPq+ufd1E46fWPj6M7wtQQqP8h//aW2fhzbzA75l8BPTq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vusQ8MAAADcAAAADwAAAAAAAAAAAAAAAACYAgAAZHJzL2Rv&#10;d25yZXYueG1sUEsFBgAAAAAEAAQA9QAAAIgDAAAAAA==&#10;" fillcolor="white [3201]" strokecolor="#4bacc6 [3208]" strokeweight="1.5pt"/>
                  <v:group id="Group 488" o:spid="_x0000_s1183" style="position:absolute;left:12395;top:14992;width:3772;height:5213" coordorigin=",-94604" coordsize="377190,5213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Q82hM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jBdhLX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UPNoTCAAAA3AAAAA8A&#10;AAAAAAAAAAAAAAAAqgIAAGRycy9kb3ducmV2LnhtbFBLBQYAAAAABAAEAPoAAACZAwAAAAA=&#10;">
                    <v:shape id="Flowchart: Summing Junction 489" o:spid="_x0000_s1184" type="#_x0000_t123" style="position:absolute;left:31750;top:127645;width:299085;height:299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8qgcMA&#10;AADcAAAADwAAAGRycy9kb3ducmV2LnhtbESP3YrCMBSE7xd8h3CEvVtTu+tfNUoRBL0Sqw9waI5t&#10;sTkpTdTq028EwcthZr5hFqvO1OJGrassKxgOIhDEudUVFwpOx83PFITzyBpry6TgQQ5Wy97XAhNt&#10;73ygW+YLESDsElRQet8kUrq8JINuYBvi4J1ta9AH2RZSt3gPcFPLOIrG0mDFYaHEhtYl5ZfsahTE&#10;6W5W8XE4yiapHm3i9f53+9wr9d3v0jkIT53/hN/trVbwN53B60w4AnL5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68qgcMAAADcAAAADwAAAAAAAAAAAAAAAACYAgAAZHJzL2Rv&#10;d25yZXYueG1sUEsFBgAAAAAEAAQA9QAAAIgDAAAAAA==&#10;" fillcolor="#4bacc6 [3208]" strokecolor="black [3213]" strokeweight="1.5pt"/>
                    <v:shape id="_x0000_s1185" type="#_x0000_t202" style="position:absolute;top:-94604;width:377190;height:2730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Qp48IA&#10;AADcAAAADwAAAGRycy9kb3ducmV2LnhtbERPy2rCQBTdF/yH4QrumhmLFpM6CdIidKXUR6G7S+aa&#10;hGbuhMzUpH/vLASXh/NeF6NtxZV63zjWME8UCOLSmYYrDafj9nkFwgdkg61j0vBPHop88rTGzLiB&#10;v+h6CJWIIewz1FCH0GVS+rImiz5xHXHkLq63GCLsK2l6HGK4beWLUq/SYsOxocaO3msqfw9/VsN5&#10;d/n5Xqh99WGX3eBGJdmmUuvZdNy8gQg0hof47v40GhZpnB/PxCMg8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NCnjwgAAANwAAAAPAAAAAAAAAAAAAAAAAJgCAABkcnMvZG93&#10;bnJldi54bWxQSwUGAAAAAAQABAD1AAAAhwMAAAAA&#10;" filled="f" stroked="f">
                      <v:textbox>
                        <w:txbxContent>
                          <w:p w:rsidR="00B37B1F" w:rsidRPr="00A41029" w:rsidRDefault="00B37B1F" w:rsidP="00B37B1F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</w:rPr>
                              <w:t>B</w:t>
                            </w:r>
                          </w:p>
                        </w:txbxContent>
                      </v:textbox>
                    </v:shape>
                  </v:group>
                  <v:group id="Group 492" o:spid="_x0000_s1186" style="position:absolute;left:12331;top:23044;width:3772;height:5213" coordorigin=",-146650" coordsize="377190,5213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T6Xs8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WD6Pob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E+l7PFAAAA3AAA&#10;AA8AAAAAAAAAAAAAAAAAqgIAAGRycy9kb3ducmV2LnhtbFBLBQYAAAAABAAEAPoAAACcAwAAAAA=&#10;">
                    <v:shape id="Flowchart: Summing Junction 493" o:spid="_x0000_s1187" type="#_x0000_t123" style="position:absolute;left:31750;top:75600;width:299085;height:2990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6LtsUA&#10;AADcAAAADwAAAGRycy9kb3ducmV2LnhtbESPwWrDMBBE74H+g9hCb4kcJ24bN0owgUB6MrX7AYu1&#10;tUytlbHUxO3XR4VAjsPMvGG2+8n24kyj7xwrWC4SEMSN0x23Cj7r4/wVhA/IGnvHpOCXPOx3D7Mt&#10;5tpd+IPOVWhFhLDPUYEJYcil9I0hi37hBuLofbnRYohybKUe8RLhtpdpkjxLix3HBYMDHQw139WP&#10;VZAW75uO62VWvRQ6O6aHcnX6K5V6epyKNxCBpnAP39onrWC9WcH/mXgE5O4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/nou2xQAAANwAAAAPAAAAAAAAAAAAAAAAAJgCAABkcnMv&#10;ZG93bnJldi54bWxQSwUGAAAAAAQABAD1AAAAigMAAAAA&#10;" fillcolor="#4bacc6 [3208]" strokecolor="black [3213]" strokeweight="1.5pt"/>
                    <v:shape id="_x0000_s1188" type="#_x0000_t202" style="position:absolute;top:-146650;width:377190;height:2730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8v4MQA&#10;AADcAAAADwAAAGRycy9kb3ducmV2LnhtbESPT2vCQBTE7wW/w/IKvTW7lVg0dSNiKXhSqm2ht0f2&#10;5Q/Nvg3ZrYnf3hUEj8PM/IZZrkbbihP1vnGs4SVRIIgLZxquNHwdP57nIHxANtg6Jg1n8rDKJw9L&#10;zIwb+JNOh1CJCGGfoYY6hC6T0hc1WfSJ64ijV7reYoiyr6TpcYhw28qpUq/SYsNxocaONjUVf4d/&#10;q+F7V/7+pGpfvdtZN7hRSbYLqfXT47h+AxFoDPfwrb01GtJFCtcz8QjI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PL+DEAAAA3AAAAA8AAAAAAAAAAAAAAAAAmAIAAGRycy9k&#10;b3ducmV2LnhtbFBLBQYAAAAABAAEAPUAAACJAwAAAAA=&#10;" filled="f" stroked="f">
                      <v:textbox>
                        <w:txbxContent>
                          <w:p w:rsidR="00B37B1F" w:rsidRPr="00A41029" w:rsidRDefault="00B37B1F" w:rsidP="00B37B1F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</w:rPr>
                              <w:t>C</w:t>
                            </w:r>
                          </w:p>
                        </w:txbxContent>
                      </v:textbox>
                    </v:shape>
                  </v:group>
                  <v:group id="Group 496" o:spid="_x0000_s1189" style="position:absolute;left:12331;top:30797;width:3772;height:5213" coordorigin=",-222241" coordsize="377190,5213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gWRsM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9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uBZGwxgAAANwA&#10;AAAPAAAAAAAAAAAAAAAAAKoCAABkcnMvZG93bnJldi54bWxQSwUGAAAAAAQABAD6AAAAnQMAAAAA&#10;">
                    <v:shape id="Flowchart: Summing Junction 497" o:spid="_x0000_s1190" type="#_x0000_t123" style="position:absolute;left:31750;top:9;width:299085;height:2990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WNtcMA&#10;AADcAAAADwAAAGRycy9kb3ducmV2LnhtbESP3YrCMBSE7xd8h3CEvVtTu+tfNUoRBL0Sqw9waI5t&#10;sTkpTdTq028EwcthZr5hFqvO1OJGrassKxgOIhDEudUVFwpOx83PFITzyBpry6TgQQ5Wy97XAhNt&#10;73ygW+YLESDsElRQet8kUrq8JINuYBvi4J1ta9AH2RZSt3gPcFPLOIrG0mDFYaHEhtYl5ZfsahTE&#10;6W5W8XE4yiapHm3i9f53+9wr9d3v0jkIT53/hN/trVbwN5vA60w4AnL5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KWNtcMAAADcAAAADwAAAAAAAAAAAAAAAACYAgAAZHJzL2Rv&#10;d25yZXYueG1sUEsFBgAAAAAEAAQA9QAAAIgDAAAAAA==&#10;" fillcolor="#4bacc6 [3208]" strokecolor="black [3213]" strokeweight="1.5pt"/>
                    <v:shape id="_x0000_s1191" type="#_x0000_t202" style="position:absolute;top:-222241;width:377190;height:2730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0Il5cIA&#10;AADcAAAADwAAAGRycy9kb3ducmV2LnhtbERPy2rCQBTdF/yH4QrumhmLFpM6CdIidKXUR6G7S+aa&#10;hGbuhMzUpH/vLASXh/NeF6NtxZV63zjWME8UCOLSmYYrDafj9nkFwgdkg61j0vBPHop88rTGzLiB&#10;v+h6CJWIIewz1FCH0GVS+rImiz5xHXHkLq63GCLsK2l6HGK4beWLUq/SYsOxocaO3msqfw9/VsN5&#10;d/n5Xqh99WGX3eBGJdmmUuvZdNy8gQg0hof47v40GhZpXBvPxCMg8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XQiXlwgAAANwAAAAPAAAAAAAAAAAAAAAAAJgCAABkcnMvZG93&#10;bnJldi54bWxQSwUGAAAAAAQABAD1AAAAhwMAAAAA&#10;" filled="f" stroked="f">
                      <v:textbox>
                        <w:txbxContent>
                          <w:p w:rsidR="00B37B1F" w:rsidRPr="00A41029" w:rsidRDefault="00B37B1F" w:rsidP="00B37B1F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</w:rPr>
                              <w:t>D</w:t>
                            </w:r>
                          </w:p>
                        </w:txbxContent>
                      </v:textbox>
                    </v:shape>
                  </v:group>
                  <v:group id="Group 500" o:spid="_x0000_s1192" style="position:absolute;left:12331;top:38538;width:3772;height:5213" coordorigin=",-299072" coordsize="377190,5213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Es2RcMAAADcAAAADwAAAGRycy9kb3ducmV2LnhtbERPTWvCQBC9F/wPywi9&#10;1U0Ui0TXIGKlByk0EcTbkB2TkOxsyG6T+O+7h0KPj/e9SyfTioF6V1tWEC8iEMSF1TWXCq75x9sG&#10;hPPIGlvLpOBJDtL97GWHibYjf9OQ+VKEEHYJKqi87xIpXVGRQbewHXHgHrY36APsS6l7HEO4aeUy&#10;it6lwZpDQ4UdHSsqmuzHKDiPOB5W8Wm4NI/j856vv26XmJR6nU+HLQhPk/8X/7k/tYJ1FOaH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SzZFwwAAANwAAAAP&#10;AAAAAAAAAAAAAAAAAKoCAABkcnMvZG93bnJldi54bWxQSwUGAAAAAAQABAD6AAAAmgMAAAAA&#10;">
                    <v:shape id="Flowchart: Summing Junction 501" o:spid="_x0000_s1193" type="#_x0000_t123" style="position:absolute;left:31750;top:-76821;width:299085;height:2990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sqQMMA&#10;AADcAAAADwAAAGRycy9kb3ducmV2LnhtbESP0YrCMBRE34X9h3AX9k3TVqpu1yhFEPRJrH7Apbnb&#10;lm1uShO169cbQfBxmJkzzHI9mFZcqXeNZQXxJAJBXFrdcKXgfNqOFyCcR9bYWiYF/+RgvfoYLTHT&#10;9sZHuha+EgHCLkMFtfddJqUrazLoJrYjDt6v7Q36IPtK6h5vAW5amUTRTBpsOCzU2NGmpvKvuBgF&#10;Sb7/bvgUp8U81+k22Rymu/tBqa/PIf8B4Wnw7/CrvdMK0iiG55lwBOTq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usqQMMAAADcAAAADwAAAAAAAAAAAAAAAACYAgAAZHJzL2Rv&#10;d25yZXYueG1sUEsFBgAAAAAEAAQA9QAAAIgDAAAAAA==&#10;" fillcolor="#4bacc6 [3208]" strokecolor="black [3213]" strokeweight="1.5pt"/>
                    <v:shape id="_x0000_s1194" type="#_x0000_t202" style="position:absolute;top:-299072;width:377190;height:2730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GIFcIA&#10;AADcAAAADwAAAGRycy9kb3ducmV2LnhtbESPQYvCMBSE74L/ITzBmyaKyto1yrIieFJ0d4W9PZpn&#10;W2xeShNt/fdGEDwOM/MNs1i1thQ3qn3hWMNoqEAQp84UnGn4/dkMPkD4gGywdEwa7uRhtex2FpgY&#10;1/CBbseQiQhhn6CGPIQqkdKnOVn0Q1cRR+/saoshyjqTpsYmwm0px0rNpMWC40KOFX3nlF6OV6vh&#10;b3f+P03UPlvbadW4Vkm2c6l1v9d+fYII1IZ3+NXeGg1TNYbnmXgE5P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QYgVwgAAANwAAAAPAAAAAAAAAAAAAAAAAJgCAABkcnMvZG93&#10;bnJldi54bWxQSwUGAAAAAAQABAD1AAAAhwMAAAAA&#10;" filled="f" stroked="f">
                      <v:textbox>
                        <w:txbxContent>
                          <w:p w:rsidR="00B37B1F" w:rsidRPr="00A41029" w:rsidRDefault="00B37B1F" w:rsidP="00B37B1F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</w:rPr>
                              <w:t>E</w:t>
                            </w:r>
                          </w:p>
                        </w:txbxContent>
                      </v:textbox>
                    </v:shape>
                  </v:group>
                  <v:group id="Group 504" o:spid="_x0000_s1195" style="position:absolute;left:12331;top:46402;width:3772;height:5214" coordorigin=",-363507" coordsize="377190,5213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3AwRs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Ec/h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cDBGxgAAANwA&#10;AAAPAAAAAAAAAAAAAAAAAKoCAABkcnMvZG93bnJldi54bWxQSwUGAAAAAAQABAD6AAAAnQMAAAAA&#10;">
                    <v:shape id="Flowchart: Summing Junction 505" o:spid="_x0000_s1196" type="#_x0000_t123" style="position:absolute;left:31750;top:-141256;width:299085;height:2990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AsQ8QA&#10;AADcAAAADwAAAGRycy9kb3ducmV2LnhtbESP0WqDQBRE3wv5h+UG+tasGmwSm41IQLBPoSYfcHFv&#10;VOreFXeT2H59t1Do4zAzZ5h9PptB3GlyvWUF8SoCQdxY3XOr4HIuX7YgnEfWOFgmBV/kID8snvaY&#10;afvgD7rXvhUBwi5DBZ33Yyalazoy6FZ2JA7e1U4GfZBTK/WEjwA3g0yi6FUa7DksdDjSsaPms74Z&#10;BUnxvuv5HKf1ptBpmRxP6+r7pNTzci7eQHia/X/4r11pBWmUwu+ZcATk4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HQLEPEAAAA3AAAAA8AAAAAAAAAAAAAAAAAmAIAAGRycy9k&#10;b3ducmV2LnhtbFBLBQYAAAAABAAEAPUAAACJAwAAAAA=&#10;" fillcolor="#4bacc6 [3208]" strokecolor="black [3213]" strokeweight="1.5pt"/>
                    <v:shape id="_x0000_s1197" type="#_x0000_t202" style="position:absolute;top:-363507;width:377190;height:2730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qOFsQA&#10;AADcAAAADwAAAGRycy9kb3ducmV2LnhtbESPQWvCQBSE70L/w/IK3sxuiwmaZpXSUvBUUVuht0f2&#10;mYRm34bs1sR/3xUEj8PMfMMU69G24ky9bxxreEoUCOLSmYYrDV+Hj9kChA/IBlvHpOFCHtarh0mB&#10;uXED7+i8D5WIEPY5aqhD6HIpfVmTRZ+4jjh6J9dbDFH2lTQ9DhFuW/msVCYtNhwXauzorabyd/9n&#10;NXx/nn6Oc7Wt3m3aDW5Uku1Saj19HF9fQAQawz18a2+MhlRlcD0Tj4Bc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6jhbEAAAA3AAAAA8AAAAAAAAAAAAAAAAAmAIAAGRycy9k&#10;b3ducmV2LnhtbFBLBQYAAAAABAAEAPUAAACJAwAAAAA=&#10;" filled="f" stroked="f">
                      <v:textbox>
                        <w:txbxContent>
                          <w:p w:rsidR="00B37B1F" w:rsidRPr="00A41029" w:rsidRDefault="00B37B1F" w:rsidP="00B37B1F">
                            <w:pPr>
                              <w:spacing w:after="0"/>
                              <w:jc w:val="center"/>
                              <w:rPr>
                                <w:rFonts w:ascii="Trebuchet MS" w:hAnsi="Trebuchet MS"/>
                                <w:b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</w:rPr>
                              <w:t>F</w:t>
                            </w:r>
                          </w:p>
                        </w:txbxContent>
                      </v:textbox>
                    </v:shape>
                  </v:group>
                  <v:group id="Group 507" o:spid="_x0000_s1198" style="position:absolute;left:-560;top:37603;width:3493;height:2374;rotation:90" coordorigin="-221567,1" coordsize="349871,2377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k8z2cQAAADcAAAA&#10;DwAAAAAAAAAAAAAAAACqAgAAZHJzL2Rvd25yZXYueG1sUEsFBgAAAAAEAAQA+gAAAJsDAAAAAA==&#10;">
                    <v:rect id="Rectangle 508" o:spid="_x0000_s1199" style="position:absolute;left:-196167;top:126999;width:299622;height:1107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aA5MIA&#10;AADcAAAADwAAAGRycy9kb3ducmV2LnhtbERPz0/CMBS+m/A/NI/Em7RoJmTSLYQAAW9Ox/llfW4L&#10;6+tcC8z/3h5IPH75fq/y0XbiSoNvHWuYzxQI4sqZlmsNX5+7pyUIH5ANdo5Jwy95yLPJwwpT4278&#10;Qdci1CKGsE9RQxNCn0rpq4Ys+pnriSP37QaLIcKhlmbAWwy3nXxW6lVabDk2NNjTpqHqXFyshkuy&#10;OG7H08/+pVTl4r3skkPY91o/Tsf1G4hAY/gX390HoyFRcW08E4+Az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hoDkwgAAANwAAAAPAAAAAAAAAAAAAAAAAJgCAABkcnMvZG93&#10;bnJldi54bWxQSwUGAAAAAAQABAD1AAAAhwMAAAAA&#10;" fillcolor="white [3212]" stroked="f" strokeweight="2pt"/>
                    <v:oval id="Oval 509" o:spid="_x0000_s1200" style="position:absolute;left:-221567;top:133350;width:89520;height:89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0O/psIA&#10;AADcAAAADwAAAGRycy9kb3ducmV2LnhtbESPT4vCMBTE7wt+h/AEb2uqoGyrUUQQZVkP/rs/mmdb&#10;TF5Kk9rut98Iwh6HmfkNs1z31ognNb5yrGAyTkAQ505XXCi4XnafXyB8QNZoHJOCX/KwXg0+lphp&#10;1/GJnudQiAhhn6GCMoQ6k9LnJVn0Y1cTR+/uGoshyqaQusEuwq2R0ySZS4sVx4USa9qWlD/OrVVQ&#10;dad20trbz54MzqSx6XeaHpUaDfvNAkSgPvyH3+2DVjBLUnidiUdAr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7Q7+mwgAAANwAAAAPAAAAAAAAAAAAAAAAAJgCAABkcnMvZG93&#10;bnJldi54bWxQSwUGAAAAAAQABAD1AAAAhwMAAAAA&#10;" fillcolor="#f79646 [3209]" strokecolor="#974706 [1609]" strokeweight="2pt"/>
                    <v:line id="Straight Connector 510" o:spid="_x0000_s1201" style="position:absolute;flip:x y;visibility:visible;mso-wrap-style:square" from="-132667,1" to="88912,1796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JCk/cIAAADcAAAADwAAAGRycy9kb3ducmV2LnhtbERPy2rCQBTdF/yH4Qrd1YlCH0YnElKC&#10;3ZXaUnB3yVwzIZk7MTPV6Nc7i4LLw3mvN6PtxIkG3zhWMJ8lIIgrpxuuFfx8l09vIHxA1tg5JgUX&#10;8rDJJg9rTLU78xeddqEWMYR9igpMCH0qpa8MWfQz1xNH7uAGiyHCoZZ6wHMMt51cJMmLtNhwbDDY&#10;U2Goand/VsH+vfDH3zL3r9a05fK6lZ8mkUo9Tsd8BSLQGO7if/eHVvA8j/PjmXgEZHY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JCk/cIAAADcAAAADwAAAAAAAAAAAAAA&#10;AAChAgAAZHJzL2Rvd25yZXYueG1sUEsFBgAAAAAEAAQA+QAAAJADAAAAAA==&#10;" strokecolor="#40a7c2 [3048]" strokeweight="1.5pt"/>
                    <v:oval id="Oval 511" o:spid="_x0000_s1202" style="position:absolute;left:38784;top:133350;width:89520;height:89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wlfcMA&#10;AADcAAAADwAAAGRycy9kb3ducmV2LnhtbESPwWrDMBBE74H+g9hCb4nsQkrtRDahUFpCc4jT3hdr&#10;Y5tIK2PJsfP3VSHQ4zAzb5htOVsjrjT4zrGCdJWAIK6d7rhR8H16X76C8AFZo3FMCm7koSweFlvM&#10;tZv4SNcqNCJC2OeooA2hz6X0dUsW/cr1xNE7u8FiiHJopB5winBr5HOSvEiLHceFFnt6a6m+VKNV&#10;0E3HMR3tz9cHGVxLY7N9lh2UenqcdxsQgebwH763P7WCdZrC35l4BGT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OwlfcMAAADcAAAADwAAAAAAAAAAAAAAAACYAgAAZHJzL2Rv&#10;d25yZXYueG1sUEsFBgAAAAAEAAQA9QAAAIgDAAAAAA==&#10;" fillcolor="#f79646 [3209]" strokecolor="#974706 [1609]" strokeweight="2pt"/>
                  </v:group>
                </v:group>
                <v:shape id="_x0000_s1203" type="#_x0000_t202" style="position:absolute;left:11492;top:190;width:4890;height:25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S7U8QA&#10;AADcAAAADwAAAGRycy9kb3ducmV2LnhtbESPQWvCQBSE74L/YXmCt7qr1WJjNiKWQk+W2lrw9sg+&#10;k2D2bciuJv57t1DwOMzMN0y67m0trtT6yrGG6USBIM6dqbjQ8PP9/rQE4QOywdoxabiRh3U2HKSY&#10;GNfxF133oRARwj5BDWUITSKlz0uy6CeuIY7eybUWQ5RtIU2LXYTbWs6UepEWK44LJTa0LSk/7y9W&#10;w2F3Ov7O1WfxZhdN53ol2b5KrcejfrMCEagPj/B/+8NoWEyf4e9MPAIy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Uu1PEAAAA3AAAAA8AAAAAAAAAAAAAAAAAmAIAAGRycy9k&#10;b3ducmV2LnhtbFBLBQYAAAAABAAEAPUAAACJAwAAAAA=&#10;" filled="f" stroked="f">
                  <v:textbox>
                    <w:txbxContent>
                      <w:p w:rsidR="00B37B1F" w:rsidRPr="00B37B1F" w:rsidRDefault="00B37B1F" w:rsidP="00B37B1F">
                        <w:pPr>
                          <w:spacing w:after="0"/>
                          <w:jc w:val="center"/>
                          <w:rPr>
                            <w:rFonts w:ascii="Trebuchet MS" w:hAnsi="Trebuchet MS"/>
                            <w:sz w:val="20"/>
                          </w:rPr>
                        </w:pPr>
                        <w:r w:rsidRPr="00B37B1F">
                          <w:rPr>
                            <w:rFonts w:ascii="Trebuchet MS" w:hAnsi="Trebuchet MS"/>
                            <w:sz w:val="20"/>
                          </w:rPr>
                          <w:t>12 V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753787" w:rsidRPr="004020A5" w:rsidRDefault="00C538C6" w:rsidP="006F184F">
      <w:pPr>
        <w:pStyle w:val="P1"/>
        <w:spacing w:after="240"/>
      </w:pPr>
      <w:r>
        <w:t>T</w:t>
      </w:r>
      <w:r w:rsidR="00753787" w:rsidRPr="004020A5">
        <w:t>he front sidelights and rear sidelights are switched o</w:t>
      </w:r>
      <w:r w:rsidR="00706FA1" w:rsidRPr="004020A5">
        <w:t xml:space="preserve">n and off together by a certain </w:t>
      </w:r>
      <w:r w:rsidR="00753787" w:rsidRPr="004020A5">
        <w:t>switch. The headlights can only be switched on when the sidelights are on but have their own switch.</w:t>
      </w:r>
    </w:p>
    <w:p w:rsidR="00753787" w:rsidRDefault="005812B5" w:rsidP="000770F3">
      <w:pPr>
        <w:pStyle w:val="A1"/>
      </w:pPr>
      <w:proofErr w:type="spellStart"/>
      <w:proofErr w:type="gramStart"/>
      <w:r>
        <w:t>i</w:t>
      </w:r>
      <w:proofErr w:type="spellEnd"/>
      <w:r>
        <w:t xml:space="preserve">.  </w:t>
      </w:r>
      <w:r w:rsidR="00753787" w:rsidRPr="005812B5">
        <w:t>Which</w:t>
      </w:r>
      <w:proofErr w:type="gramEnd"/>
      <w:r w:rsidR="00753787" w:rsidRPr="005812B5">
        <w:t xml:space="preserve"> of the lamps A, B, C, D, E, or F are headlights? </w:t>
      </w:r>
      <w:r w:rsidR="000770F3">
        <w:t xml:space="preserve">                             </w:t>
      </w:r>
      <w:r w:rsidR="00753787" w:rsidRPr="00C020EB">
        <w:rPr>
          <w:b/>
        </w:rPr>
        <w:t>[2 marks]</w:t>
      </w:r>
    </w:p>
    <w:p w:rsidR="005812B5" w:rsidRPr="005812B5" w:rsidRDefault="005812B5" w:rsidP="006F184F">
      <w:pPr>
        <w:pStyle w:val="A1"/>
        <w:numPr>
          <w:ilvl w:val="0"/>
          <w:numId w:val="0"/>
        </w:numPr>
        <w:tabs>
          <w:tab w:val="left" w:leader="dot" w:pos="9639"/>
        </w:tabs>
        <w:spacing w:before="120" w:after="200"/>
        <w:ind w:left="992"/>
        <w:contextualSpacing w:val="0"/>
      </w:pPr>
      <w:r>
        <w:tab/>
      </w:r>
    </w:p>
    <w:p w:rsidR="00753787" w:rsidRPr="005812B5" w:rsidRDefault="005812B5" w:rsidP="006F184F">
      <w:pPr>
        <w:pStyle w:val="i1"/>
        <w:numPr>
          <w:ilvl w:val="0"/>
          <w:numId w:val="0"/>
        </w:numPr>
        <w:spacing w:before="360"/>
        <w:ind w:left="993"/>
        <w:contextualSpacing w:val="0"/>
      </w:pPr>
      <w:r>
        <w:t xml:space="preserve">ii. </w:t>
      </w:r>
      <w:r w:rsidR="00753787" w:rsidRPr="005812B5">
        <w:t xml:space="preserve">Why are all the lamps arranged in parallel? </w:t>
      </w:r>
      <w:r w:rsidR="000770F3">
        <w:t xml:space="preserve">                                               </w:t>
      </w:r>
      <w:r w:rsidR="00753787" w:rsidRPr="00C020EB">
        <w:rPr>
          <w:b/>
        </w:rPr>
        <w:t>[1 mark]</w:t>
      </w:r>
    </w:p>
    <w:p w:rsidR="006F184F" w:rsidRDefault="003545E5" w:rsidP="006F184F">
      <w:pPr>
        <w:pStyle w:val="A1"/>
        <w:numPr>
          <w:ilvl w:val="0"/>
          <w:numId w:val="0"/>
        </w:numPr>
        <w:tabs>
          <w:tab w:val="left" w:leader="dot" w:pos="9639"/>
        </w:tabs>
        <w:ind w:left="992"/>
        <w:contextualSpacing w:val="0"/>
        <w:sectPr w:rsidR="006F184F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tab/>
      </w:r>
    </w:p>
    <w:p w:rsidR="00753787" w:rsidRPr="004020A5" w:rsidRDefault="00753787" w:rsidP="006F184F">
      <w:pPr>
        <w:pStyle w:val="A1"/>
        <w:spacing w:before="360" w:after="240"/>
        <w:contextualSpacing w:val="0"/>
      </w:pPr>
      <w:r w:rsidRPr="004020A5">
        <w:lastRenderedPageBreak/>
        <w:t>H</w:t>
      </w:r>
      <w:r w:rsidR="000770F3">
        <w:t xml:space="preserve">ow much current passes through                                                             </w:t>
      </w:r>
      <w:r w:rsidRPr="004020A5">
        <w:t xml:space="preserve"> </w:t>
      </w:r>
      <w:r w:rsidRPr="00C020EB">
        <w:rPr>
          <w:b/>
        </w:rPr>
        <w:t>[2 marks]</w:t>
      </w:r>
    </w:p>
    <w:p w:rsidR="00753787" w:rsidRPr="004020A5" w:rsidRDefault="006F184F" w:rsidP="006F184F">
      <w:pPr>
        <w:pStyle w:val="i1"/>
        <w:numPr>
          <w:ilvl w:val="0"/>
          <w:numId w:val="0"/>
        </w:numPr>
        <w:ind w:left="992"/>
        <w:contextualSpacing w:val="0"/>
      </w:pPr>
      <w:proofErr w:type="spellStart"/>
      <w:proofErr w:type="gramStart"/>
      <w:r>
        <w:t>i</w:t>
      </w:r>
      <w:proofErr w:type="spellEnd"/>
      <w:proofErr w:type="gramEnd"/>
      <w:r>
        <w:t xml:space="preserve">. </w:t>
      </w:r>
      <w:r w:rsidR="000770F3">
        <w:t>each sidelight</w:t>
      </w:r>
      <w:r w:rsidR="00156483">
        <w:t xml:space="preserve"> and rear light</w:t>
      </w:r>
      <w:r w:rsidR="00753787" w:rsidRPr="004020A5">
        <w:t xml:space="preserve">? </w:t>
      </w:r>
    </w:p>
    <w:p w:rsidR="003545E5" w:rsidRPr="005812B5" w:rsidRDefault="003545E5" w:rsidP="006F184F">
      <w:pPr>
        <w:pStyle w:val="A1"/>
        <w:numPr>
          <w:ilvl w:val="0"/>
          <w:numId w:val="0"/>
        </w:numPr>
        <w:tabs>
          <w:tab w:val="left" w:leader="dot" w:pos="9639"/>
        </w:tabs>
        <w:spacing w:after="360"/>
        <w:ind w:left="992"/>
        <w:contextualSpacing w:val="0"/>
      </w:pPr>
      <w:r>
        <w:tab/>
      </w:r>
    </w:p>
    <w:p w:rsidR="00753787" w:rsidRDefault="006F184F" w:rsidP="006F184F">
      <w:pPr>
        <w:pStyle w:val="i1"/>
        <w:numPr>
          <w:ilvl w:val="0"/>
          <w:numId w:val="0"/>
        </w:numPr>
        <w:ind w:left="992"/>
        <w:contextualSpacing w:val="0"/>
      </w:pPr>
      <w:r>
        <w:t xml:space="preserve">ii. </w:t>
      </w:r>
      <w:proofErr w:type="gramStart"/>
      <w:r w:rsidR="000770F3">
        <w:t>each</w:t>
      </w:r>
      <w:proofErr w:type="gramEnd"/>
      <w:r w:rsidR="000770F3">
        <w:t xml:space="preserve"> </w:t>
      </w:r>
      <w:r w:rsidR="00753787" w:rsidRPr="004020A5">
        <w:t>headlight?</w:t>
      </w:r>
    </w:p>
    <w:p w:rsidR="003545E5" w:rsidRPr="005812B5" w:rsidRDefault="003545E5" w:rsidP="006F184F">
      <w:pPr>
        <w:pStyle w:val="A1"/>
        <w:numPr>
          <w:ilvl w:val="0"/>
          <w:numId w:val="0"/>
        </w:numPr>
        <w:tabs>
          <w:tab w:val="left" w:leader="dot" w:pos="9639"/>
        </w:tabs>
        <w:ind w:left="992"/>
        <w:contextualSpacing w:val="0"/>
      </w:pPr>
      <w:r>
        <w:tab/>
      </w:r>
    </w:p>
    <w:p w:rsidR="00753787" w:rsidRPr="00C020EB" w:rsidRDefault="00753787" w:rsidP="006F184F">
      <w:pPr>
        <w:pStyle w:val="A1"/>
        <w:spacing w:before="360"/>
        <w:contextualSpacing w:val="0"/>
        <w:rPr>
          <w:b/>
        </w:rPr>
      </w:pPr>
      <w:r w:rsidRPr="004020A5">
        <w:t>What is the</w:t>
      </w:r>
      <w:r w:rsidR="000770F3">
        <w:t xml:space="preserve"> resistance of the filament in </w:t>
      </w:r>
      <w:r w:rsidR="00706FA1" w:rsidRPr="004020A5">
        <w:t xml:space="preserve"> </w:t>
      </w:r>
      <w:r w:rsidR="000770F3">
        <w:t xml:space="preserve">                                                 </w:t>
      </w:r>
      <w:r w:rsidRPr="00C020EB">
        <w:rPr>
          <w:b/>
        </w:rPr>
        <w:t>[2 marks]</w:t>
      </w:r>
    </w:p>
    <w:p w:rsidR="00753787" w:rsidRPr="004020A5" w:rsidRDefault="006F184F" w:rsidP="006F184F">
      <w:pPr>
        <w:pStyle w:val="i1"/>
        <w:numPr>
          <w:ilvl w:val="0"/>
          <w:numId w:val="0"/>
        </w:numPr>
        <w:ind w:left="992"/>
        <w:contextualSpacing w:val="0"/>
      </w:pPr>
      <w:proofErr w:type="spellStart"/>
      <w:proofErr w:type="gramStart"/>
      <w:r>
        <w:t>i</w:t>
      </w:r>
      <w:proofErr w:type="spellEnd"/>
      <w:proofErr w:type="gramEnd"/>
      <w:r>
        <w:t xml:space="preserve">. </w:t>
      </w:r>
      <w:r w:rsidR="000770F3">
        <w:t xml:space="preserve">each </w:t>
      </w:r>
      <w:r w:rsidR="00156483">
        <w:t xml:space="preserve">sidelight </w:t>
      </w:r>
      <w:r w:rsidR="00753787" w:rsidRPr="004020A5">
        <w:t xml:space="preserve">rear light? </w:t>
      </w:r>
    </w:p>
    <w:p w:rsidR="006F184F" w:rsidRPr="005812B5" w:rsidRDefault="006F184F" w:rsidP="006F184F">
      <w:pPr>
        <w:pStyle w:val="A1"/>
        <w:numPr>
          <w:ilvl w:val="0"/>
          <w:numId w:val="0"/>
        </w:numPr>
        <w:tabs>
          <w:tab w:val="left" w:leader="dot" w:pos="9639"/>
        </w:tabs>
        <w:spacing w:after="360"/>
        <w:ind w:left="992"/>
        <w:contextualSpacing w:val="0"/>
      </w:pPr>
      <w:r>
        <w:tab/>
      </w:r>
    </w:p>
    <w:p w:rsidR="00753787" w:rsidRDefault="006F184F" w:rsidP="006F184F">
      <w:pPr>
        <w:pStyle w:val="i1"/>
        <w:numPr>
          <w:ilvl w:val="0"/>
          <w:numId w:val="0"/>
        </w:numPr>
        <w:ind w:left="992"/>
        <w:contextualSpacing w:val="0"/>
      </w:pPr>
      <w:r>
        <w:t xml:space="preserve">ii. </w:t>
      </w:r>
      <w:proofErr w:type="gramStart"/>
      <w:r w:rsidR="000770F3">
        <w:t>each</w:t>
      </w:r>
      <w:proofErr w:type="gramEnd"/>
      <w:r w:rsidR="000770F3">
        <w:t xml:space="preserve"> </w:t>
      </w:r>
      <w:r w:rsidR="00753787" w:rsidRPr="004020A5">
        <w:t>headlight?</w:t>
      </w:r>
    </w:p>
    <w:p w:rsidR="006F184F" w:rsidRPr="005812B5" w:rsidRDefault="006F184F" w:rsidP="006F184F">
      <w:pPr>
        <w:pStyle w:val="A1"/>
        <w:numPr>
          <w:ilvl w:val="0"/>
          <w:numId w:val="0"/>
        </w:numPr>
        <w:tabs>
          <w:tab w:val="left" w:leader="dot" w:pos="9639"/>
        </w:tabs>
        <w:ind w:left="992"/>
        <w:contextualSpacing w:val="0"/>
      </w:pPr>
      <w:r>
        <w:tab/>
      </w:r>
    </w:p>
    <w:p w:rsidR="00753787" w:rsidRDefault="00753787" w:rsidP="006F184F">
      <w:pPr>
        <w:pStyle w:val="A1"/>
        <w:spacing w:before="360" w:after="120"/>
        <w:ind w:left="1077" w:hanging="357"/>
        <w:contextualSpacing w:val="0"/>
      </w:pPr>
      <w:r w:rsidRPr="004020A5">
        <w:t>All of the lights in this circuit are protected by one fuse. Suggest a</w:t>
      </w:r>
      <w:r w:rsidR="005812B5">
        <w:t xml:space="preserve"> </w:t>
      </w:r>
      <w:r w:rsidRPr="004020A5">
        <w:t xml:space="preserve">suitable fuse rating, and explain your choice. </w:t>
      </w:r>
      <w:r w:rsidR="000770F3">
        <w:t xml:space="preserve">                                                                 </w:t>
      </w:r>
      <w:r w:rsidRPr="00C020EB">
        <w:rPr>
          <w:b/>
        </w:rPr>
        <w:t>[2 mark</w:t>
      </w:r>
      <w:r w:rsidR="00706FA1" w:rsidRPr="00C020EB">
        <w:rPr>
          <w:b/>
        </w:rPr>
        <w:t>s</w:t>
      </w:r>
      <w:r w:rsidRPr="00C020EB">
        <w:rPr>
          <w:b/>
        </w:rPr>
        <w:t>]</w:t>
      </w:r>
    </w:p>
    <w:p w:rsidR="000C2E5B" w:rsidRDefault="000C2E5B" w:rsidP="006F184F">
      <w:pPr>
        <w:pStyle w:val="A1"/>
        <w:numPr>
          <w:ilvl w:val="0"/>
          <w:numId w:val="0"/>
        </w:numPr>
        <w:tabs>
          <w:tab w:val="left" w:leader="dot" w:pos="9639"/>
        </w:tabs>
        <w:spacing w:after="0" w:line="360" w:lineRule="auto"/>
        <w:ind w:left="1080"/>
        <w:contextualSpacing w:val="0"/>
      </w:pPr>
      <w:r>
        <w:tab/>
      </w:r>
    </w:p>
    <w:p w:rsidR="000C2E5B" w:rsidRPr="004020A5" w:rsidRDefault="000C2E5B" w:rsidP="006F184F">
      <w:pPr>
        <w:pStyle w:val="A1"/>
        <w:numPr>
          <w:ilvl w:val="0"/>
          <w:numId w:val="0"/>
        </w:numPr>
        <w:tabs>
          <w:tab w:val="left" w:leader="dot" w:pos="9639"/>
        </w:tabs>
        <w:spacing w:after="0" w:line="360" w:lineRule="auto"/>
        <w:ind w:left="1080"/>
        <w:contextualSpacing w:val="0"/>
      </w:pPr>
      <w:r>
        <w:tab/>
      </w:r>
    </w:p>
    <w:p w:rsidR="00753787" w:rsidRPr="004020A5" w:rsidRDefault="00753787" w:rsidP="000C2E5B">
      <w:pPr>
        <w:pStyle w:val="N1"/>
        <w:spacing w:before="240"/>
      </w:pPr>
      <w:r w:rsidRPr="004020A5">
        <w:t>The table compares the electrical resistance of two common different types of wire (</w:t>
      </w:r>
      <w:proofErr w:type="spellStart"/>
      <w:r w:rsidRPr="004020A5">
        <w:t>nichrome</w:t>
      </w:r>
      <w:proofErr w:type="spellEnd"/>
      <w:r w:rsidRPr="004020A5">
        <w:t xml:space="preserve"> and copper) at room temperature.                         </w:t>
      </w:r>
    </w:p>
    <w:tbl>
      <w:tblPr>
        <w:tblStyle w:val="TableGrid"/>
        <w:tblW w:w="9241" w:type="dxa"/>
        <w:tblInd w:w="534" w:type="dxa"/>
        <w:tbl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single" w:sz="8" w:space="0" w:color="4BACC6" w:themeColor="accent5"/>
          <w:insideV w:val="single" w:sz="8" w:space="0" w:color="4BACC6" w:themeColor="accent5"/>
        </w:tblBorders>
        <w:tblLook w:val="04A0" w:firstRow="1" w:lastRow="0" w:firstColumn="1" w:lastColumn="0" w:noHBand="0" w:noVBand="1"/>
      </w:tblPr>
      <w:tblGrid>
        <w:gridCol w:w="2211"/>
        <w:gridCol w:w="2211"/>
        <w:gridCol w:w="2211"/>
        <w:gridCol w:w="2608"/>
      </w:tblGrid>
      <w:tr w:rsidR="005812B5" w:rsidRPr="004020A5" w:rsidTr="005812B5">
        <w:trPr>
          <w:trHeight w:val="567"/>
        </w:trPr>
        <w:tc>
          <w:tcPr>
            <w:tcW w:w="2211" w:type="dxa"/>
            <w:shd w:val="clear" w:color="auto" w:fill="DAEEF3" w:themeFill="accent5" w:themeFillTint="33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Type of wire</w:t>
            </w:r>
          </w:p>
        </w:tc>
        <w:tc>
          <w:tcPr>
            <w:tcW w:w="2211" w:type="dxa"/>
            <w:shd w:val="clear" w:color="auto" w:fill="DAEEF3" w:themeFill="accent5" w:themeFillTint="33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Length of wire</w:t>
            </w:r>
          </w:p>
        </w:tc>
        <w:tc>
          <w:tcPr>
            <w:tcW w:w="2211" w:type="dxa"/>
            <w:shd w:val="clear" w:color="auto" w:fill="DAEEF3" w:themeFill="accent5" w:themeFillTint="33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Thickness of wire</w:t>
            </w:r>
          </w:p>
        </w:tc>
        <w:tc>
          <w:tcPr>
            <w:tcW w:w="2608" w:type="dxa"/>
            <w:shd w:val="clear" w:color="auto" w:fill="DAEEF3" w:themeFill="accent5" w:themeFillTint="33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  <w:i/>
              </w:rPr>
            </w:pPr>
            <w:r w:rsidRPr="004020A5">
              <w:rPr>
                <w:rFonts w:ascii="Trebuchet MS" w:hAnsi="Trebuchet MS" w:cs="Times New Roman"/>
                <w:b/>
                <w:i/>
              </w:rPr>
              <w:t>Electrical resistance</w:t>
            </w:r>
          </w:p>
        </w:tc>
      </w:tr>
      <w:tr w:rsidR="00753787" w:rsidRPr="004020A5" w:rsidTr="005812B5">
        <w:trPr>
          <w:trHeight w:val="567"/>
        </w:trPr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proofErr w:type="spellStart"/>
            <w:r w:rsidRPr="004020A5">
              <w:rPr>
                <w:rFonts w:ascii="Trebuchet MS" w:hAnsi="Trebuchet MS" w:cs="Times New Roman"/>
              </w:rPr>
              <w:t>Nichrome</w:t>
            </w:r>
            <w:proofErr w:type="spellEnd"/>
            <w:r w:rsidRPr="004020A5">
              <w:rPr>
                <w:rFonts w:ascii="Trebuchet MS" w:hAnsi="Trebuchet MS" w:cs="Times New Roman"/>
              </w:rPr>
              <w:t xml:space="preserve"> wire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0.25 m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Thin</w:t>
            </w:r>
          </w:p>
        </w:tc>
        <w:tc>
          <w:tcPr>
            <w:tcW w:w="2608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 xml:space="preserve">3.5 </w:t>
            </w:r>
            <w:r w:rsidR="00706FA1" w:rsidRPr="004020A5">
              <w:rPr>
                <w:rFonts w:ascii="Trebuchet MS" w:hAnsi="Trebuchet MS" w:cs="Arial"/>
              </w:rPr>
              <w:t>Ω</w:t>
            </w:r>
          </w:p>
        </w:tc>
      </w:tr>
      <w:tr w:rsidR="00753787" w:rsidRPr="004020A5" w:rsidTr="005812B5">
        <w:trPr>
          <w:trHeight w:val="567"/>
        </w:trPr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proofErr w:type="spellStart"/>
            <w:r w:rsidRPr="004020A5">
              <w:rPr>
                <w:rFonts w:ascii="Trebuchet MS" w:hAnsi="Trebuchet MS" w:cs="Times New Roman"/>
              </w:rPr>
              <w:t>Nichrome</w:t>
            </w:r>
            <w:proofErr w:type="spellEnd"/>
            <w:r w:rsidRPr="004020A5">
              <w:rPr>
                <w:rFonts w:ascii="Trebuchet MS" w:hAnsi="Trebuchet MS" w:cs="Times New Roman"/>
              </w:rPr>
              <w:t xml:space="preserve"> wire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5.00 m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Thin</w:t>
            </w:r>
          </w:p>
        </w:tc>
        <w:tc>
          <w:tcPr>
            <w:tcW w:w="2608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 xml:space="preserve">70.0 </w:t>
            </w:r>
            <w:r w:rsidR="00706FA1" w:rsidRPr="004020A5">
              <w:rPr>
                <w:rFonts w:ascii="Trebuchet MS" w:hAnsi="Trebuchet MS" w:cs="Arial"/>
              </w:rPr>
              <w:t>Ω</w:t>
            </w:r>
          </w:p>
        </w:tc>
      </w:tr>
      <w:tr w:rsidR="00753787" w:rsidRPr="004020A5" w:rsidTr="005812B5">
        <w:trPr>
          <w:trHeight w:val="567"/>
        </w:trPr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proofErr w:type="spellStart"/>
            <w:r w:rsidRPr="004020A5">
              <w:rPr>
                <w:rFonts w:ascii="Trebuchet MS" w:hAnsi="Trebuchet MS" w:cs="Times New Roman"/>
              </w:rPr>
              <w:t>Nichrome</w:t>
            </w:r>
            <w:proofErr w:type="spellEnd"/>
            <w:r w:rsidRPr="004020A5">
              <w:rPr>
                <w:rFonts w:ascii="Trebuchet MS" w:hAnsi="Trebuchet MS" w:cs="Times New Roman"/>
              </w:rPr>
              <w:t xml:space="preserve"> wire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0.50 m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Thick</w:t>
            </w:r>
          </w:p>
        </w:tc>
        <w:tc>
          <w:tcPr>
            <w:tcW w:w="2608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 xml:space="preserve">0.5 </w:t>
            </w:r>
            <w:r w:rsidR="00706FA1" w:rsidRPr="004020A5">
              <w:rPr>
                <w:rFonts w:ascii="Trebuchet MS" w:hAnsi="Trebuchet MS" w:cs="Arial"/>
              </w:rPr>
              <w:t>Ω</w:t>
            </w:r>
          </w:p>
        </w:tc>
      </w:tr>
      <w:tr w:rsidR="00753787" w:rsidRPr="004020A5" w:rsidTr="005812B5">
        <w:trPr>
          <w:trHeight w:val="567"/>
        </w:trPr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Copper wire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0.50 m</w:t>
            </w:r>
          </w:p>
        </w:tc>
        <w:tc>
          <w:tcPr>
            <w:tcW w:w="2211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>Thin</w:t>
            </w:r>
          </w:p>
        </w:tc>
        <w:tc>
          <w:tcPr>
            <w:tcW w:w="2608" w:type="dxa"/>
            <w:vAlign w:val="center"/>
          </w:tcPr>
          <w:p w:rsidR="00753787" w:rsidRPr="004020A5" w:rsidRDefault="00753787" w:rsidP="005812B5">
            <w:pPr>
              <w:spacing w:after="0" w:line="240" w:lineRule="auto"/>
              <w:jc w:val="center"/>
              <w:rPr>
                <w:rFonts w:ascii="Trebuchet MS" w:hAnsi="Trebuchet MS" w:cs="Times New Roman"/>
              </w:rPr>
            </w:pPr>
            <w:r w:rsidRPr="004020A5">
              <w:rPr>
                <w:rFonts w:ascii="Trebuchet MS" w:hAnsi="Trebuchet MS" w:cs="Times New Roman"/>
              </w:rPr>
              <w:t xml:space="preserve">0.01 </w:t>
            </w:r>
            <w:r w:rsidR="00706FA1" w:rsidRPr="004020A5">
              <w:rPr>
                <w:rFonts w:ascii="Trebuchet MS" w:hAnsi="Trebuchet MS" w:cs="Arial"/>
              </w:rPr>
              <w:t>Ω</w:t>
            </w:r>
          </w:p>
        </w:tc>
      </w:tr>
    </w:tbl>
    <w:p w:rsidR="005812B5" w:rsidRDefault="00753787" w:rsidP="000C2E5B">
      <w:pPr>
        <w:pStyle w:val="P1"/>
        <w:spacing w:before="360" w:after="0"/>
      </w:pPr>
      <w:r w:rsidRPr="004020A5">
        <w:t xml:space="preserve">Using the table identify three factors that affect electrical resistance in wires (excluding temperature). State how the electrical resistance varies with each of these factors. </w:t>
      </w:r>
    </w:p>
    <w:p w:rsidR="00753787" w:rsidRPr="00C020EB" w:rsidRDefault="000770F3" w:rsidP="000C2E5B">
      <w:pPr>
        <w:pStyle w:val="P1"/>
        <w:spacing w:after="120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</w:t>
      </w:r>
      <w:r w:rsidR="00753787" w:rsidRPr="00C020EB">
        <w:rPr>
          <w:b/>
        </w:rPr>
        <w:t>[3 marks]</w:t>
      </w:r>
    </w:p>
    <w:p w:rsidR="000C2E5B" w:rsidRDefault="000C2E5B" w:rsidP="000C2E5B">
      <w:pPr>
        <w:pStyle w:val="P1"/>
        <w:tabs>
          <w:tab w:val="left" w:leader="dot" w:pos="9639"/>
        </w:tabs>
        <w:spacing w:after="0" w:line="360" w:lineRule="auto"/>
      </w:pPr>
      <w:r>
        <w:tab/>
      </w:r>
    </w:p>
    <w:p w:rsidR="000C2E5B" w:rsidRDefault="000C2E5B" w:rsidP="000C2E5B">
      <w:pPr>
        <w:pStyle w:val="P1"/>
        <w:tabs>
          <w:tab w:val="left" w:leader="dot" w:pos="9639"/>
        </w:tabs>
        <w:spacing w:after="0" w:line="360" w:lineRule="auto"/>
      </w:pPr>
      <w:r>
        <w:tab/>
      </w:r>
    </w:p>
    <w:p w:rsidR="000C2E5B" w:rsidRDefault="000C2E5B" w:rsidP="00C020EB">
      <w:pPr>
        <w:pStyle w:val="P1"/>
        <w:tabs>
          <w:tab w:val="left" w:leader="dot" w:pos="9639"/>
        </w:tabs>
        <w:spacing w:after="120" w:line="360" w:lineRule="auto"/>
      </w:pPr>
      <w:r>
        <w:tab/>
      </w:r>
    </w:p>
    <w:p w:rsidR="00753787" w:rsidRPr="004020A5" w:rsidRDefault="000C2E5B" w:rsidP="00C020EB">
      <w:pPr>
        <w:spacing w:line="276" w:lineRule="auto"/>
        <w:ind w:firstLine="720"/>
        <w:jc w:val="right"/>
        <w:rPr>
          <w:rFonts w:ascii="Trebuchet MS" w:hAnsi="Trebuchet MS" w:cs="Times New Roman"/>
          <w:b/>
        </w:rPr>
      </w:pPr>
      <w:r>
        <w:rPr>
          <w:rFonts w:ascii="Trebuchet MS" w:hAnsi="Trebuchet MS" w:cs="Times New Roman"/>
          <w:b/>
        </w:rPr>
        <w:t>[</w:t>
      </w:r>
      <w:r w:rsidR="000770F3">
        <w:rPr>
          <w:rFonts w:ascii="Trebuchet MS" w:hAnsi="Trebuchet MS" w:cs="Times New Roman"/>
          <w:b/>
        </w:rPr>
        <w:t>Total</w:t>
      </w:r>
      <w:r w:rsidR="00753787" w:rsidRPr="004020A5">
        <w:rPr>
          <w:rFonts w:ascii="Trebuchet MS" w:hAnsi="Trebuchet MS" w:cs="Times New Roman"/>
          <w:b/>
        </w:rPr>
        <w:t xml:space="preserve"> = 20 marks]</w:t>
      </w:r>
    </w:p>
    <w:p w:rsidR="00C538C6" w:rsidRDefault="00C538C6" w:rsidP="00C020EB">
      <w:pPr>
        <w:pStyle w:val="Heading1"/>
        <w:jc w:val="right"/>
        <w:sectPr w:rsidR="00C538C6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753787" w:rsidRPr="004020A5" w:rsidRDefault="00753787" w:rsidP="00C538C6">
      <w:pPr>
        <w:pStyle w:val="Heading1"/>
      </w:pPr>
      <w:r w:rsidRPr="004020A5">
        <w:lastRenderedPageBreak/>
        <w:t>Answers</w:t>
      </w:r>
    </w:p>
    <w:p w:rsidR="00753787" w:rsidRPr="00803650" w:rsidRDefault="00753787" w:rsidP="003F5B30">
      <w:pPr>
        <w:pStyle w:val="N1"/>
        <w:numPr>
          <w:ilvl w:val="0"/>
          <w:numId w:val="9"/>
        </w:numPr>
        <w:spacing w:before="160" w:after="120" w:line="240" w:lineRule="auto"/>
        <w:ind w:left="357" w:hanging="357"/>
        <w:contextualSpacing w:val="0"/>
        <w:rPr>
          <w:sz w:val="20"/>
        </w:rPr>
      </w:pPr>
      <w:r w:rsidRPr="00803650">
        <w:rPr>
          <w:sz w:val="20"/>
        </w:rPr>
        <w:t>A</w:t>
      </w:r>
      <w:r w:rsidR="00706FA1" w:rsidRPr="00803650">
        <w:rPr>
          <w:sz w:val="20"/>
        </w:rPr>
        <w:t xml:space="preserve"> - </w:t>
      </w:r>
      <w:proofErr w:type="gramStart"/>
      <w:r w:rsidR="00706FA1" w:rsidRPr="00803650">
        <w:rPr>
          <w:sz w:val="20"/>
        </w:rPr>
        <w:t>s</w:t>
      </w:r>
      <w:r w:rsidRPr="00803650">
        <w:rPr>
          <w:sz w:val="20"/>
        </w:rPr>
        <w:t>ince</w:t>
      </w:r>
      <w:proofErr w:type="gramEnd"/>
      <w:r w:rsidRPr="00803650">
        <w:rPr>
          <w:sz w:val="20"/>
        </w:rPr>
        <w:t xml:space="preserve"> no charge accumulates at a circuit junction, the net current flowing into the junction = the net current flowing out. Therefore 10 A = 4 A + 6 A  </w:t>
      </w:r>
    </w:p>
    <w:p w:rsidR="00753787" w:rsidRPr="00803650" w:rsidRDefault="00753787" w:rsidP="003F5B30">
      <w:pPr>
        <w:pStyle w:val="N1"/>
        <w:spacing w:before="160" w:after="120" w:line="240" w:lineRule="auto"/>
        <w:ind w:left="357" w:hanging="357"/>
        <w:contextualSpacing w:val="0"/>
        <w:rPr>
          <w:sz w:val="20"/>
        </w:rPr>
      </w:pPr>
      <w:r w:rsidRPr="00803650">
        <w:rPr>
          <w:sz w:val="20"/>
        </w:rPr>
        <w:t xml:space="preserve">B </w:t>
      </w:r>
      <w:r w:rsidR="00706FA1" w:rsidRPr="00803650">
        <w:rPr>
          <w:sz w:val="20"/>
        </w:rPr>
        <w:t>-</w:t>
      </w:r>
      <w:r w:rsidRPr="00803650">
        <w:rPr>
          <w:sz w:val="20"/>
        </w:rPr>
        <w:t xml:space="preserve">  (4 x 1.5 V) - (2 x 1.5 V) = 3.0 V</w:t>
      </w:r>
    </w:p>
    <w:p w:rsidR="00753787" w:rsidRPr="00803650" w:rsidRDefault="00706FA1" w:rsidP="003F5B30">
      <w:pPr>
        <w:pStyle w:val="N1"/>
        <w:spacing w:before="160" w:after="120" w:line="240" w:lineRule="auto"/>
        <w:ind w:left="357" w:hanging="357"/>
        <w:contextualSpacing w:val="0"/>
        <w:rPr>
          <w:sz w:val="20"/>
        </w:rPr>
      </w:pPr>
      <w:r w:rsidRPr="00803650">
        <w:rPr>
          <w:sz w:val="20"/>
        </w:rPr>
        <w:t>D -</w:t>
      </w:r>
      <w:r w:rsidR="00753787" w:rsidRPr="00803650">
        <w:rPr>
          <w:sz w:val="20"/>
        </w:rPr>
        <w:t xml:space="preserve"> The voltmeter must be connected in parallel across the component to read its voltage. The ammeter must be connected in series to the component to read the current passing through.</w:t>
      </w:r>
    </w:p>
    <w:p w:rsidR="00753787" w:rsidRPr="00803650" w:rsidRDefault="00753787" w:rsidP="003F5B30">
      <w:pPr>
        <w:pStyle w:val="N1"/>
        <w:spacing w:before="160" w:after="120" w:line="240" w:lineRule="auto"/>
        <w:ind w:left="357" w:hanging="357"/>
        <w:contextualSpacing w:val="0"/>
        <w:rPr>
          <w:sz w:val="20"/>
        </w:rPr>
      </w:pPr>
      <w:r w:rsidRPr="00803650">
        <w:rPr>
          <w:sz w:val="20"/>
        </w:rPr>
        <w:t>B</w:t>
      </w:r>
      <w:r w:rsidR="00706FA1" w:rsidRPr="00803650">
        <w:rPr>
          <w:sz w:val="20"/>
        </w:rPr>
        <w:t xml:space="preserve"> </w:t>
      </w:r>
      <w:proofErr w:type="gramStart"/>
      <w:r w:rsidR="00706FA1" w:rsidRPr="00803650">
        <w:rPr>
          <w:sz w:val="20"/>
        </w:rPr>
        <w:t>-  t</w:t>
      </w:r>
      <w:r w:rsidRPr="00803650">
        <w:rPr>
          <w:sz w:val="20"/>
        </w:rPr>
        <w:t>he</w:t>
      </w:r>
      <w:proofErr w:type="gramEnd"/>
      <w:r w:rsidRPr="00803650">
        <w:rPr>
          <w:sz w:val="20"/>
        </w:rPr>
        <w:t xml:space="preserve"> metal wire (AB) has electrical resistance. Therefore the closer the steel paper clip is to side A, the less its resistance and the brighter the bulb will glow.</w:t>
      </w:r>
    </w:p>
    <w:p w:rsidR="00753787" w:rsidRPr="00803650" w:rsidRDefault="00753787" w:rsidP="003F5B30">
      <w:pPr>
        <w:pStyle w:val="N1"/>
        <w:spacing w:before="160" w:after="120" w:line="240" w:lineRule="auto"/>
        <w:ind w:left="357" w:hanging="357"/>
        <w:contextualSpacing w:val="0"/>
        <w:rPr>
          <w:sz w:val="20"/>
        </w:rPr>
      </w:pPr>
      <w:r w:rsidRPr="00803650">
        <w:rPr>
          <w:sz w:val="20"/>
        </w:rPr>
        <w:t>A</w:t>
      </w:r>
      <w:r w:rsidR="00706FA1" w:rsidRPr="00803650">
        <w:rPr>
          <w:sz w:val="20"/>
        </w:rPr>
        <w:t xml:space="preserve"> - </w:t>
      </w:r>
      <w:proofErr w:type="gramStart"/>
      <w:r w:rsidR="00706FA1" w:rsidRPr="00803650">
        <w:rPr>
          <w:sz w:val="20"/>
        </w:rPr>
        <w:t>f</w:t>
      </w:r>
      <w:r w:rsidRPr="00803650">
        <w:rPr>
          <w:sz w:val="20"/>
        </w:rPr>
        <w:t>low</w:t>
      </w:r>
      <w:proofErr w:type="gramEnd"/>
      <w:r w:rsidRPr="00803650">
        <w:rPr>
          <w:sz w:val="20"/>
        </w:rPr>
        <w:t xml:space="preserve"> of electricity is called current. The electrical energy required to move this current is called potential difference which is measured as voltage.</w:t>
      </w:r>
    </w:p>
    <w:p w:rsidR="00753787" w:rsidRPr="00803650" w:rsidRDefault="00753787" w:rsidP="003F5B30">
      <w:pPr>
        <w:pStyle w:val="N1"/>
        <w:spacing w:before="160" w:after="120" w:line="240" w:lineRule="auto"/>
        <w:ind w:left="357" w:hanging="357"/>
        <w:contextualSpacing w:val="0"/>
        <w:rPr>
          <w:sz w:val="20"/>
        </w:rPr>
      </w:pPr>
      <w:r w:rsidRPr="00803650">
        <w:rPr>
          <w:sz w:val="20"/>
        </w:rPr>
        <w:t>C</w:t>
      </w:r>
      <w:r w:rsidR="00706FA1" w:rsidRPr="00803650">
        <w:rPr>
          <w:sz w:val="20"/>
        </w:rPr>
        <w:t xml:space="preserve"> - </w:t>
      </w:r>
      <w:proofErr w:type="gramStart"/>
      <w:r w:rsidR="00706FA1" w:rsidRPr="00803650">
        <w:rPr>
          <w:sz w:val="20"/>
        </w:rPr>
        <w:t>t</w:t>
      </w:r>
      <w:r w:rsidRPr="00803650">
        <w:rPr>
          <w:sz w:val="20"/>
        </w:rPr>
        <w:t>he</w:t>
      </w:r>
      <w:proofErr w:type="gramEnd"/>
      <w:r w:rsidRPr="00803650">
        <w:rPr>
          <w:sz w:val="20"/>
        </w:rPr>
        <w:t xml:space="preserve"> current of 6 A is split between the circuit with two bulbs and the circuit with one</w:t>
      </w:r>
      <w:r w:rsidR="00706FA1" w:rsidRPr="00803650">
        <w:rPr>
          <w:sz w:val="20"/>
        </w:rPr>
        <w:t xml:space="preserve"> </w:t>
      </w:r>
      <w:r w:rsidRPr="00803650">
        <w:rPr>
          <w:sz w:val="20"/>
        </w:rPr>
        <w:t xml:space="preserve">bulb. If the one bulb circuit has 4 </w:t>
      </w:r>
      <w:proofErr w:type="gramStart"/>
      <w:r w:rsidRPr="00803650">
        <w:rPr>
          <w:sz w:val="20"/>
        </w:rPr>
        <w:t>A</w:t>
      </w:r>
      <w:proofErr w:type="gramEnd"/>
      <w:r w:rsidRPr="00803650">
        <w:rPr>
          <w:sz w:val="20"/>
        </w:rPr>
        <w:t xml:space="preserve"> then the two bulb circuit must have only 2 A (identical bulbs). Therefore the reading on ammeter L is 2 A. The two bulb circuit is half as bright as the one bulb circuit. Ammeter M would read 6 A as the current from the two circuits has recombined.</w:t>
      </w:r>
    </w:p>
    <w:p w:rsidR="00753787" w:rsidRPr="00803650" w:rsidRDefault="00753787" w:rsidP="003F5B30">
      <w:pPr>
        <w:pStyle w:val="N1"/>
        <w:spacing w:before="160" w:after="120" w:line="240" w:lineRule="auto"/>
        <w:contextualSpacing w:val="0"/>
        <w:rPr>
          <w:sz w:val="20"/>
        </w:rPr>
      </w:pPr>
      <w:r w:rsidRPr="00803650">
        <w:rPr>
          <w:sz w:val="20"/>
        </w:rPr>
        <w:t>C</w:t>
      </w:r>
      <w:r w:rsidR="00706FA1" w:rsidRPr="00803650">
        <w:rPr>
          <w:sz w:val="20"/>
        </w:rPr>
        <w:t xml:space="preserve"> - </w:t>
      </w:r>
      <w:proofErr w:type="gramStart"/>
      <w:r w:rsidR="00706FA1" w:rsidRPr="00803650">
        <w:rPr>
          <w:sz w:val="20"/>
        </w:rPr>
        <w:t>l</w:t>
      </w:r>
      <w:r w:rsidRPr="00803650">
        <w:rPr>
          <w:sz w:val="20"/>
        </w:rPr>
        <w:t>amp</w:t>
      </w:r>
      <w:proofErr w:type="gramEnd"/>
      <w:r w:rsidRPr="00803650">
        <w:rPr>
          <w:sz w:val="20"/>
        </w:rPr>
        <w:t xml:space="preserve"> L will be brightest if no current flows through the other two bulbs. This occurs</w:t>
      </w:r>
      <w:r w:rsidR="00706FA1" w:rsidRPr="00803650">
        <w:rPr>
          <w:sz w:val="20"/>
        </w:rPr>
        <w:t xml:space="preserve"> </w:t>
      </w:r>
      <w:r w:rsidRPr="00803650">
        <w:rPr>
          <w:sz w:val="20"/>
        </w:rPr>
        <w:t>when only switch S2 is closed.</w:t>
      </w:r>
    </w:p>
    <w:p w:rsidR="005B288B" w:rsidRPr="00803650" w:rsidRDefault="00706FA1" w:rsidP="003F5B30">
      <w:pPr>
        <w:pStyle w:val="N1"/>
        <w:spacing w:before="160" w:after="120" w:line="240" w:lineRule="auto"/>
        <w:contextualSpacing w:val="0"/>
        <w:rPr>
          <w:sz w:val="20"/>
        </w:rPr>
      </w:pPr>
      <w:r w:rsidRPr="00803650">
        <w:rPr>
          <w:sz w:val="20"/>
        </w:rPr>
        <w:t xml:space="preserve">B - </w:t>
      </w:r>
      <w:proofErr w:type="gramStart"/>
      <w:r w:rsidRPr="00803650">
        <w:rPr>
          <w:sz w:val="20"/>
        </w:rPr>
        <w:t>t</w:t>
      </w:r>
      <w:r w:rsidR="00753787" w:rsidRPr="00803650">
        <w:rPr>
          <w:sz w:val="20"/>
        </w:rPr>
        <w:t>he</w:t>
      </w:r>
      <w:proofErr w:type="gramEnd"/>
      <w:r w:rsidR="00753787" w:rsidRPr="00803650">
        <w:rPr>
          <w:sz w:val="20"/>
        </w:rPr>
        <w:t xml:space="preserve"> total resistance of all three resistors is 4 </w:t>
      </w:r>
      <w:r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 xml:space="preserve"> + 6 </w:t>
      </w:r>
      <w:r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 xml:space="preserve">  + 2 </w:t>
      </w:r>
      <w:r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 xml:space="preserve"> = 12 </w:t>
      </w:r>
      <w:r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 xml:space="preserve"> (as they are in series). Using the relationship:</w:t>
      </w:r>
    </w:p>
    <w:p w:rsidR="005B288B" w:rsidRPr="00803650" w:rsidRDefault="005B288B" w:rsidP="003F5B30">
      <w:pPr>
        <w:pStyle w:val="N1"/>
        <w:numPr>
          <w:ilvl w:val="0"/>
          <w:numId w:val="0"/>
        </w:numPr>
        <w:spacing w:before="0" w:after="0" w:line="240" w:lineRule="auto"/>
        <w:ind w:left="720"/>
        <w:contextualSpacing w:val="0"/>
        <w:rPr>
          <w:sz w:val="20"/>
        </w:rPr>
      </w:pPr>
      <w:proofErr w:type="gramStart"/>
      <w:r w:rsidRPr="00803650">
        <w:rPr>
          <w:sz w:val="20"/>
        </w:rPr>
        <w:t>current</w:t>
      </w:r>
      <w:proofErr w:type="gramEnd"/>
      <w:r w:rsidRPr="00803650">
        <w:rPr>
          <w:sz w:val="20"/>
        </w:rPr>
        <w:t xml:space="preserve"> (A) = </w:t>
      </w:r>
      <w:r w:rsidR="00C31E46">
        <w:rPr>
          <w:sz w:val="20"/>
        </w:rPr>
        <w:t xml:space="preserve">voltage (V) </w:t>
      </w:r>
      <w:r w:rsidR="00C31E46">
        <w:rPr>
          <w:rFonts w:ascii="Cambria Math" w:hAnsi="Cambria Math"/>
          <w:sz w:val="20"/>
        </w:rPr>
        <w:t>÷</w:t>
      </w:r>
      <w:r w:rsidR="00753787" w:rsidRPr="00803650">
        <w:rPr>
          <w:sz w:val="20"/>
        </w:rPr>
        <w:t xml:space="preserve"> resistance (</w:t>
      </w:r>
      <w:r w:rsidR="00706FA1"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>)</w:t>
      </w:r>
      <w:r w:rsidRPr="00803650">
        <w:rPr>
          <w:sz w:val="20"/>
        </w:rPr>
        <w:br/>
        <w:t xml:space="preserve">current (A) = </w:t>
      </w:r>
      <w:r w:rsidR="00C31E46">
        <w:rPr>
          <w:sz w:val="20"/>
        </w:rPr>
        <w:t xml:space="preserve">6 V </w:t>
      </w:r>
      <w:r w:rsidR="00C31E46">
        <w:rPr>
          <w:rFonts w:ascii="Cambria Math" w:hAnsi="Cambria Math"/>
          <w:sz w:val="20"/>
        </w:rPr>
        <w:t>÷</w:t>
      </w:r>
      <w:r w:rsidR="00753787" w:rsidRPr="00803650">
        <w:rPr>
          <w:sz w:val="20"/>
        </w:rPr>
        <w:t xml:space="preserve"> 12 </w:t>
      </w:r>
      <w:r w:rsidR="00706FA1"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 xml:space="preserve">  =  0.5 A</w:t>
      </w:r>
    </w:p>
    <w:p w:rsidR="005B288B" w:rsidRPr="00803650" w:rsidRDefault="00753787" w:rsidP="003F5B30">
      <w:pPr>
        <w:pStyle w:val="N1"/>
        <w:numPr>
          <w:ilvl w:val="0"/>
          <w:numId w:val="0"/>
        </w:numPr>
        <w:spacing w:before="120" w:after="120" w:line="240" w:lineRule="auto"/>
        <w:ind w:left="360"/>
        <w:contextualSpacing w:val="0"/>
        <w:rPr>
          <w:sz w:val="20"/>
        </w:rPr>
      </w:pPr>
      <w:r w:rsidRPr="00803650">
        <w:rPr>
          <w:sz w:val="20"/>
        </w:rPr>
        <w:t xml:space="preserve">This is the current that passes through all three resistors. So across the 4 </w:t>
      </w:r>
      <w:r w:rsidR="00706FA1" w:rsidRPr="00803650">
        <w:rPr>
          <w:rFonts w:cs="Arial"/>
          <w:sz w:val="20"/>
        </w:rPr>
        <w:t>Ω</w:t>
      </w:r>
      <w:r w:rsidRPr="00803650">
        <w:rPr>
          <w:sz w:val="20"/>
        </w:rPr>
        <w:t xml:space="preserve"> </w:t>
      </w:r>
      <w:proofErr w:type="gramStart"/>
      <w:r w:rsidRPr="00803650">
        <w:rPr>
          <w:sz w:val="20"/>
        </w:rPr>
        <w:t>resistor</w:t>
      </w:r>
      <w:proofErr w:type="gramEnd"/>
    </w:p>
    <w:p w:rsidR="00753787" w:rsidRPr="00803650" w:rsidRDefault="005B288B" w:rsidP="003F5B30">
      <w:pPr>
        <w:pStyle w:val="N1"/>
        <w:numPr>
          <w:ilvl w:val="0"/>
          <w:numId w:val="0"/>
        </w:numPr>
        <w:spacing w:before="0" w:after="0" w:line="240" w:lineRule="auto"/>
        <w:ind w:left="720"/>
        <w:contextualSpacing w:val="0"/>
        <w:rPr>
          <w:sz w:val="20"/>
        </w:rPr>
      </w:pPr>
      <w:proofErr w:type="gramStart"/>
      <w:r w:rsidRPr="00803650">
        <w:rPr>
          <w:sz w:val="20"/>
        </w:rPr>
        <w:t>voltage</w:t>
      </w:r>
      <w:proofErr w:type="gramEnd"/>
      <w:r w:rsidRPr="00803650">
        <w:rPr>
          <w:sz w:val="20"/>
        </w:rPr>
        <w:t xml:space="preserve"> (V) </w:t>
      </w:r>
      <w:r w:rsidR="00753787" w:rsidRPr="00803650">
        <w:rPr>
          <w:sz w:val="20"/>
        </w:rPr>
        <w:t>= current (A) x resistance (</w:t>
      </w:r>
      <w:r w:rsidR="00706FA1"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>)</w:t>
      </w:r>
      <w:r w:rsidRPr="00803650">
        <w:rPr>
          <w:sz w:val="20"/>
        </w:rPr>
        <w:br/>
        <w:t>voltage (V) =</w:t>
      </w:r>
      <w:r w:rsidR="00753787" w:rsidRPr="00803650">
        <w:rPr>
          <w:sz w:val="20"/>
        </w:rPr>
        <w:t xml:space="preserve"> 0.5 A x 4 </w:t>
      </w:r>
      <w:r w:rsidR="00706FA1" w:rsidRPr="00803650">
        <w:rPr>
          <w:rFonts w:cs="Arial"/>
          <w:sz w:val="20"/>
        </w:rPr>
        <w:t>Ω</w:t>
      </w:r>
      <w:r w:rsidR="00753787" w:rsidRPr="00803650">
        <w:rPr>
          <w:sz w:val="20"/>
        </w:rPr>
        <w:t xml:space="preserve">   =  2 V</w:t>
      </w:r>
    </w:p>
    <w:p w:rsidR="00753787" w:rsidRPr="00803650" w:rsidRDefault="00C00A0F" w:rsidP="003F5B30">
      <w:pPr>
        <w:pStyle w:val="N1"/>
        <w:spacing w:before="240" w:line="240" w:lineRule="auto"/>
        <w:ind w:left="357" w:hanging="357"/>
        <w:contextualSpacing w:val="0"/>
        <w:rPr>
          <w:sz w:val="20"/>
        </w:rPr>
      </w:pPr>
      <w:r>
        <w:rPr>
          <w:sz w:val="20"/>
        </w:rPr>
        <w:t xml:space="preserve"> </w:t>
      </w:r>
      <w:r w:rsidR="00753787" w:rsidRPr="00803650">
        <w:rPr>
          <w:sz w:val="20"/>
        </w:rPr>
        <w:t>(a)  (</w:t>
      </w:r>
      <w:proofErr w:type="spellStart"/>
      <w:r w:rsidR="00753787" w:rsidRPr="00803650">
        <w:rPr>
          <w:sz w:val="20"/>
        </w:rPr>
        <w:t>i</w:t>
      </w:r>
      <w:proofErr w:type="spellEnd"/>
      <w:r w:rsidR="00753787" w:rsidRPr="00803650">
        <w:rPr>
          <w:sz w:val="20"/>
        </w:rPr>
        <w:t>)  E and F</w:t>
      </w:r>
    </w:p>
    <w:p w:rsidR="00753787" w:rsidRPr="00803650" w:rsidRDefault="00753787" w:rsidP="003F5B30">
      <w:pPr>
        <w:spacing w:after="0" w:line="240" w:lineRule="auto"/>
        <w:ind w:left="709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>(ii) The lamps are arranged in parallel so if one of them blows, the other lights will still work.</w:t>
      </w:r>
    </w:p>
    <w:p w:rsidR="00706FA1" w:rsidRPr="00803650" w:rsidRDefault="00706FA1" w:rsidP="003F5B30">
      <w:pPr>
        <w:spacing w:after="0" w:line="240" w:lineRule="auto"/>
        <w:rPr>
          <w:rFonts w:ascii="Trebuchet MS" w:hAnsi="Trebuchet MS" w:cs="Times New Roman"/>
          <w:sz w:val="20"/>
        </w:rPr>
      </w:pPr>
    </w:p>
    <w:p w:rsidR="00753787" w:rsidRPr="00803650" w:rsidRDefault="00753787" w:rsidP="003F5B30">
      <w:pPr>
        <w:spacing w:after="0" w:line="240" w:lineRule="auto"/>
        <w:ind w:left="426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>(b)  (</w:t>
      </w:r>
      <w:proofErr w:type="spellStart"/>
      <w:proofErr w:type="gramStart"/>
      <w:r w:rsidRPr="00803650">
        <w:rPr>
          <w:rFonts w:ascii="Trebuchet MS" w:hAnsi="Trebuchet MS" w:cs="Times New Roman"/>
          <w:sz w:val="20"/>
        </w:rPr>
        <w:t>i</w:t>
      </w:r>
      <w:proofErr w:type="spellEnd"/>
      <w:proofErr w:type="gramEnd"/>
      <w:r w:rsidRPr="00803650">
        <w:rPr>
          <w:rFonts w:ascii="Trebuchet MS" w:hAnsi="Trebuchet MS" w:cs="Times New Roman"/>
          <w:sz w:val="20"/>
        </w:rPr>
        <w:t>)  Side</w:t>
      </w:r>
      <w:r w:rsidR="000770F3">
        <w:rPr>
          <w:rFonts w:ascii="Trebuchet MS" w:hAnsi="Trebuchet MS" w:cs="Times New Roman"/>
          <w:sz w:val="20"/>
        </w:rPr>
        <w:t xml:space="preserve"> lights </w:t>
      </w:r>
      <w:r w:rsidR="00156483">
        <w:rPr>
          <w:rFonts w:ascii="Trebuchet MS" w:hAnsi="Trebuchet MS" w:cs="Times New Roman"/>
          <w:sz w:val="20"/>
        </w:rPr>
        <w:t xml:space="preserve">and rear lights </w:t>
      </w:r>
      <w:r w:rsidRPr="00803650">
        <w:rPr>
          <w:rFonts w:ascii="Trebuchet MS" w:hAnsi="Trebuchet MS" w:cs="Times New Roman"/>
          <w:sz w:val="20"/>
        </w:rPr>
        <w:t>are rated at</w:t>
      </w:r>
      <w:bookmarkStart w:id="0" w:name="_GoBack"/>
      <w:bookmarkEnd w:id="0"/>
      <w:r w:rsidRPr="00803650">
        <w:rPr>
          <w:rFonts w:ascii="Trebuchet MS" w:hAnsi="Trebuchet MS" w:cs="Times New Roman"/>
          <w:sz w:val="20"/>
        </w:rPr>
        <w:t xml:space="preserve"> 12 V and 6 W.</w:t>
      </w:r>
      <w:r w:rsidR="00C00A0F">
        <w:rPr>
          <w:rFonts w:ascii="Trebuchet MS" w:hAnsi="Trebuchet MS" w:cs="Times New Roman"/>
          <w:sz w:val="20"/>
        </w:rPr>
        <w:br/>
      </w:r>
      <w:r w:rsidRPr="00803650">
        <w:rPr>
          <w:rFonts w:ascii="Trebuchet MS" w:hAnsi="Trebuchet MS" w:cs="Times New Roman"/>
          <w:sz w:val="20"/>
        </w:rPr>
        <w:t xml:space="preserve">            Using the relationship: power (W) = voltage (V) x current (A)</w:t>
      </w:r>
    </w:p>
    <w:p w:rsidR="00753787" w:rsidRPr="00803650" w:rsidRDefault="00753787" w:rsidP="003F5B30">
      <w:pPr>
        <w:spacing w:after="0"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                                   </w:t>
      </w:r>
      <w:r w:rsidR="00C00A0F">
        <w:rPr>
          <w:rFonts w:ascii="Trebuchet MS" w:hAnsi="Trebuchet MS" w:cs="Times New Roman"/>
          <w:sz w:val="20"/>
        </w:rPr>
        <w:t xml:space="preserve">            </w:t>
      </w:r>
      <w:r w:rsidRPr="00803650">
        <w:rPr>
          <w:rFonts w:ascii="Trebuchet MS" w:hAnsi="Trebuchet MS" w:cs="Times New Roman"/>
          <w:sz w:val="20"/>
        </w:rPr>
        <w:t xml:space="preserve">6 W </w:t>
      </w:r>
      <w:proofErr w:type="gramStart"/>
      <w:r w:rsidRPr="00803650">
        <w:rPr>
          <w:rFonts w:ascii="Trebuchet MS" w:hAnsi="Trebuchet MS" w:cs="Times New Roman"/>
          <w:sz w:val="20"/>
        </w:rPr>
        <w:t>=  12</w:t>
      </w:r>
      <w:proofErr w:type="gramEnd"/>
      <w:r w:rsidRPr="00803650">
        <w:rPr>
          <w:rFonts w:ascii="Trebuchet MS" w:hAnsi="Trebuchet MS" w:cs="Times New Roman"/>
          <w:sz w:val="20"/>
        </w:rPr>
        <w:t xml:space="preserve"> V x current</w:t>
      </w:r>
    </w:p>
    <w:p w:rsidR="00753787" w:rsidRPr="00803650" w:rsidRDefault="00753787" w:rsidP="003F5B30">
      <w:pPr>
        <w:spacing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                                      </w:t>
      </w:r>
      <w:r w:rsidR="00C00A0F">
        <w:rPr>
          <w:rFonts w:ascii="Trebuchet MS" w:hAnsi="Trebuchet MS" w:cs="Times New Roman"/>
          <w:sz w:val="20"/>
        </w:rPr>
        <w:t xml:space="preserve">   </w:t>
      </w:r>
      <w:proofErr w:type="gramStart"/>
      <w:r w:rsidR="00C31E46">
        <w:rPr>
          <w:rFonts w:ascii="Trebuchet MS" w:hAnsi="Trebuchet MS" w:cs="Times New Roman"/>
          <w:sz w:val="20"/>
        </w:rPr>
        <w:t>current  =</w:t>
      </w:r>
      <w:proofErr w:type="gramEnd"/>
      <w:r w:rsidR="00C31E46">
        <w:rPr>
          <w:rFonts w:ascii="Trebuchet MS" w:hAnsi="Trebuchet MS" w:cs="Times New Roman"/>
          <w:sz w:val="20"/>
        </w:rPr>
        <w:t xml:space="preserve"> 6 </w:t>
      </w:r>
      <w:r w:rsidR="00C31E46">
        <w:rPr>
          <w:rFonts w:ascii="Cambria Math" w:hAnsi="Cambria Math" w:cs="Times New Roman"/>
          <w:sz w:val="20"/>
        </w:rPr>
        <w:t>÷</w:t>
      </w:r>
      <w:r w:rsidRPr="00803650">
        <w:rPr>
          <w:rFonts w:ascii="Trebuchet MS" w:hAnsi="Trebuchet MS" w:cs="Times New Roman"/>
          <w:sz w:val="20"/>
        </w:rPr>
        <w:t>12 = 0.5 A</w:t>
      </w:r>
    </w:p>
    <w:p w:rsidR="00753787" w:rsidRPr="00803650" w:rsidRDefault="00753787" w:rsidP="003F5B30">
      <w:pPr>
        <w:spacing w:after="0" w:line="240" w:lineRule="auto"/>
        <w:ind w:left="851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(ii)  Headlights are rated at 12 V and 60 W.</w:t>
      </w:r>
    </w:p>
    <w:p w:rsidR="00753787" w:rsidRPr="00803650" w:rsidRDefault="00753787" w:rsidP="003F5B30">
      <w:pPr>
        <w:spacing w:after="0"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</w:t>
      </w:r>
      <w:r w:rsidR="00C00A0F">
        <w:rPr>
          <w:rFonts w:ascii="Trebuchet MS" w:hAnsi="Trebuchet MS" w:cs="Times New Roman"/>
          <w:sz w:val="20"/>
        </w:rPr>
        <w:t xml:space="preserve">     </w:t>
      </w:r>
      <w:r w:rsidRPr="00803650">
        <w:rPr>
          <w:rFonts w:ascii="Trebuchet MS" w:hAnsi="Trebuchet MS" w:cs="Times New Roman"/>
          <w:sz w:val="20"/>
        </w:rPr>
        <w:t>Using the relationship: power (W</w:t>
      </w:r>
      <w:proofErr w:type="gramStart"/>
      <w:r w:rsidRPr="00803650">
        <w:rPr>
          <w:rFonts w:ascii="Trebuchet MS" w:hAnsi="Trebuchet MS" w:cs="Times New Roman"/>
          <w:sz w:val="20"/>
        </w:rPr>
        <w:t>)  =</w:t>
      </w:r>
      <w:proofErr w:type="gramEnd"/>
      <w:r w:rsidRPr="00803650">
        <w:rPr>
          <w:rFonts w:ascii="Trebuchet MS" w:hAnsi="Trebuchet MS" w:cs="Times New Roman"/>
          <w:sz w:val="20"/>
        </w:rPr>
        <w:t xml:space="preserve">  voltage (V) x current (A)</w:t>
      </w:r>
    </w:p>
    <w:p w:rsidR="00753787" w:rsidRPr="00803650" w:rsidRDefault="00753787" w:rsidP="003F5B30">
      <w:pPr>
        <w:spacing w:after="0"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                                        </w:t>
      </w:r>
      <w:r w:rsidR="00C00A0F">
        <w:rPr>
          <w:rFonts w:ascii="Trebuchet MS" w:hAnsi="Trebuchet MS" w:cs="Times New Roman"/>
          <w:sz w:val="20"/>
        </w:rPr>
        <w:t xml:space="preserve">       </w:t>
      </w:r>
      <w:r w:rsidRPr="00803650">
        <w:rPr>
          <w:rFonts w:ascii="Trebuchet MS" w:hAnsi="Trebuchet MS" w:cs="Times New Roman"/>
          <w:sz w:val="20"/>
        </w:rPr>
        <w:t xml:space="preserve"> 60 </w:t>
      </w:r>
      <w:proofErr w:type="gramStart"/>
      <w:r w:rsidRPr="00803650">
        <w:rPr>
          <w:rFonts w:ascii="Trebuchet MS" w:hAnsi="Trebuchet MS" w:cs="Times New Roman"/>
          <w:sz w:val="20"/>
        </w:rPr>
        <w:t>W  =</w:t>
      </w:r>
      <w:proofErr w:type="gramEnd"/>
      <w:r w:rsidRPr="00803650">
        <w:rPr>
          <w:rFonts w:ascii="Trebuchet MS" w:hAnsi="Trebuchet MS" w:cs="Times New Roman"/>
          <w:sz w:val="20"/>
        </w:rPr>
        <w:t xml:space="preserve">  12 V x current</w:t>
      </w:r>
    </w:p>
    <w:p w:rsidR="00753787" w:rsidRPr="00803650" w:rsidRDefault="00753787" w:rsidP="003F5B30">
      <w:pPr>
        <w:spacing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                                     </w:t>
      </w:r>
      <w:r w:rsidR="00C00A0F">
        <w:rPr>
          <w:rFonts w:ascii="Trebuchet MS" w:hAnsi="Trebuchet MS" w:cs="Times New Roman"/>
          <w:sz w:val="20"/>
        </w:rPr>
        <w:t xml:space="preserve">      </w:t>
      </w:r>
      <w:r w:rsidRPr="00803650">
        <w:rPr>
          <w:rFonts w:ascii="Trebuchet MS" w:hAnsi="Trebuchet MS" w:cs="Times New Roman"/>
          <w:sz w:val="20"/>
        </w:rPr>
        <w:t xml:space="preserve">   </w:t>
      </w:r>
      <w:proofErr w:type="gramStart"/>
      <w:r w:rsidR="00C31E46">
        <w:rPr>
          <w:rFonts w:ascii="Trebuchet MS" w:hAnsi="Trebuchet MS" w:cs="Times New Roman"/>
          <w:sz w:val="20"/>
        </w:rPr>
        <w:t>current</w:t>
      </w:r>
      <w:proofErr w:type="gramEnd"/>
      <w:r w:rsidR="00C31E46">
        <w:rPr>
          <w:rFonts w:ascii="Trebuchet MS" w:hAnsi="Trebuchet MS" w:cs="Times New Roman"/>
          <w:sz w:val="20"/>
        </w:rPr>
        <w:t xml:space="preserve"> =  60 </w:t>
      </w:r>
      <w:r w:rsidR="00C31E46">
        <w:rPr>
          <w:rFonts w:ascii="Cambria Math" w:hAnsi="Cambria Math" w:cs="Times New Roman"/>
          <w:sz w:val="20"/>
        </w:rPr>
        <w:t>÷</w:t>
      </w:r>
      <w:r w:rsidR="00C31E46">
        <w:rPr>
          <w:rFonts w:ascii="Trebuchet MS" w:hAnsi="Trebuchet MS" w:cs="Times New Roman"/>
          <w:sz w:val="20"/>
        </w:rPr>
        <w:t xml:space="preserve"> </w:t>
      </w:r>
      <w:r w:rsidRPr="00803650">
        <w:rPr>
          <w:rFonts w:ascii="Trebuchet MS" w:hAnsi="Trebuchet MS" w:cs="Times New Roman"/>
          <w:sz w:val="20"/>
        </w:rPr>
        <w:t>12 = 5 A</w:t>
      </w:r>
    </w:p>
    <w:p w:rsidR="00753787" w:rsidRPr="00803650" w:rsidRDefault="00156483" w:rsidP="003F5B30">
      <w:pPr>
        <w:spacing w:line="240" w:lineRule="auto"/>
        <w:ind w:left="426"/>
        <w:rPr>
          <w:rFonts w:ascii="Trebuchet MS" w:hAnsi="Trebuchet MS" w:cs="Times New Roman"/>
          <w:sz w:val="20"/>
        </w:rPr>
      </w:pPr>
      <w:r>
        <w:rPr>
          <w:rFonts w:ascii="Trebuchet MS" w:hAnsi="Trebuchet MS" w:cs="Times New Roman"/>
          <w:sz w:val="20"/>
        </w:rPr>
        <w:t xml:space="preserve"> (c)  (</w:t>
      </w:r>
      <w:proofErr w:type="spellStart"/>
      <w:proofErr w:type="gramStart"/>
      <w:r>
        <w:rPr>
          <w:rFonts w:ascii="Trebuchet MS" w:hAnsi="Trebuchet MS" w:cs="Times New Roman"/>
          <w:sz w:val="20"/>
        </w:rPr>
        <w:t>i</w:t>
      </w:r>
      <w:proofErr w:type="spellEnd"/>
      <w:proofErr w:type="gramEnd"/>
      <w:r>
        <w:rPr>
          <w:rFonts w:ascii="Trebuchet MS" w:hAnsi="Trebuchet MS" w:cs="Times New Roman"/>
          <w:sz w:val="20"/>
        </w:rPr>
        <w:t>)  U</w:t>
      </w:r>
      <w:r w:rsidR="00753787" w:rsidRPr="00803650">
        <w:rPr>
          <w:rFonts w:ascii="Trebuchet MS" w:hAnsi="Trebuchet MS" w:cs="Times New Roman"/>
          <w:sz w:val="20"/>
        </w:rPr>
        <w:t>sing the relationship: voltage (V) = current (A)  x resistance (</w:t>
      </w:r>
      <w:r w:rsidR="00706FA1" w:rsidRPr="00803650">
        <w:rPr>
          <w:rFonts w:ascii="Trebuchet MS" w:hAnsi="Trebuchet MS" w:cs="Arial"/>
          <w:sz w:val="20"/>
        </w:rPr>
        <w:t>Ω</w:t>
      </w:r>
      <w:r w:rsidR="00753787" w:rsidRPr="00803650">
        <w:rPr>
          <w:rFonts w:ascii="Trebuchet MS" w:hAnsi="Trebuchet MS" w:cs="Times New Roman"/>
          <w:sz w:val="20"/>
        </w:rPr>
        <w:t>)</w:t>
      </w:r>
      <w:r w:rsidR="00C00A0F">
        <w:rPr>
          <w:rFonts w:ascii="Trebuchet MS" w:hAnsi="Trebuchet MS" w:cs="Times New Roman"/>
          <w:sz w:val="20"/>
        </w:rPr>
        <w:br/>
      </w:r>
      <w:r w:rsidR="00753787" w:rsidRPr="00803650">
        <w:rPr>
          <w:rFonts w:ascii="Trebuchet MS" w:hAnsi="Trebuchet MS" w:cs="Times New Roman"/>
          <w:sz w:val="20"/>
        </w:rPr>
        <w:t xml:space="preserve">                                                 </w:t>
      </w:r>
      <w:r w:rsidR="00C00A0F">
        <w:rPr>
          <w:rFonts w:ascii="Trebuchet MS" w:hAnsi="Trebuchet MS" w:cs="Times New Roman"/>
          <w:sz w:val="20"/>
        </w:rPr>
        <w:t xml:space="preserve">      </w:t>
      </w:r>
      <w:r w:rsidR="00753787" w:rsidRPr="00803650">
        <w:rPr>
          <w:rFonts w:ascii="Trebuchet MS" w:hAnsi="Trebuchet MS" w:cs="Times New Roman"/>
          <w:sz w:val="20"/>
        </w:rPr>
        <w:t xml:space="preserve"> 12 V  =  0.5 A x resistance (</w:t>
      </w:r>
      <w:r w:rsidR="00706FA1" w:rsidRPr="00803650">
        <w:rPr>
          <w:rFonts w:ascii="Trebuchet MS" w:hAnsi="Trebuchet MS" w:cs="Arial"/>
          <w:sz w:val="20"/>
        </w:rPr>
        <w:t>Ω</w:t>
      </w:r>
      <w:r w:rsidR="00753787" w:rsidRPr="00803650">
        <w:rPr>
          <w:rFonts w:ascii="Trebuchet MS" w:hAnsi="Trebuchet MS" w:cs="Times New Roman"/>
          <w:sz w:val="20"/>
        </w:rPr>
        <w:t>)</w:t>
      </w:r>
      <w:r w:rsidR="00C00A0F">
        <w:rPr>
          <w:rFonts w:ascii="Trebuchet MS" w:hAnsi="Trebuchet MS" w:cs="Times New Roman"/>
          <w:sz w:val="20"/>
        </w:rPr>
        <w:br/>
      </w:r>
      <w:r w:rsidR="00753787" w:rsidRPr="00803650">
        <w:rPr>
          <w:rFonts w:ascii="Trebuchet MS" w:hAnsi="Trebuchet MS" w:cs="Times New Roman"/>
          <w:sz w:val="20"/>
        </w:rPr>
        <w:t xml:space="preserve">                                               </w:t>
      </w:r>
      <w:r w:rsidR="00C00A0F">
        <w:rPr>
          <w:rFonts w:ascii="Trebuchet MS" w:hAnsi="Trebuchet MS" w:cs="Times New Roman"/>
          <w:sz w:val="20"/>
        </w:rPr>
        <w:t xml:space="preserve">  </w:t>
      </w:r>
      <w:r w:rsidR="00C31E46">
        <w:rPr>
          <w:rFonts w:ascii="Trebuchet MS" w:hAnsi="Trebuchet MS" w:cs="Times New Roman"/>
          <w:sz w:val="20"/>
        </w:rPr>
        <w:t xml:space="preserve">resistance =  12 </w:t>
      </w:r>
      <w:r w:rsidR="00C31E46">
        <w:rPr>
          <w:rFonts w:ascii="Cambria Math" w:hAnsi="Cambria Math" w:cs="Times New Roman"/>
          <w:sz w:val="20"/>
        </w:rPr>
        <w:t>÷</w:t>
      </w:r>
      <w:r w:rsidR="00753787" w:rsidRPr="00803650">
        <w:rPr>
          <w:rFonts w:ascii="Trebuchet MS" w:hAnsi="Trebuchet MS" w:cs="Times New Roman"/>
          <w:sz w:val="20"/>
        </w:rPr>
        <w:t xml:space="preserve"> 0.5  = 24 </w:t>
      </w:r>
      <w:r w:rsidR="00706FA1" w:rsidRPr="00803650">
        <w:rPr>
          <w:rFonts w:ascii="Trebuchet MS" w:hAnsi="Trebuchet MS" w:cs="Arial"/>
          <w:sz w:val="20"/>
        </w:rPr>
        <w:t>Ω</w:t>
      </w:r>
    </w:p>
    <w:p w:rsidR="00753787" w:rsidRPr="00803650" w:rsidRDefault="00156483" w:rsidP="003F5B30">
      <w:pPr>
        <w:spacing w:after="0" w:line="240" w:lineRule="auto"/>
        <w:ind w:left="851"/>
        <w:rPr>
          <w:rFonts w:ascii="Trebuchet MS" w:hAnsi="Trebuchet MS" w:cs="Times New Roman"/>
          <w:sz w:val="20"/>
        </w:rPr>
      </w:pPr>
      <w:r>
        <w:rPr>
          <w:rFonts w:ascii="Trebuchet MS" w:hAnsi="Trebuchet MS" w:cs="Times New Roman"/>
          <w:sz w:val="20"/>
        </w:rPr>
        <w:t xml:space="preserve"> (ii)  U</w:t>
      </w:r>
      <w:r w:rsidR="00753787" w:rsidRPr="00803650">
        <w:rPr>
          <w:rFonts w:ascii="Trebuchet MS" w:hAnsi="Trebuchet MS" w:cs="Times New Roman"/>
          <w:sz w:val="20"/>
        </w:rPr>
        <w:t>sing the relationship: voltage (V) = current (A</w:t>
      </w:r>
      <w:proofErr w:type="gramStart"/>
      <w:r w:rsidR="00753787" w:rsidRPr="00803650">
        <w:rPr>
          <w:rFonts w:ascii="Trebuchet MS" w:hAnsi="Trebuchet MS" w:cs="Times New Roman"/>
          <w:sz w:val="20"/>
        </w:rPr>
        <w:t>)  x</w:t>
      </w:r>
      <w:proofErr w:type="gramEnd"/>
      <w:r w:rsidR="00753787" w:rsidRPr="00803650">
        <w:rPr>
          <w:rFonts w:ascii="Trebuchet MS" w:hAnsi="Trebuchet MS" w:cs="Times New Roman"/>
          <w:sz w:val="20"/>
        </w:rPr>
        <w:t xml:space="preserve"> resistance (</w:t>
      </w:r>
      <w:r w:rsidR="00706FA1" w:rsidRPr="00803650">
        <w:rPr>
          <w:rFonts w:ascii="Trebuchet MS" w:hAnsi="Trebuchet MS" w:cs="Arial"/>
          <w:sz w:val="20"/>
        </w:rPr>
        <w:t>Ω</w:t>
      </w:r>
      <w:r w:rsidR="00753787" w:rsidRPr="00803650">
        <w:rPr>
          <w:rFonts w:ascii="Trebuchet MS" w:hAnsi="Trebuchet MS" w:cs="Times New Roman"/>
          <w:sz w:val="20"/>
        </w:rPr>
        <w:t>)</w:t>
      </w:r>
    </w:p>
    <w:p w:rsidR="00753787" w:rsidRPr="00803650" w:rsidRDefault="00753787" w:rsidP="003F5B30">
      <w:pPr>
        <w:spacing w:after="0"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        </w:t>
      </w:r>
      <w:r w:rsidR="00C00A0F">
        <w:rPr>
          <w:rFonts w:ascii="Trebuchet MS" w:hAnsi="Trebuchet MS" w:cs="Times New Roman"/>
          <w:sz w:val="20"/>
        </w:rPr>
        <w:t xml:space="preserve">                                </w:t>
      </w:r>
      <w:r w:rsidRPr="00803650">
        <w:rPr>
          <w:rFonts w:ascii="Trebuchet MS" w:hAnsi="Trebuchet MS" w:cs="Times New Roman"/>
          <w:sz w:val="20"/>
        </w:rPr>
        <w:t xml:space="preserve">        12 </w:t>
      </w:r>
      <w:proofErr w:type="gramStart"/>
      <w:r w:rsidRPr="00803650">
        <w:rPr>
          <w:rFonts w:ascii="Trebuchet MS" w:hAnsi="Trebuchet MS" w:cs="Times New Roman"/>
          <w:sz w:val="20"/>
        </w:rPr>
        <w:t>V  =</w:t>
      </w:r>
      <w:proofErr w:type="gramEnd"/>
      <w:r w:rsidRPr="00803650">
        <w:rPr>
          <w:rFonts w:ascii="Trebuchet MS" w:hAnsi="Trebuchet MS" w:cs="Times New Roman"/>
          <w:sz w:val="20"/>
        </w:rPr>
        <w:t xml:space="preserve">  5 A x resistance (</w:t>
      </w:r>
      <w:r w:rsidR="00706FA1" w:rsidRPr="00803650">
        <w:rPr>
          <w:rFonts w:ascii="Trebuchet MS" w:hAnsi="Trebuchet MS" w:cs="Arial"/>
          <w:sz w:val="20"/>
        </w:rPr>
        <w:t>Ω</w:t>
      </w:r>
      <w:r w:rsidRPr="00803650">
        <w:rPr>
          <w:rFonts w:ascii="Trebuchet MS" w:hAnsi="Trebuchet MS" w:cs="Times New Roman"/>
          <w:sz w:val="20"/>
        </w:rPr>
        <w:t>)</w:t>
      </w:r>
    </w:p>
    <w:p w:rsidR="00753787" w:rsidRPr="00803650" w:rsidRDefault="00753787" w:rsidP="003F5B30">
      <w:pPr>
        <w:spacing w:line="240" w:lineRule="auto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 xml:space="preserve">                   </w:t>
      </w:r>
      <w:r w:rsidR="00C00A0F">
        <w:rPr>
          <w:rFonts w:ascii="Trebuchet MS" w:hAnsi="Trebuchet MS" w:cs="Times New Roman"/>
          <w:sz w:val="20"/>
        </w:rPr>
        <w:t xml:space="preserve">                                </w:t>
      </w:r>
      <w:r w:rsidRPr="00803650">
        <w:rPr>
          <w:rFonts w:ascii="Trebuchet MS" w:hAnsi="Trebuchet MS" w:cs="Times New Roman"/>
          <w:sz w:val="20"/>
        </w:rPr>
        <w:t xml:space="preserve">       </w:t>
      </w:r>
      <w:proofErr w:type="gramStart"/>
      <w:r w:rsidR="00C31E46">
        <w:rPr>
          <w:rFonts w:ascii="Trebuchet MS" w:hAnsi="Trebuchet MS" w:cs="Times New Roman"/>
          <w:sz w:val="20"/>
        </w:rPr>
        <w:t>resistance</w:t>
      </w:r>
      <w:proofErr w:type="gramEnd"/>
      <w:r w:rsidR="00C31E46">
        <w:rPr>
          <w:rFonts w:ascii="Trebuchet MS" w:hAnsi="Trebuchet MS" w:cs="Times New Roman"/>
          <w:sz w:val="20"/>
        </w:rPr>
        <w:t xml:space="preserve"> =  12 </w:t>
      </w:r>
      <w:r w:rsidR="00C31E46">
        <w:rPr>
          <w:rFonts w:ascii="Cambria Math" w:hAnsi="Cambria Math" w:cs="Times New Roman"/>
          <w:sz w:val="20"/>
        </w:rPr>
        <w:t>÷</w:t>
      </w:r>
      <w:r w:rsidR="00C31E46">
        <w:rPr>
          <w:rFonts w:ascii="Trebuchet MS" w:hAnsi="Trebuchet MS" w:cs="Times New Roman"/>
          <w:sz w:val="20"/>
        </w:rPr>
        <w:t xml:space="preserve"> </w:t>
      </w:r>
      <w:r w:rsidRPr="00803650">
        <w:rPr>
          <w:rFonts w:ascii="Trebuchet MS" w:hAnsi="Trebuchet MS" w:cs="Times New Roman"/>
          <w:sz w:val="20"/>
        </w:rPr>
        <w:t xml:space="preserve">5  = 2.4 </w:t>
      </w:r>
      <w:r w:rsidR="00706FA1" w:rsidRPr="00803650">
        <w:rPr>
          <w:rFonts w:ascii="Trebuchet MS" w:hAnsi="Trebuchet MS" w:cs="Arial"/>
          <w:sz w:val="20"/>
        </w:rPr>
        <w:t>Ω</w:t>
      </w:r>
    </w:p>
    <w:p w:rsidR="00753787" w:rsidRPr="00803650" w:rsidRDefault="00753787" w:rsidP="003F5B30">
      <w:pPr>
        <w:spacing w:after="0" w:line="240" w:lineRule="auto"/>
        <w:ind w:left="426"/>
        <w:rPr>
          <w:rFonts w:ascii="Trebuchet MS" w:hAnsi="Trebuchet MS" w:cs="Times New Roman"/>
          <w:sz w:val="20"/>
        </w:rPr>
      </w:pPr>
      <w:r w:rsidRPr="00803650">
        <w:rPr>
          <w:rFonts w:ascii="Trebuchet MS" w:hAnsi="Trebuchet MS" w:cs="Times New Roman"/>
          <w:sz w:val="20"/>
        </w:rPr>
        <w:t>(d)  The fuse is determined by the total current of the circuit.</w:t>
      </w:r>
      <w:r w:rsidR="00C00A0F">
        <w:rPr>
          <w:rFonts w:ascii="Trebuchet MS" w:hAnsi="Trebuchet MS" w:cs="Times New Roman"/>
          <w:sz w:val="20"/>
        </w:rPr>
        <w:br/>
      </w:r>
      <w:r w:rsidRPr="00803650">
        <w:rPr>
          <w:rFonts w:ascii="Trebuchet MS" w:hAnsi="Trebuchet MS" w:cs="Times New Roman"/>
          <w:sz w:val="20"/>
        </w:rPr>
        <w:t xml:space="preserve">Total </w:t>
      </w:r>
      <w:proofErr w:type="gramStart"/>
      <w:r w:rsidRPr="00803650">
        <w:rPr>
          <w:rFonts w:ascii="Trebuchet MS" w:hAnsi="Trebuchet MS" w:cs="Times New Roman"/>
          <w:sz w:val="20"/>
        </w:rPr>
        <w:t>current  =</w:t>
      </w:r>
      <w:proofErr w:type="gramEnd"/>
      <w:r w:rsidRPr="00803650">
        <w:rPr>
          <w:rFonts w:ascii="Trebuchet MS" w:hAnsi="Trebuchet MS" w:cs="Times New Roman"/>
          <w:sz w:val="20"/>
        </w:rPr>
        <w:t xml:space="preserve"> current in two front sidelights + current in two rear lights</w:t>
      </w:r>
      <w:r w:rsidR="00C00A0F">
        <w:rPr>
          <w:rFonts w:ascii="Trebuchet MS" w:hAnsi="Trebuchet MS" w:cs="Times New Roman"/>
          <w:sz w:val="20"/>
        </w:rPr>
        <w:t xml:space="preserve"> </w:t>
      </w:r>
      <w:r w:rsidRPr="00803650">
        <w:rPr>
          <w:rFonts w:ascii="Trebuchet MS" w:hAnsi="Trebuchet MS" w:cs="Times New Roman"/>
          <w:sz w:val="20"/>
        </w:rPr>
        <w:t>+ current in two headlamps</w:t>
      </w:r>
      <w:r w:rsidR="00C00A0F">
        <w:rPr>
          <w:rFonts w:ascii="Trebuchet MS" w:hAnsi="Trebuchet MS" w:cs="Times New Roman"/>
          <w:sz w:val="20"/>
        </w:rPr>
        <w:br/>
        <w:t xml:space="preserve"> </w:t>
      </w:r>
      <w:r w:rsidRPr="00803650">
        <w:rPr>
          <w:rFonts w:ascii="Trebuchet MS" w:hAnsi="Trebuchet MS" w:cs="Times New Roman"/>
          <w:sz w:val="20"/>
        </w:rPr>
        <w:t xml:space="preserve">                  </w:t>
      </w:r>
      <w:r w:rsidR="003F5B30">
        <w:rPr>
          <w:rFonts w:ascii="Trebuchet MS" w:hAnsi="Trebuchet MS" w:cs="Times New Roman"/>
          <w:sz w:val="20"/>
        </w:rPr>
        <w:t xml:space="preserve">  </w:t>
      </w:r>
      <w:r w:rsidRPr="00803650">
        <w:rPr>
          <w:rFonts w:ascii="Trebuchet MS" w:hAnsi="Trebuchet MS" w:cs="Times New Roman"/>
          <w:sz w:val="20"/>
        </w:rPr>
        <w:t xml:space="preserve"> =   (2 x 0.5) + (2 x 0.5) + (2 x 5) = 12 A</w:t>
      </w:r>
      <w:r w:rsidR="00C00A0F">
        <w:rPr>
          <w:rFonts w:ascii="Trebuchet MS" w:hAnsi="Trebuchet MS" w:cs="Times New Roman"/>
          <w:sz w:val="20"/>
        </w:rPr>
        <w:t xml:space="preserve">    </w:t>
      </w:r>
      <w:r w:rsidRPr="00803650">
        <w:rPr>
          <w:rFonts w:ascii="Trebuchet MS" w:hAnsi="Trebuchet MS" w:cs="Times New Roman"/>
          <w:sz w:val="20"/>
        </w:rPr>
        <w:t>As total current is 12 A we need a 13 A fuse.</w:t>
      </w:r>
    </w:p>
    <w:p w:rsidR="00776C0B" w:rsidRPr="003F5B30" w:rsidRDefault="00753787" w:rsidP="005B288B">
      <w:pPr>
        <w:pStyle w:val="N1"/>
        <w:rPr>
          <w:sz w:val="20"/>
        </w:rPr>
      </w:pPr>
      <w:r w:rsidRPr="003F5B30">
        <w:rPr>
          <w:sz w:val="20"/>
        </w:rPr>
        <w:t>Resistance increases as the length of the wire increases.</w:t>
      </w:r>
      <w:r w:rsidR="00803650" w:rsidRPr="003F5B30">
        <w:rPr>
          <w:sz w:val="20"/>
        </w:rPr>
        <w:br/>
      </w:r>
      <w:r w:rsidRPr="003F5B30">
        <w:rPr>
          <w:sz w:val="20"/>
        </w:rPr>
        <w:t>Resistance increases as the cross-sectional area of the wire decreases (gets thinner).</w:t>
      </w:r>
      <w:r w:rsidR="00706FA1" w:rsidRPr="003F5B30">
        <w:rPr>
          <w:sz w:val="20"/>
        </w:rPr>
        <w:t xml:space="preserve"> </w:t>
      </w:r>
      <w:r w:rsidR="00803650" w:rsidRPr="003F5B30">
        <w:rPr>
          <w:sz w:val="20"/>
        </w:rPr>
        <w:br/>
        <w:t>R</w:t>
      </w:r>
      <w:r w:rsidRPr="003F5B30">
        <w:rPr>
          <w:sz w:val="20"/>
        </w:rPr>
        <w:t xml:space="preserve">esistance depends upon the type of material the wire is made from.       </w:t>
      </w:r>
    </w:p>
    <w:sectPr w:rsidR="00776C0B" w:rsidRPr="003F5B30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2809" w:rsidRDefault="00292809" w:rsidP="00B55A21">
      <w:r>
        <w:separator/>
      </w:r>
    </w:p>
  </w:endnote>
  <w:endnote w:type="continuationSeparator" w:id="0">
    <w:p w:rsidR="00292809" w:rsidRDefault="00292809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2809" w:rsidRPr="00B55A21" w:rsidRDefault="00292809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sz w:val="20"/>
      </w:rPr>
    </w:pPr>
    <w:r>
      <w:rPr>
        <w:rFonts w:ascii="Arial" w:hAnsi="Arial" w:cs="Arial"/>
        <w:sz w:val="20"/>
      </w:rPr>
      <w:t>© www.teachitscience.co.uk 2017</w:t>
    </w:r>
    <w:r>
      <w:rPr>
        <w:rFonts w:ascii="Arial" w:hAnsi="Arial" w:cs="Arial"/>
        <w:sz w:val="20"/>
      </w:rPr>
      <w:tab/>
      <w:t>28557</w:t>
    </w:r>
    <w:r w:rsidRPr="00B55A21">
      <w:rPr>
        <w:rFonts w:ascii="Arial" w:hAnsi="Arial" w:cs="Arial"/>
        <w:sz w:val="20"/>
      </w:rPr>
      <w:tab/>
      <w:t xml:space="preserve">Page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7C3C0C">
      <w:rPr>
        <w:rFonts w:ascii="Arial" w:hAnsi="Arial" w:cs="Arial"/>
        <w:bCs/>
        <w:noProof/>
        <w:sz w:val="20"/>
      </w:rPr>
      <w:t>6</w:t>
    </w:r>
    <w:r w:rsidRPr="00B55A21">
      <w:rPr>
        <w:rFonts w:ascii="Arial" w:hAnsi="Arial" w:cs="Arial"/>
        <w:bCs/>
        <w:sz w:val="20"/>
      </w:rPr>
      <w:fldChar w:fldCharType="end"/>
    </w:r>
    <w:r w:rsidRPr="00B55A21">
      <w:rPr>
        <w:rFonts w:ascii="Arial" w:hAnsi="Arial" w:cs="Arial"/>
        <w:sz w:val="20"/>
      </w:rPr>
      <w:t xml:space="preserve"> of </w:t>
    </w:r>
    <w:r w:rsidRPr="00B55A21">
      <w:rPr>
        <w:rFonts w:ascii="Arial" w:hAnsi="Arial" w:cs="Arial"/>
        <w:bCs/>
        <w:sz w:val="20"/>
      </w:rPr>
      <w:fldChar w:fldCharType="begin"/>
    </w:r>
    <w:r w:rsidRPr="00B55A21">
      <w:rPr>
        <w:rFonts w:ascii="Arial" w:hAnsi="Arial" w:cs="Arial"/>
        <w:bCs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sz w:val="20"/>
      </w:rPr>
      <w:fldChar w:fldCharType="separate"/>
    </w:r>
    <w:r w:rsidR="007C3C0C">
      <w:rPr>
        <w:rFonts w:ascii="Arial" w:hAnsi="Arial" w:cs="Arial"/>
        <w:bCs/>
        <w:noProof/>
        <w:sz w:val="20"/>
      </w:rPr>
      <w:t>6</w:t>
    </w:r>
    <w:r w:rsidRPr="00B55A21">
      <w:rPr>
        <w:rFonts w:ascii="Arial" w:hAnsi="Arial" w:cs="Arial"/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2809" w:rsidRDefault="00292809" w:rsidP="00B55A21">
      <w:r>
        <w:separator/>
      </w:r>
    </w:p>
  </w:footnote>
  <w:footnote w:type="continuationSeparator" w:id="0">
    <w:p w:rsidR="00292809" w:rsidRDefault="00292809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2809" w:rsidRPr="00B76C1C" w:rsidRDefault="00292809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sz w:val="28"/>
      </w:rPr>
    </w:pPr>
    <w:r>
      <w:rPr>
        <w:rFonts w:ascii="Arial" w:hAnsi="Arial" w:cs="Arial"/>
        <w:sz w:val="28"/>
      </w:rPr>
      <w:t>Current, resistance and potential differ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43CE8"/>
    <w:multiLevelType w:val="hybridMultilevel"/>
    <w:tmpl w:val="39D88BEC"/>
    <w:lvl w:ilvl="0" w:tplc="465E01D0">
      <w:start w:val="1"/>
      <w:numFmt w:val="lowerLetter"/>
      <w:pStyle w:val="A1"/>
      <w:lvlText w:val="%1."/>
      <w:lvlJc w:val="left"/>
      <w:pPr>
        <w:ind w:left="108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AE231C2"/>
    <w:multiLevelType w:val="hybridMultilevel"/>
    <w:tmpl w:val="3A74C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9D7CAB"/>
    <w:multiLevelType w:val="hybridMultilevel"/>
    <w:tmpl w:val="FA7ABF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E620CF"/>
    <w:multiLevelType w:val="hybridMultilevel"/>
    <w:tmpl w:val="BC581A32"/>
    <w:lvl w:ilvl="0" w:tplc="6DBEA35C">
      <w:start w:val="1"/>
      <w:numFmt w:val="decimal"/>
      <w:pStyle w:val="N1"/>
      <w:lvlText w:val="%1."/>
      <w:lvlJc w:val="left"/>
      <w:pPr>
        <w:ind w:left="36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BBF29F8"/>
    <w:multiLevelType w:val="hybridMultilevel"/>
    <w:tmpl w:val="B40495E8"/>
    <w:lvl w:ilvl="0" w:tplc="907C7840">
      <w:start w:val="2"/>
      <w:numFmt w:val="lowerRoman"/>
      <w:pStyle w:val="i1"/>
      <w:lvlText w:val="%1."/>
      <w:lvlJc w:val="right"/>
      <w:pPr>
        <w:ind w:left="21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30" w:hanging="360"/>
      </w:pPr>
    </w:lvl>
    <w:lvl w:ilvl="2" w:tplc="0809001B" w:tentative="1">
      <w:start w:val="1"/>
      <w:numFmt w:val="lowerRoman"/>
      <w:lvlText w:val="%3."/>
      <w:lvlJc w:val="right"/>
      <w:pPr>
        <w:ind w:left="3550" w:hanging="180"/>
      </w:pPr>
    </w:lvl>
    <w:lvl w:ilvl="3" w:tplc="0809000F" w:tentative="1">
      <w:start w:val="1"/>
      <w:numFmt w:val="decimal"/>
      <w:lvlText w:val="%4."/>
      <w:lvlJc w:val="left"/>
      <w:pPr>
        <w:ind w:left="4270" w:hanging="360"/>
      </w:pPr>
    </w:lvl>
    <w:lvl w:ilvl="4" w:tplc="08090019" w:tentative="1">
      <w:start w:val="1"/>
      <w:numFmt w:val="lowerLetter"/>
      <w:lvlText w:val="%5."/>
      <w:lvlJc w:val="left"/>
      <w:pPr>
        <w:ind w:left="4990" w:hanging="360"/>
      </w:pPr>
    </w:lvl>
    <w:lvl w:ilvl="5" w:tplc="0809001B" w:tentative="1">
      <w:start w:val="1"/>
      <w:numFmt w:val="lowerRoman"/>
      <w:lvlText w:val="%6."/>
      <w:lvlJc w:val="right"/>
      <w:pPr>
        <w:ind w:left="5710" w:hanging="180"/>
      </w:pPr>
    </w:lvl>
    <w:lvl w:ilvl="6" w:tplc="0809000F" w:tentative="1">
      <w:start w:val="1"/>
      <w:numFmt w:val="decimal"/>
      <w:lvlText w:val="%7."/>
      <w:lvlJc w:val="left"/>
      <w:pPr>
        <w:ind w:left="6430" w:hanging="360"/>
      </w:pPr>
    </w:lvl>
    <w:lvl w:ilvl="7" w:tplc="08090019" w:tentative="1">
      <w:start w:val="1"/>
      <w:numFmt w:val="lowerLetter"/>
      <w:lvlText w:val="%8."/>
      <w:lvlJc w:val="left"/>
      <w:pPr>
        <w:ind w:left="7150" w:hanging="360"/>
      </w:pPr>
    </w:lvl>
    <w:lvl w:ilvl="8" w:tplc="0809001B" w:tentative="1">
      <w:start w:val="1"/>
      <w:numFmt w:val="lowerRoman"/>
      <w:lvlText w:val="%9."/>
      <w:lvlJc w:val="right"/>
      <w:pPr>
        <w:ind w:left="787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4"/>
    <w:lvlOverride w:ilvl="0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</w:num>
  <w:num w:numId="9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NzQCQgMTC0NLEyUdpeDU4uLM/DyQAsNaAPwv2NwsAAAA"/>
  </w:docVars>
  <w:rsids>
    <w:rsidRoot w:val="00753787"/>
    <w:rsid w:val="00042872"/>
    <w:rsid w:val="000770F3"/>
    <w:rsid w:val="0009769E"/>
    <w:rsid w:val="000C2E5B"/>
    <w:rsid w:val="000D41A0"/>
    <w:rsid w:val="00133F74"/>
    <w:rsid w:val="001459E3"/>
    <w:rsid w:val="00156483"/>
    <w:rsid w:val="00270BFA"/>
    <w:rsid w:val="00292809"/>
    <w:rsid w:val="002C33B6"/>
    <w:rsid w:val="003545E5"/>
    <w:rsid w:val="00390B7B"/>
    <w:rsid w:val="003F5B30"/>
    <w:rsid w:val="004020A5"/>
    <w:rsid w:val="0041293A"/>
    <w:rsid w:val="004B431F"/>
    <w:rsid w:val="0050047F"/>
    <w:rsid w:val="00533905"/>
    <w:rsid w:val="005812B5"/>
    <w:rsid w:val="00591841"/>
    <w:rsid w:val="0059452D"/>
    <w:rsid w:val="005A6371"/>
    <w:rsid w:val="005B288B"/>
    <w:rsid w:val="006204B1"/>
    <w:rsid w:val="00683310"/>
    <w:rsid w:val="006F184F"/>
    <w:rsid w:val="00706FA1"/>
    <w:rsid w:val="007266D8"/>
    <w:rsid w:val="00753787"/>
    <w:rsid w:val="00762FE4"/>
    <w:rsid w:val="00776C0B"/>
    <w:rsid w:val="0078237D"/>
    <w:rsid w:val="00787162"/>
    <w:rsid w:val="007C3C0C"/>
    <w:rsid w:val="00803650"/>
    <w:rsid w:val="008251D2"/>
    <w:rsid w:val="00831EFF"/>
    <w:rsid w:val="00843822"/>
    <w:rsid w:val="00850051"/>
    <w:rsid w:val="00852313"/>
    <w:rsid w:val="00915190"/>
    <w:rsid w:val="009F2686"/>
    <w:rsid w:val="00A12EA1"/>
    <w:rsid w:val="00A41029"/>
    <w:rsid w:val="00A747BB"/>
    <w:rsid w:val="00AB5045"/>
    <w:rsid w:val="00B37B1F"/>
    <w:rsid w:val="00B55A21"/>
    <w:rsid w:val="00B76C1C"/>
    <w:rsid w:val="00BE5646"/>
    <w:rsid w:val="00BF7E37"/>
    <w:rsid w:val="00C00A0F"/>
    <w:rsid w:val="00C020EB"/>
    <w:rsid w:val="00C059BE"/>
    <w:rsid w:val="00C21BDB"/>
    <w:rsid w:val="00C31E46"/>
    <w:rsid w:val="00C538C6"/>
    <w:rsid w:val="00D5148C"/>
    <w:rsid w:val="00D774F9"/>
    <w:rsid w:val="00E13A52"/>
    <w:rsid w:val="00E61F4F"/>
    <w:rsid w:val="00F72FEA"/>
    <w:rsid w:val="00FB3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3787"/>
    <w:pPr>
      <w:spacing w:after="160" w:line="25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0A5"/>
    <w:pPr>
      <w:shd w:val="clear" w:color="auto" w:fill="DAEEF3" w:themeFill="accent5" w:themeFillTint="33"/>
      <w:spacing w:after="200" w:line="240" w:lineRule="auto"/>
      <w:outlineLvl w:val="0"/>
    </w:pPr>
    <w:rPr>
      <w:rFonts w:ascii="Trebuchet MS" w:hAnsi="Trebuchet MS" w:cs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4020A5"/>
    <w:rPr>
      <w:rFonts w:eastAsiaTheme="minorHAnsi"/>
      <w:b/>
      <w:sz w:val="24"/>
      <w:szCs w:val="22"/>
      <w:shd w:val="clear" w:color="auto" w:fill="DAEEF3" w:themeFill="accent5" w:themeFillTint="33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53787"/>
    <w:pPr>
      <w:ind w:left="720"/>
      <w:contextualSpacing/>
    </w:pPr>
  </w:style>
  <w:style w:type="table" w:styleId="TableGrid">
    <w:name w:val="Table Grid"/>
    <w:basedOn w:val="TableNormal"/>
    <w:uiPriority w:val="39"/>
    <w:rsid w:val="0075378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1">
    <w:name w:val="N1"/>
    <w:basedOn w:val="ListParagraph"/>
    <w:link w:val="N1Char"/>
    <w:qFormat/>
    <w:rsid w:val="004020A5"/>
    <w:pPr>
      <w:numPr>
        <w:numId w:val="2"/>
      </w:numPr>
      <w:spacing w:before="360" w:line="276" w:lineRule="auto"/>
    </w:pPr>
    <w:rPr>
      <w:rFonts w:ascii="Trebuchet MS" w:hAnsi="Trebuchet MS" w:cs="Times New Roman"/>
    </w:rPr>
  </w:style>
  <w:style w:type="paragraph" w:customStyle="1" w:styleId="P1">
    <w:name w:val="P1"/>
    <w:basedOn w:val="Normal"/>
    <w:link w:val="P1Char"/>
    <w:qFormat/>
    <w:rsid w:val="004020A5"/>
    <w:pPr>
      <w:spacing w:line="276" w:lineRule="auto"/>
      <w:ind w:left="426"/>
    </w:pPr>
    <w:rPr>
      <w:rFonts w:ascii="Trebuchet MS" w:hAnsi="Trebuchet MS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020A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1Char">
    <w:name w:val="N1 Char"/>
    <w:basedOn w:val="ListParagraphChar"/>
    <w:link w:val="N1"/>
    <w:rsid w:val="004020A5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8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P1Char">
    <w:name w:val="P1 Char"/>
    <w:basedOn w:val="DefaultParagraphFont"/>
    <w:link w:val="P1"/>
    <w:rsid w:val="004020A5"/>
    <w:rPr>
      <w:rFonts w:eastAsiaTheme="minorHAnsi"/>
      <w:sz w:val="22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8C6"/>
    <w:rPr>
      <w:rFonts w:ascii="Tahoma" w:eastAsiaTheme="minorHAnsi" w:hAnsi="Tahoma" w:cs="Tahoma"/>
      <w:sz w:val="16"/>
      <w:szCs w:val="16"/>
      <w:lang w:eastAsia="en-US"/>
    </w:rPr>
  </w:style>
  <w:style w:type="paragraph" w:customStyle="1" w:styleId="A1">
    <w:name w:val="A1"/>
    <w:basedOn w:val="ListParagraph"/>
    <w:link w:val="A1Char"/>
    <w:qFormat/>
    <w:rsid w:val="005812B5"/>
    <w:pPr>
      <w:numPr>
        <w:numId w:val="4"/>
      </w:numPr>
      <w:spacing w:line="276" w:lineRule="auto"/>
    </w:pPr>
    <w:rPr>
      <w:rFonts w:ascii="Trebuchet MS" w:hAnsi="Trebuchet MS" w:cs="Times New Roman"/>
    </w:rPr>
  </w:style>
  <w:style w:type="paragraph" w:customStyle="1" w:styleId="i1">
    <w:name w:val="i1"/>
    <w:basedOn w:val="ListParagraph"/>
    <w:link w:val="i1Char"/>
    <w:qFormat/>
    <w:rsid w:val="005812B5"/>
    <w:pPr>
      <w:numPr>
        <w:numId w:val="7"/>
      </w:numPr>
      <w:spacing w:line="276" w:lineRule="auto"/>
    </w:pPr>
    <w:rPr>
      <w:rFonts w:ascii="Trebuchet MS" w:hAnsi="Trebuchet MS" w:cs="Times New Roman"/>
    </w:rPr>
  </w:style>
  <w:style w:type="character" w:customStyle="1" w:styleId="A1Char">
    <w:name w:val="A1 Char"/>
    <w:basedOn w:val="ListParagraphChar"/>
    <w:link w:val="A1"/>
    <w:rsid w:val="005812B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1Char">
    <w:name w:val="i1 Char"/>
    <w:basedOn w:val="ListParagraphChar"/>
    <w:link w:val="i1"/>
    <w:rsid w:val="005812B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3787"/>
    <w:pPr>
      <w:spacing w:after="160" w:line="25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0A5"/>
    <w:pPr>
      <w:shd w:val="clear" w:color="auto" w:fill="DAEEF3" w:themeFill="accent5" w:themeFillTint="33"/>
      <w:spacing w:after="200" w:line="240" w:lineRule="auto"/>
      <w:outlineLvl w:val="0"/>
    </w:pPr>
    <w:rPr>
      <w:rFonts w:ascii="Trebuchet MS" w:hAnsi="Trebuchet MS" w:cs="Times New Roman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4020A5"/>
    <w:rPr>
      <w:rFonts w:eastAsiaTheme="minorHAnsi"/>
      <w:b/>
      <w:sz w:val="24"/>
      <w:szCs w:val="22"/>
      <w:shd w:val="clear" w:color="auto" w:fill="DAEEF3" w:themeFill="accent5" w:themeFillTint="33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753787"/>
    <w:pPr>
      <w:ind w:left="720"/>
      <w:contextualSpacing/>
    </w:pPr>
  </w:style>
  <w:style w:type="table" w:styleId="TableGrid">
    <w:name w:val="Table Grid"/>
    <w:basedOn w:val="TableNormal"/>
    <w:uiPriority w:val="39"/>
    <w:rsid w:val="0075378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1">
    <w:name w:val="N1"/>
    <w:basedOn w:val="ListParagraph"/>
    <w:link w:val="N1Char"/>
    <w:qFormat/>
    <w:rsid w:val="004020A5"/>
    <w:pPr>
      <w:numPr>
        <w:numId w:val="2"/>
      </w:numPr>
      <w:spacing w:before="360" w:line="276" w:lineRule="auto"/>
    </w:pPr>
    <w:rPr>
      <w:rFonts w:ascii="Trebuchet MS" w:hAnsi="Trebuchet MS" w:cs="Times New Roman"/>
    </w:rPr>
  </w:style>
  <w:style w:type="paragraph" w:customStyle="1" w:styleId="P1">
    <w:name w:val="P1"/>
    <w:basedOn w:val="Normal"/>
    <w:link w:val="P1Char"/>
    <w:qFormat/>
    <w:rsid w:val="004020A5"/>
    <w:pPr>
      <w:spacing w:line="276" w:lineRule="auto"/>
      <w:ind w:left="426"/>
    </w:pPr>
    <w:rPr>
      <w:rFonts w:ascii="Trebuchet MS" w:hAnsi="Trebuchet MS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020A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1Char">
    <w:name w:val="N1 Char"/>
    <w:basedOn w:val="ListParagraphChar"/>
    <w:link w:val="N1"/>
    <w:rsid w:val="004020A5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8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P1Char">
    <w:name w:val="P1 Char"/>
    <w:basedOn w:val="DefaultParagraphFont"/>
    <w:link w:val="P1"/>
    <w:rsid w:val="004020A5"/>
    <w:rPr>
      <w:rFonts w:eastAsiaTheme="minorHAnsi"/>
      <w:sz w:val="22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8C6"/>
    <w:rPr>
      <w:rFonts w:ascii="Tahoma" w:eastAsiaTheme="minorHAnsi" w:hAnsi="Tahoma" w:cs="Tahoma"/>
      <w:sz w:val="16"/>
      <w:szCs w:val="16"/>
      <w:lang w:eastAsia="en-US"/>
    </w:rPr>
  </w:style>
  <w:style w:type="paragraph" w:customStyle="1" w:styleId="A1">
    <w:name w:val="A1"/>
    <w:basedOn w:val="ListParagraph"/>
    <w:link w:val="A1Char"/>
    <w:qFormat/>
    <w:rsid w:val="005812B5"/>
    <w:pPr>
      <w:numPr>
        <w:numId w:val="4"/>
      </w:numPr>
      <w:spacing w:line="276" w:lineRule="auto"/>
    </w:pPr>
    <w:rPr>
      <w:rFonts w:ascii="Trebuchet MS" w:hAnsi="Trebuchet MS" w:cs="Times New Roman"/>
    </w:rPr>
  </w:style>
  <w:style w:type="paragraph" w:customStyle="1" w:styleId="i1">
    <w:name w:val="i1"/>
    <w:basedOn w:val="ListParagraph"/>
    <w:link w:val="i1Char"/>
    <w:qFormat/>
    <w:rsid w:val="005812B5"/>
    <w:pPr>
      <w:numPr>
        <w:numId w:val="7"/>
      </w:numPr>
      <w:spacing w:line="276" w:lineRule="auto"/>
    </w:pPr>
    <w:rPr>
      <w:rFonts w:ascii="Trebuchet MS" w:hAnsi="Trebuchet MS" w:cs="Times New Roman"/>
    </w:rPr>
  </w:style>
  <w:style w:type="character" w:customStyle="1" w:styleId="A1Char">
    <w:name w:val="A1 Char"/>
    <w:basedOn w:val="ListParagraphChar"/>
    <w:link w:val="A1"/>
    <w:rsid w:val="005812B5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1Char">
    <w:name w:val="i1 Char"/>
    <w:basedOn w:val="ListParagraphChar"/>
    <w:link w:val="i1"/>
    <w:rsid w:val="005812B5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Science\Science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F635C-595C-4E43-A416-280F5F737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ence portrait</Template>
  <TotalTime>1</TotalTime>
  <Pages>6</Pages>
  <Words>1096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7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Sam Bailey</cp:lastModifiedBy>
  <cp:revision>4</cp:revision>
  <cp:lastPrinted>2017-06-26T10:42:00Z</cp:lastPrinted>
  <dcterms:created xsi:type="dcterms:W3CDTF">2017-06-02T11:00:00Z</dcterms:created>
  <dcterms:modified xsi:type="dcterms:W3CDTF">2017-06-26T10:42:00Z</dcterms:modified>
</cp:coreProperties>
</file>